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81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471"/>
      </w:tblGrid>
      <w:tr w:rsidR="008D4C89" w:rsidRPr="004B2A5C" w14:paraId="343C72C5" w14:textId="77777777" w:rsidTr="004B2A5C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635082F5" w14:textId="77777777" w:rsidR="008D4C89" w:rsidRPr="004B2A5C" w:rsidRDefault="008D4C89" w:rsidP="00BD7651">
            <w:pPr>
              <w:rPr>
                <w:rFonts w:ascii="Microsoft YaHei UI" w:eastAsia="Microsoft YaHei UI" w:hAnsi="Microsoft YaHei UI"/>
              </w:rPr>
            </w:pPr>
            <w:r w:rsidRPr="004B2A5C">
              <w:rPr>
                <w:rFonts w:ascii="Microsoft YaHei UI" w:eastAsia="Microsoft YaHei UI" w:hAnsi="Microsoft YaHei UI"/>
                <w:noProof/>
                <w:lang w:val="zh-CN" w:bidi="zh-CN"/>
              </w:rPr>
              <mc:AlternateContent>
                <mc:Choice Requires="wpg">
                  <w:drawing>
                    <wp:inline distT="0" distB="0" distL="0" distR="0" wp14:anchorId="6C92A00F" wp14:editId="5013426E">
                      <wp:extent cx="3011805" cy="3011170"/>
                      <wp:effectExtent l="0" t="0" r="0" b="0"/>
                      <wp:docPr id="34" name="组 34" descr="装饰元素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图片 10" descr="照片占位符，男性眼睛照片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矩形 17" descr="白色边框">
                                <a:extLst/>
                              </wps:cNvPr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9427019" id="组 34" o:spid="_x0000_s1026" alt="装饰元素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图片 10" o:spid="_x0000_s1027" type="#_x0000_t75" alt="照片占位符，男性眼睛照片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">
                        <v:imagedata r:id="rId11" o:title="照片占位符，男性眼睛照片"/>
                      </v:shape>
                      <v:rect id="矩形 17" o:spid="_x0000_s1028" alt="白色边框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2BCCA78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  <w:tc>
          <w:tcPr>
            <w:tcW w:w="4471" w:type="dxa"/>
            <w:vMerge w:val="restart"/>
          </w:tcPr>
          <w:sdt>
            <w:sdtPr>
              <w:rPr>
                <w:rFonts w:ascii="Microsoft YaHei UI" w:eastAsia="Microsoft YaHei UI" w:hAnsi="Microsoft YaHei UI"/>
              </w:rPr>
              <w:id w:val="-1206170582"/>
              <w:placeholder>
                <w:docPart w:val="0FD580E0E016493C9FD0C698589A5E66"/>
              </w:placeholder>
              <w:temporary/>
              <w:showingPlcHdr/>
              <w15:appearance w15:val="hidden"/>
            </w:sdtPr>
            <w:sdtEndPr/>
            <w:sdtContent>
              <w:p w14:paraId="3FB032CA" w14:textId="77777777" w:rsidR="008D4C89" w:rsidRPr="004B2A5C" w:rsidRDefault="003C3388" w:rsidP="003C3388">
                <w:pPr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简介和目标。将此句替换为你的求职意向，并进行自我介绍。</w:t>
                </w:r>
              </w:p>
            </w:sdtContent>
          </w:sdt>
          <w:p w14:paraId="65993703" w14:textId="77777777" w:rsidR="003C3388" w:rsidRPr="004B2A5C" w:rsidRDefault="003C3388" w:rsidP="003C3388">
            <w:pPr>
              <w:rPr>
                <w:rFonts w:ascii="Microsoft YaHei UI" w:eastAsia="Microsoft YaHei UI" w:hAnsi="Microsoft YaHei UI"/>
              </w:rPr>
            </w:pPr>
          </w:p>
          <w:sdt>
            <w:sdtPr>
              <w:rPr>
                <w:rFonts w:ascii="Microsoft YaHei UI" w:eastAsia="Microsoft YaHei UI" w:hAnsi="Microsoft YaHei UI"/>
                <w:b w:val="0"/>
              </w:rPr>
              <w:id w:val="-1359042588"/>
              <w:placeholder>
                <w:docPart w:val="BC58B3D57D164ABDBE7E2E4B053C2CBF"/>
              </w:placeholder>
              <w:temporary/>
              <w:showingPlcHdr/>
              <w15:appearance w15:val="hidden"/>
            </w:sdtPr>
            <w:sdtEndPr/>
            <w:sdtContent>
              <w:p w14:paraId="41E060CE" w14:textId="77777777" w:rsidR="008D4C89" w:rsidRPr="004B2A5C" w:rsidRDefault="008D4C89" w:rsidP="00B72D6F">
                <w:pPr>
                  <w:pStyle w:val="1"/>
                  <w:rPr>
                    <w:rFonts w:ascii="Microsoft YaHei UI" w:eastAsia="Microsoft YaHei UI" w:hAnsi="Microsoft YaHei UI"/>
                    <w:b w:val="0"/>
                  </w:rPr>
                </w:pPr>
                <w:r w:rsidRPr="004B2A5C">
                  <w:rPr>
                    <w:rStyle w:val="10"/>
                    <w:rFonts w:ascii="Microsoft YaHei UI" w:eastAsia="Microsoft YaHei UI" w:hAnsi="Microsoft YaHei UI"/>
                    <w:b/>
                    <w:lang w:val="zh-CN" w:bidi="zh-CN"/>
                  </w:rPr>
                  <w:t>工作经验</w:t>
                </w:r>
              </w:p>
            </w:sdtContent>
          </w:sdt>
          <w:p w14:paraId="57EE9C32" w14:textId="77777777" w:rsidR="008D4C89" w:rsidRPr="004B2A5C" w:rsidRDefault="008D2DB3" w:rsidP="008064DE">
            <w:pPr>
              <w:pStyle w:val="af3"/>
              <w:rPr>
                <w:rFonts w:ascii="Microsoft YaHei UI" w:eastAsia="Microsoft YaHei UI" w:hAnsi="Microsoft YaHei UI"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157580464"/>
                <w:placeholder>
                  <w:docPart w:val="86230E6E5433413097D06429871B2640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[开始日期]</w:t>
                </w:r>
              </w:sdtContent>
            </w:sdt>
            <w:r w:rsidR="008D4C89" w:rsidRPr="004B2A5C">
              <w:rPr>
                <w:rFonts w:ascii="Microsoft YaHei UI" w:eastAsia="Microsoft YaHei UI" w:hAnsi="Microsoft YaHei UI"/>
                <w:lang w:val="zh-CN" w:bidi="zh-CN"/>
              </w:rPr>
              <w:t>–</w:t>
            </w:r>
            <w:sdt>
              <w:sdtPr>
                <w:rPr>
                  <w:rFonts w:ascii="Microsoft YaHei UI" w:eastAsia="Microsoft YaHei UI" w:hAnsi="Microsoft YaHei UI"/>
                </w:rPr>
                <w:id w:val="-1101104884"/>
                <w:placeholder>
                  <w:docPart w:val="ED48D7E57B29476E8C8332AAC8FD1E3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[结束日期]</w:t>
                </w:r>
              </w:sdtContent>
            </w:sdt>
          </w:p>
          <w:p w14:paraId="77EB1070" w14:textId="77777777" w:rsidR="008D4C89" w:rsidRPr="004B2A5C" w:rsidRDefault="008D2DB3" w:rsidP="008064DE">
            <w:pPr>
              <w:pStyle w:val="af4"/>
              <w:rPr>
                <w:rFonts w:ascii="Microsoft YaHei UI" w:eastAsia="Microsoft YaHei UI" w:hAnsi="Microsoft YaHei UI"/>
                <w:bCs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-1167319978"/>
                <w:placeholder>
                  <w:docPart w:val="AA4DA1105CD9486E8986D0BE5F6A7F0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职务（</w:t>
                </w:r>
                <w:r w:rsidR="008D4C89" w:rsidRPr="004B2A5C">
                  <w:rPr>
                    <w:rFonts w:ascii="Microsoft YaHei UI" w:eastAsia="Microsoft YaHei UI" w:hAnsi="Microsoft YaHei UI"/>
                    <w:i/>
                    <w:lang w:val="zh-CN" w:bidi="zh-CN"/>
                  </w:rPr>
                  <w:t>示例；市场营销分析师</w:t>
                </w:r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）</w:t>
                </w:r>
              </w:sdtContent>
            </w:sdt>
          </w:p>
          <w:p w14:paraId="0FE29692" w14:textId="77777777" w:rsidR="008D4C89" w:rsidRPr="004B2A5C" w:rsidRDefault="008D2DB3" w:rsidP="008064DE">
            <w:pPr>
              <w:pStyle w:val="af4"/>
              <w:rPr>
                <w:rFonts w:ascii="Microsoft YaHei UI" w:eastAsia="Microsoft YaHei UI" w:hAnsi="Microsoft YaHei UI"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2029511879"/>
                <w:placeholder>
                  <w:docPart w:val="85A2C59E1BEE4620830CA16579C92C1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职位（</w:t>
                </w:r>
                <w:r w:rsidR="008D4C89" w:rsidRPr="004B2A5C">
                  <w:rPr>
                    <w:rFonts w:ascii="Microsoft YaHei UI" w:eastAsia="Microsoft YaHei UI" w:hAnsi="Microsoft YaHei UI"/>
                    <w:i/>
                    <w:lang w:val="zh-CN" w:bidi="zh-CN"/>
                  </w:rPr>
                  <w:t>示例；高级</w:t>
                </w:r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）</w:t>
                </w:r>
              </w:sdtContent>
            </w:sdt>
            <w:r w:rsidR="008D4C89" w:rsidRPr="004B2A5C">
              <w:rPr>
                <w:rFonts w:ascii="Microsoft YaHei UI" w:eastAsia="Microsoft YaHei UI" w:hAnsi="Microsoft YaHei UI"/>
                <w:lang w:val="zh-CN" w:bidi="zh-CN"/>
              </w:rPr>
              <w:t xml:space="preserve"> </w:t>
            </w:r>
          </w:p>
          <w:p w14:paraId="02B71883" w14:textId="77777777" w:rsidR="008D4C89" w:rsidRPr="004B2A5C" w:rsidRDefault="008D2DB3" w:rsidP="008064DE">
            <w:pPr>
              <w:pStyle w:val="af5"/>
              <w:rPr>
                <w:rFonts w:ascii="Microsoft YaHei UI" w:eastAsia="Microsoft YaHei UI" w:hAnsi="Microsoft YaHei UI"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-1315797015"/>
                <w:placeholder>
                  <w:docPart w:val="CC2B9A9B2CF847758590B2F8C9855971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公司名称</w:t>
                </w:r>
              </w:sdtContent>
            </w:sdt>
            <w:r w:rsidR="008D4C89" w:rsidRPr="004B2A5C">
              <w:rPr>
                <w:rFonts w:ascii="Microsoft YaHei UI" w:eastAsia="Microsoft YaHei UI" w:hAnsi="Microsoft YaHei UI"/>
                <w:lang w:val="zh-CN" w:bidi="zh-CN"/>
              </w:rPr>
              <w:t xml:space="preserve">  </w:t>
            </w:r>
          </w:p>
          <w:p w14:paraId="45341947" w14:textId="77777777" w:rsidR="008D4C89" w:rsidRPr="004B2A5C" w:rsidRDefault="008D2DB3" w:rsidP="008064DE">
            <w:pPr>
              <w:pStyle w:val="af3"/>
              <w:rPr>
                <w:rFonts w:ascii="Microsoft YaHei UI" w:eastAsia="Microsoft YaHei UI" w:hAnsi="Microsoft YaHei UI"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1675680173"/>
                <w:placeholder>
                  <w:docPart w:val="0B6F15210E3F48ACA0B8BBB1B7BD00A7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[开始日期]</w:t>
                </w:r>
              </w:sdtContent>
            </w:sdt>
            <w:r w:rsidR="008D4C89" w:rsidRPr="004B2A5C">
              <w:rPr>
                <w:rFonts w:ascii="Microsoft YaHei UI" w:eastAsia="Microsoft YaHei UI" w:hAnsi="Microsoft YaHei UI"/>
                <w:lang w:val="zh-CN" w:bidi="zh-CN"/>
              </w:rPr>
              <w:t>–</w:t>
            </w:r>
            <w:sdt>
              <w:sdtPr>
                <w:rPr>
                  <w:rFonts w:ascii="Microsoft YaHei UI" w:eastAsia="Microsoft YaHei UI" w:hAnsi="Microsoft YaHei UI"/>
                </w:rPr>
                <w:id w:val="516580915"/>
                <w:placeholder>
                  <w:docPart w:val="7C94D4C8C92046338472F66C693E079A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[结束日期]</w:t>
                </w:r>
              </w:sdtContent>
            </w:sdt>
          </w:p>
          <w:p w14:paraId="7ABAA1C4" w14:textId="77777777" w:rsidR="008D4C89" w:rsidRPr="004B2A5C" w:rsidRDefault="008D2DB3" w:rsidP="008064DE">
            <w:pPr>
              <w:pStyle w:val="af4"/>
              <w:rPr>
                <w:rFonts w:ascii="Microsoft YaHei UI" w:eastAsia="Microsoft YaHei UI" w:hAnsi="Microsoft YaHei UI"/>
                <w:bCs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-107202242"/>
                <w:placeholder>
                  <w:docPart w:val="1E18ECE7B1FF44DA8161BBB06E621EEA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职务（</w:t>
                </w:r>
                <w:r w:rsidR="008D4C89" w:rsidRPr="004B2A5C">
                  <w:rPr>
                    <w:rFonts w:ascii="Microsoft YaHei UI" w:eastAsia="Microsoft YaHei UI" w:hAnsi="Microsoft YaHei UI"/>
                    <w:i/>
                    <w:lang w:val="zh-CN" w:bidi="zh-CN"/>
                  </w:rPr>
                  <w:t>示例；市场营销分析师</w:t>
                </w:r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）</w:t>
                </w:r>
              </w:sdtContent>
            </w:sdt>
          </w:p>
          <w:p w14:paraId="64DCDF67" w14:textId="77777777" w:rsidR="008D4C89" w:rsidRPr="004B2A5C" w:rsidRDefault="008D2DB3" w:rsidP="008064DE">
            <w:pPr>
              <w:pStyle w:val="af4"/>
              <w:rPr>
                <w:rFonts w:ascii="Microsoft YaHei UI" w:eastAsia="Microsoft YaHei UI" w:hAnsi="Microsoft YaHei UI"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1239684371"/>
                <w:placeholder>
                  <w:docPart w:val="93D2C35B89864FF39CEF335F6DD32C48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职位（</w:t>
                </w:r>
                <w:r w:rsidR="008D4C89" w:rsidRPr="004B2A5C">
                  <w:rPr>
                    <w:rFonts w:ascii="Microsoft YaHei UI" w:eastAsia="Microsoft YaHei UI" w:hAnsi="Microsoft YaHei UI"/>
                    <w:i/>
                    <w:lang w:val="zh-CN" w:bidi="zh-CN"/>
                  </w:rPr>
                  <w:t>示例；高级</w:t>
                </w:r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）</w:t>
                </w:r>
              </w:sdtContent>
            </w:sdt>
            <w:r w:rsidR="008D4C89" w:rsidRPr="004B2A5C">
              <w:rPr>
                <w:rFonts w:ascii="Microsoft YaHei UI" w:eastAsia="Microsoft YaHei UI" w:hAnsi="Microsoft YaHei UI"/>
                <w:lang w:val="zh-CN" w:bidi="zh-CN"/>
              </w:rPr>
              <w:t xml:space="preserve"> </w:t>
            </w:r>
          </w:p>
          <w:p w14:paraId="08734E5C" w14:textId="77777777" w:rsidR="008D4C89" w:rsidRPr="004B2A5C" w:rsidRDefault="008D2DB3" w:rsidP="008064DE">
            <w:pPr>
              <w:pStyle w:val="af5"/>
              <w:rPr>
                <w:rFonts w:ascii="Microsoft YaHei UI" w:eastAsia="Microsoft YaHei UI" w:hAnsi="Microsoft YaHei UI"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-1251422745"/>
                <w:placeholder>
                  <w:docPart w:val="4715590BC9614DA795EDD2E9973B68C5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公司名称</w:t>
                </w:r>
              </w:sdtContent>
            </w:sdt>
            <w:r w:rsidR="008D4C89" w:rsidRPr="004B2A5C">
              <w:rPr>
                <w:rFonts w:ascii="Microsoft YaHei UI" w:eastAsia="Microsoft YaHei UI" w:hAnsi="Microsoft YaHei UI"/>
                <w:lang w:val="zh-CN" w:bidi="zh-CN"/>
              </w:rPr>
              <w:t xml:space="preserve">  </w:t>
            </w:r>
          </w:p>
          <w:p w14:paraId="4A91CE07" w14:textId="77777777" w:rsidR="008D4C89" w:rsidRPr="004B2A5C" w:rsidRDefault="008D2DB3" w:rsidP="008064DE">
            <w:pPr>
              <w:pStyle w:val="af3"/>
              <w:rPr>
                <w:rFonts w:ascii="Microsoft YaHei UI" w:eastAsia="Microsoft YaHei UI" w:hAnsi="Microsoft YaHei UI"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-955092390"/>
                <w:placeholder>
                  <w:docPart w:val="82173316C72742409CC9C08EB03B7A2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[开始日期]</w:t>
                </w:r>
              </w:sdtContent>
            </w:sdt>
            <w:r w:rsidR="008D4C89" w:rsidRPr="004B2A5C">
              <w:rPr>
                <w:rFonts w:ascii="Microsoft YaHei UI" w:eastAsia="Microsoft YaHei UI" w:hAnsi="Microsoft YaHei UI"/>
                <w:lang w:val="zh-CN" w:bidi="zh-CN"/>
              </w:rPr>
              <w:t>–</w:t>
            </w:r>
            <w:sdt>
              <w:sdtPr>
                <w:rPr>
                  <w:rFonts w:ascii="Microsoft YaHei UI" w:eastAsia="Microsoft YaHei UI" w:hAnsi="Microsoft YaHei UI"/>
                </w:rPr>
                <w:id w:val="834500727"/>
                <w:placeholder>
                  <w:docPart w:val="8DFD2375734B4D179C4543AC7E0BB82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[结束日期]</w:t>
                </w:r>
              </w:sdtContent>
            </w:sdt>
          </w:p>
          <w:p w14:paraId="5699BBA2" w14:textId="77777777" w:rsidR="008D4C89" w:rsidRPr="004B2A5C" w:rsidRDefault="008D2DB3" w:rsidP="008064DE">
            <w:pPr>
              <w:pStyle w:val="af4"/>
              <w:rPr>
                <w:rFonts w:ascii="Microsoft YaHei UI" w:eastAsia="Microsoft YaHei UI" w:hAnsi="Microsoft YaHei UI"/>
                <w:bCs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-1166388910"/>
                <w:placeholder>
                  <w:docPart w:val="B562D88FF212446BA8CA98FD41E569A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职务（</w:t>
                </w:r>
                <w:r w:rsidR="008D4C89" w:rsidRPr="004B2A5C">
                  <w:rPr>
                    <w:rFonts w:ascii="Microsoft YaHei UI" w:eastAsia="Microsoft YaHei UI" w:hAnsi="Microsoft YaHei UI"/>
                    <w:i/>
                    <w:lang w:val="zh-CN" w:bidi="zh-CN"/>
                  </w:rPr>
                  <w:t>示例；市场营销分析师</w:t>
                </w:r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）</w:t>
                </w:r>
              </w:sdtContent>
            </w:sdt>
          </w:p>
          <w:p w14:paraId="62C00E91" w14:textId="77777777" w:rsidR="008D4C89" w:rsidRPr="004B2A5C" w:rsidRDefault="008D2DB3" w:rsidP="008064DE">
            <w:pPr>
              <w:pStyle w:val="af4"/>
              <w:rPr>
                <w:rFonts w:ascii="Microsoft YaHei UI" w:eastAsia="Microsoft YaHei UI" w:hAnsi="Microsoft YaHei UI"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505417968"/>
                <w:placeholder>
                  <w:docPart w:val="5FB2C9EFFEFE4EB19DA257C4F37B0E6F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职位（</w:t>
                </w:r>
                <w:r w:rsidR="008D4C89" w:rsidRPr="004B2A5C">
                  <w:rPr>
                    <w:rFonts w:ascii="Microsoft YaHei UI" w:eastAsia="Microsoft YaHei UI" w:hAnsi="Microsoft YaHei UI"/>
                    <w:i/>
                    <w:lang w:val="zh-CN" w:bidi="zh-CN"/>
                  </w:rPr>
                  <w:t>示例；高级</w:t>
                </w:r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）</w:t>
                </w:r>
              </w:sdtContent>
            </w:sdt>
            <w:r w:rsidR="008D4C89" w:rsidRPr="004B2A5C">
              <w:rPr>
                <w:rFonts w:ascii="Microsoft YaHei UI" w:eastAsia="Microsoft YaHei UI" w:hAnsi="Microsoft YaHei UI"/>
                <w:lang w:val="zh-CN" w:bidi="zh-CN"/>
              </w:rPr>
              <w:t xml:space="preserve"> </w:t>
            </w:r>
          </w:p>
          <w:p w14:paraId="7CFBACE9" w14:textId="77777777" w:rsidR="008D4C89" w:rsidRPr="004B2A5C" w:rsidRDefault="008D2DB3" w:rsidP="008064DE">
            <w:pPr>
              <w:pStyle w:val="af5"/>
              <w:rPr>
                <w:rFonts w:ascii="Microsoft YaHei UI" w:eastAsia="Microsoft YaHei UI" w:hAnsi="Microsoft YaHei UI"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550885757"/>
                <w:placeholder>
                  <w:docPart w:val="12AFE2627020455CAD23A5FFA045D856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公司名称</w:t>
                </w:r>
              </w:sdtContent>
            </w:sdt>
            <w:r w:rsidR="008D4C89" w:rsidRPr="004B2A5C">
              <w:rPr>
                <w:rFonts w:ascii="Microsoft YaHei UI" w:eastAsia="Microsoft YaHei UI" w:hAnsi="Microsoft YaHei UI"/>
                <w:lang w:val="zh-CN" w:bidi="zh-CN"/>
              </w:rPr>
              <w:t xml:space="preserve">  </w:t>
            </w:r>
          </w:p>
          <w:sdt>
            <w:sdtPr>
              <w:rPr>
                <w:rFonts w:ascii="Microsoft YaHei UI" w:eastAsia="Microsoft YaHei UI" w:hAnsi="Microsoft YaHei UI"/>
              </w:rPr>
              <w:id w:val="1049110328"/>
              <w:placeholder>
                <w:docPart w:val="8523F622B69546DDAA0EA9CF9E130959"/>
              </w:placeholder>
              <w:temporary/>
              <w:showingPlcHdr/>
              <w15:appearance w15:val="hidden"/>
            </w:sdtPr>
            <w:sdtEndPr/>
            <w:sdtContent>
              <w:p w14:paraId="5E25577C" w14:textId="77777777" w:rsidR="008D4C89" w:rsidRPr="004B2A5C" w:rsidRDefault="008D4C89" w:rsidP="008064DE">
                <w:pPr>
                  <w:pStyle w:val="1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Fonts w:ascii="Microsoft YaHei UI" w:eastAsia="Microsoft YaHei UI" w:hAnsi="Microsoft YaHei UI" w:cs="微软雅黑" w:hint="eastAsia"/>
                    <w:lang w:val="zh-CN" w:bidi="zh-CN"/>
                  </w:rPr>
                  <w:t>教育背景</w:t>
                </w:r>
              </w:p>
            </w:sdtContent>
          </w:sdt>
          <w:p w14:paraId="599A1F2A" w14:textId="77777777" w:rsidR="008D4C89" w:rsidRPr="004B2A5C" w:rsidRDefault="008D2DB3" w:rsidP="008064DE">
            <w:pPr>
              <w:pStyle w:val="af3"/>
              <w:rPr>
                <w:rFonts w:ascii="Microsoft YaHei UI" w:eastAsia="Microsoft YaHei UI" w:hAnsi="Microsoft YaHei UI"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201059472"/>
                <w:placeholder>
                  <w:docPart w:val="6BDF5AAE5C234CCCBBABE3C7EFB91F14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[完成日期]</w:t>
                </w:r>
              </w:sdtContent>
            </w:sdt>
            <w:r w:rsidR="008D4C89" w:rsidRPr="004B2A5C">
              <w:rPr>
                <w:rFonts w:ascii="Microsoft YaHei UI" w:eastAsia="Microsoft YaHei UI" w:hAnsi="Microsoft YaHei UI"/>
                <w:lang w:val="zh-CN" w:bidi="zh-CN"/>
              </w:rPr>
              <w:t xml:space="preserve"> </w:t>
            </w:r>
          </w:p>
          <w:sdt>
            <w:sdtPr>
              <w:rPr>
                <w:rFonts w:ascii="Microsoft YaHei UI" w:eastAsia="Microsoft YaHei UI" w:hAnsi="Microsoft YaHei UI"/>
              </w:rPr>
              <w:id w:val="-1584214038"/>
              <w:placeholder>
                <w:docPart w:val="ED673865D14C4CD1B57738C948015410"/>
              </w:placeholder>
              <w:temporary/>
              <w:showingPlcHdr/>
              <w15:appearance w15:val="hidden"/>
            </w:sdtPr>
            <w:sdtEndPr/>
            <w:sdtContent>
              <w:p w14:paraId="08AA7669" w14:textId="77777777" w:rsidR="008D4C89" w:rsidRPr="004B2A5C" w:rsidRDefault="008D4C89" w:rsidP="00BD7651">
                <w:pPr>
                  <w:pStyle w:val="af4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[市/县]，[州/省/自治区]，[地区]</w:t>
                </w:r>
              </w:p>
            </w:sdtContent>
          </w:sdt>
          <w:sdt>
            <w:sdtPr>
              <w:rPr>
                <w:rFonts w:ascii="Microsoft YaHei UI" w:eastAsia="Microsoft YaHei UI" w:hAnsi="Microsoft YaHei UI"/>
              </w:rPr>
              <w:id w:val="1671216746"/>
              <w:placeholder>
                <w:docPart w:val="E3A3E71B15F6471F9D663FC58C758D4A"/>
              </w:placeholder>
              <w:temporary/>
              <w:showingPlcHdr/>
              <w15:appearance w15:val="hidden"/>
            </w:sdtPr>
            <w:sdtEndPr/>
            <w:sdtContent>
              <w:p w14:paraId="0E8D600E" w14:textId="77777777" w:rsidR="008D4C89" w:rsidRPr="004B2A5C" w:rsidRDefault="008D4C89" w:rsidP="00BD7651">
                <w:pPr>
                  <w:pStyle w:val="af5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说明、GPA，并简短说明相关课程、奖励和荣誉。</w:t>
                </w:r>
              </w:p>
            </w:sdtContent>
          </w:sdt>
          <w:p w14:paraId="60AABE9E" w14:textId="77777777" w:rsidR="008D4C89" w:rsidRPr="004B2A5C" w:rsidRDefault="008D2DB3" w:rsidP="00BD7651">
            <w:pPr>
              <w:pStyle w:val="af3"/>
              <w:rPr>
                <w:rFonts w:ascii="Microsoft YaHei UI" w:eastAsia="Microsoft YaHei UI" w:hAnsi="Microsoft YaHei UI"/>
              </w:rPr>
            </w:pPr>
            <w:sdt>
              <w:sdtPr>
                <w:rPr>
                  <w:rFonts w:ascii="Microsoft YaHei UI" w:eastAsia="Microsoft YaHei UI" w:hAnsi="Microsoft YaHei UI"/>
                </w:rPr>
                <w:id w:val="-1045208533"/>
                <w:placeholder>
                  <w:docPart w:val="07402352D7E042028F3FFB9567FB3E7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[完成日期]</w:t>
                </w:r>
              </w:sdtContent>
            </w:sdt>
            <w:r w:rsidR="008D4C89" w:rsidRPr="004B2A5C">
              <w:rPr>
                <w:rFonts w:ascii="Microsoft YaHei UI" w:eastAsia="Microsoft YaHei UI" w:hAnsi="Microsoft YaHei UI"/>
                <w:lang w:val="zh-CN" w:bidi="zh-CN"/>
              </w:rPr>
              <w:t xml:space="preserve"> </w:t>
            </w:r>
          </w:p>
          <w:sdt>
            <w:sdtPr>
              <w:rPr>
                <w:rFonts w:ascii="Microsoft YaHei UI" w:eastAsia="Microsoft YaHei UI" w:hAnsi="Microsoft YaHei UI"/>
              </w:rPr>
              <w:id w:val="1556655210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115FA2D2" w14:textId="77777777" w:rsidR="008D4C89" w:rsidRPr="004B2A5C" w:rsidRDefault="008D4C89" w:rsidP="00BD7651">
                <w:pPr>
                  <w:pStyle w:val="af4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[市/县]，[州/省/自治区]，[地区]</w:t>
                </w:r>
              </w:p>
            </w:sdtContent>
          </w:sdt>
          <w:sdt>
            <w:sdtPr>
              <w:rPr>
                <w:rFonts w:ascii="Microsoft YaHei UI" w:eastAsia="Microsoft YaHei UI" w:hAnsi="Microsoft YaHei UI"/>
              </w:rPr>
              <w:id w:val="-1343628788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1CF60997" w14:textId="77777777" w:rsidR="008D4C89" w:rsidRPr="004B2A5C" w:rsidRDefault="00B72D6F" w:rsidP="00BD7651">
                <w:pPr>
                  <w:pStyle w:val="af5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[市/县]，[州/省/自治区]，[地区]</w:t>
                </w:r>
              </w:p>
            </w:sdtContent>
          </w:sdt>
          <w:sdt>
            <w:sdtPr>
              <w:rPr>
                <w:rFonts w:ascii="Microsoft YaHei UI" w:eastAsia="Microsoft YaHei UI" w:hAnsi="Microsoft YaHei UI"/>
              </w:rPr>
              <w:id w:val="-1042748147"/>
              <w:placeholder>
                <w:docPart w:val="6BBBBC4C13CF4D6586FD3969F2B70B37"/>
              </w:placeholder>
              <w:temporary/>
              <w:showingPlcHdr/>
              <w15:appearance w15:val="hidden"/>
            </w:sdtPr>
            <w:sdtEndPr/>
            <w:sdtContent>
              <w:p w14:paraId="25DA9B48" w14:textId="77777777" w:rsidR="008D4C89" w:rsidRPr="004B2A5C" w:rsidRDefault="008D4C89" w:rsidP="00BD7651">
                <w:pPr>
                  <w:pStyle w:val="1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Fonts w:ascii="Microsoft YaHei UI" w:eastAsia="Microsoft YaHei UI" w:hAnsi="Microsoft YaHei UI" w:cs="微软雅黑" w:hint="eastAsia"/>
                    <w:lang w:val="zh-CN" w:bidi="zh-CN"/>
                  </w:rPr>
                  <w:t>活动</w:t>
                </w:r>
              </w:p>
            </w:sdtContent>
          </w:sdt>
          <w:sdt>
            <w:sdtPr>
              <w:rPr>
                <w:rFonts w:ascii="Microsoft YaHei UI" w:eastAsia="Microsoft YaHei UI" w:hAnsi="Microsoft YaHei UI"/>
              </w:rPr>
              <w:id w:val="2015498435"/>
              <w:placeholder>
                <w:docPart w:val="CC3F6503A4F14737A233B629682558B3"/>
              </w:placeholder>
              <w:temporary/>
              <w:showingPlcHdr/>
              <w15:appearance w15:val="hidden"/>
            </w:sdtPr>
            <w:sdtEndPr/>
            <w:sdtContent>
              <w:p w14:paraId="4E83E030" w14:textId="77777777" w:rsidR="008D4C89" w:rsidRPr="004B2A5C" w:rsidRDefault="008D4C89" w:rsidP="00BD7651">
                <w:pPr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使用此部分突出展示你喜爱的相关兴趣和活动，以及你希望如何回馈社会。最好包含体现你的领导能力和志愿者经验的活动。或展示重要的附加作品，如出版物、证书、语言能力等。</w:t>
                </w:r>
              </w:p>
            </w:sdtContent>
          </w:sdt>
        </w:tc>
        <w:bookmarkStart w:id="0" w:name="_GoBack"/>
        <w:bookmarkEnd w:id="0"/>
      </w:tr>
      <w:tr w:rsidR="008D4C89" w:rsidRPr="004B2A5C" w14:paraId="51478C61" w14:textId="77777777" w:rsidTr="004B2A5C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rPr>
                <w:rFonts w:ascii="Microsoft YaHei UI" w:eastAsia="Microsoft YaHei UI" w:hAnsi="Microsoft YaHei UI"/>
              </w:rPr>
              <w:id w:val="-1025626929"/>
              <w:placeholder>
                <w:docPart w:val="8C7790D0B29B4FA3BE0CC494AEA25A73"/>
              </w:placeholder>
              <w:temporary/>
              <w:showingPlcHdr/>
              <w15:appearance w15:val="hidden"/>
            </w:sdtPr>
            <w:sdtEndPr/>
            <w:sdtContent>
              <w:p w14:paraId="0E0BC789" w14:textId="77777777" w:rsidR="008D4C89" w:rsidRPr="004B2A5C" w:rsidRDefault="008D4C89" w:rsidP="00943827">
                <w:pPr>
                  <w:pStyle w:val="a9"/>
                  <w:spacing w:beforeLines="100" w:before="240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[姓氏]</w:t>
                </w:r>
              </w:p>
            </w:sdtContent>
          </w:sdt>
          <w:sdt>
            <w:sdtPr>
              <w:rPr>
                <w:rFonts w:ascii="Microsoft YaHei UI" w:eastAsia="Microsoft YaHei UI" w:hAnsi="Microsoft YaHei UI"/>
              </w:rPr>
              <w:id w:val="1379510929"/>
              <w:placeholder>
                <w:docPart w:val="E162E884FACE47D9BA5DEA4D7FCAE257"/>
              </w:placeholder>
              <w:temporary/>
              <w:showingPlcHdr/>
              <w15:appearance w15:val="hidden"/>
            </w:sdtPr>
            <w:sdtEndPr/>
            <w:sdtContent>
              <w:p w14:paraId="74F28FAF" w14:textId="77777777" w:rsidR="008D4C89" w:rsidRPr="004B2A5C" w:rsidRDefault="008D4C89" w:rsidP="00943827">
                <w:pPr>
                  <w:pStyle w:val="a9"/>
                  <w:spacing w:beforeLines="100" w:before="240"/>
                  <w:rPr>
                    <w:rFonts w:ascii="Microsoft YaHei UI" w:eastAsia="Microsoft YaHei UI" w:hAnsi="Microsoft YaHei UI"/>
                    <w:noProof/>
                  </w:rPr>
                </w:pPr>
                <w:r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[名字]</w:t>
                </w:r>
              </w:p>
            </w:sdtContent>
          </w:sdt>
        </w:tc>
        <w:tc>
          <w:tcPr>
            <w:tcW w:w="270" w:type="dxa"/>
            <w:vMerge/>
          </w:tcPr>
          <w:p w14:paraId="187F2044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  <w:tc>
          <w:tcPr>
            <w:tcW w:w="4471" w:type="dxa"/>
            <w:vMerge/>
          </w:tcPr>
          <w:p w14:paraId="60059590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</w:tr>
      <w:tr w:rsidR="008D4C89" w:rsidRPr="004B2A5C" w14:paraId="7179BDE2" w14:textId="77777777" w:rsidTr="004B2A5C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rPr>
                <w:rFonts w:ascii="Microsoft YaHei UI" w:eastAsia="Microsoft YaHei UI" w:hAnsi="Microsoft YaHei UI"/>
              </w:rPr>
              <w:id w:val="-712114786"/>
              <w:placeholder>
                <w:docPart w:val="F69796EC1C084BE49F5D4A4D503B3738"/>
              </w:placeholder>
              <w:temporary/>
              <w:showingPlcHdr/>
              <w15:appearance w15:val="hidden"/>
            </w:sdtPr>
            <w:sdtEndPr/>
            <w:sdtContent>
              <w:p w14:paraId="40E141A0" w14:textId="77777777" w:rsidR="008D4C89" w:rsidRPr="004B2A5C" w:rsidRDefault="008D4C89" w:rsidP="00BD7651">
                <w:pPr>
                  <w:pStyle w:val="a9"/>
                  <w:rPr>
                    <w:rFonts w:ascii="Microsoft YaHei UI" w:eastAsia="Microsoft YaHei UI" w:hAnsi="Microsoft YaHei UI"/>
                    <w:lang w:val="en-US"/>
                  </w:rPr>
                </w:pPr>
                <w:r w:rsidRPr="004B2A5C">
                  <w:rPr>
                    <w:rStyle w:val="ae"/>
                    <w:rFonts w:ascii="Microsoft YaHei UI" w:eastAsia="Microsoft YaHei UI" w:hAnsi="Microsoft YaHei UI"/>
                    <w:lang w:val="zh-CN" w:bidi="zh-CN"/>
                  </w:rPr>
                  <w:t>[职务]</w:t>
                </w:r>
              </w:p>
            </w:sdtContent>
          </w:sdt>
        </w:tc>
        <w:tc>
          <w:tcPr>
            <w:tcW w:w="270" w:type="dxa"/>
            <w:vMerge/>
          </w:tcPr>
          <w:p w14:paraId="1C9F6F8B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  <w:tc>
          <w:tcPr>
            <w:tcW w:w="4471" w:type="dxa"/>
            <w:vMerge/>
          </w:tcPr>
          <w:p w14:paraId="2B86E7DC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</w:tr>
      <w:tr w:rsidR="008D4C89" w:rsidRPr="004B2A5C" w14:paraId="5C3C00F9" w14:textId="77777777" w:rsidTr="004B2A5C">
        <w:trPr>
          <w:trHeight w:val="1152"/>
        </w:trPr>
        <w:tc>
          <w:tcPr>
            <w:tcW w:w="630" w:type="dxa"/>
            <w:vAlign w:val="center"/>
          </w:tcPr>
          <w:p w14:paraId="66767492" w14:textId="77777777" w:rsidR="008D4C89" w:rsidRPr="004B2A5C" w:rsidRDefault="008D4C89" w:rsidP="00BD7651">
            <w:pPr>
              <w:jc w:val="center"/>
              <w:rPr>
                <w:rFonts w:ascii="Microsoft YaHei UI" w:eastAsia="Microsoft YaHei UI" w:hAnsi="Microsoft YaHei UI"/>
              </w:rPr>
            </w:pPr>
            <w:r w:rsidRPr="004B2A5C">
              <w:rPr>
                <w:rFonts w:ascii="Microsoft YaHei UI" w:eastAsia="Microsoft YaHei UI" w:hAnsi="Microsoft YaHei UI"/>
                <w:noProof/>
                <w:lang w:val="zh-CN" w:bidi="zh-CN"/>
              </w:rPr>
              <w:drawing>
                <wp:inline distT="0" distB="0" distL="0" distR="0" wp14:anchorId="0DE84DDB" wp14:editId="23FF8082">
                  <wp:extent cx="190500" cy="190500"/>
                  <wp:effectExtent l="0" t="0" r="0" b="0"/>
                  <wp:docPr id="29" name="图形 23" descr="电话图标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图形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rPr>
                <w:rFonts w:ascii="Microsoft YaHei UI" w:eastAsia="Microsoft YaHei UI" w:hAnsi="Microsoft YaHei UI"/>
              </w:rPr>
              <w:id w:val="1111563247"/>
              <w:placeholder>
                <w:docPart w:val="AC5F74D6CE3343B9B2E59D5185B362D9"/>
              </w:placeholder>
              <w:temporary/>
              <w:showingPlcHdr/>
              <w15:appearance w15:val="hidden"/>
            </w:sdtPr>
            <w:sdtEndPr/>
            <w:sdtContent>
              <w:p w14:paraId="6962ED69" w14:textId="77777777" w:rsidR="008D4C89" w:rsidRPr="004B2A5C" w:rsidRDefault="008D4C89" w:rsidP="008D4C89">
                <w:pPr>
                  <w:pStyle w:val="af8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Style w:val="20"/>
                    <w:rFonts w:ascii="Microsoft YaHei UI" w:eastAsia="Microsoft YaHei UI" w:hAnsi="Microsoft YaHei UI"/>
                    <w:lang w:val="zh-CN" w:eastAsia="zh-CN" w:bidi="zh-CN"/>
                  </w:rPr>
                  <w:t>电话：</w:t>
                </w:r>
              </w:p>
            </w:sdtContent>
          </w:sdt>
          <w:sdt>
            <w:sdtPr>
              <w:rPr>
                <w:rFonts w:ascii="Microsoft YaHei UI" w:eastAsia="Microsoft YaHei UI" w:hAnsi="Microsoft YaHei UI"/>
              </w:rPr>
              <w:id w:val="-324128318"/>
              <w:placeholder>
                <w:docPart w:val="FC99310CB3CB44DBA18F6470CCB91DF0"/>
              </w:placeholder>
              <w:temporary/>
              <w:showingPlcHdr/>
              <w15:appearance w15:val="hidden"/>
            </w:sdtPr>
            <w:sdtEndPr/>
            <w:sdtContent>
              <w:p w14:paraId="133AD653" w14:textId="77777777" w:rsidR="008D4C89" w:rsidRPr="004B2A5C" w:rsidRDefault="008D4C89" w:rsidP="008D4C89">
                <w:pPr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678-555-0103</w:t>
                </w:r>
              </w:p>
            </w:sdtContent>
          </w:sdt>
        </w:tc>
        <w:tc>
          <w:tcPr>
            <w:tcW w:w="270" w:type="dxa"/>
            <w:vMerge/>
          </w:tcPr>
          <w:p w14:paraId="533CE752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  <w:tc>
          <w:tcPr>
            <w:tcW w:w="4471" w:type="dxa"/>
            <w:vMerge/>
          </w:tcPr>
          <w:p w14:paraId="62832554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</w:tr>
      <w:tr w:rsidR="008D4C89" w:rsidRPr="004B2A5C" w14:paraId="5141BB50" w14:textId="77777777" w:rsidTr="004B2A5C">
        <w:trPr>
          <w:trHeight w:val="1152"/>
        </w:trPr>
        <w:tc>
          <w:tcPr>
            <w:tcW w:w="630" w:type="dxa"/>
            <w:vAlign w:val="center"/>
          </w:tcPr>
          <w:p w14:paraId="04FE3B29" w14:textId="77777777" w:rsidR="008D4C89" w:rsidRPr="004B2A5C" w:rsidRDefault="008D4C89" w:rsidP="00BD7651">
            <w:pPr>
              <w:jc w:val="center"/>
              <w:rPr>
                <w:rFonts w:ascii="Microsoft YaHei UI" w:eastAsia="Microsoft YaHei UI" w:hAnsi="Microsoft YaHei UI"/>
              </w:rPr>
            </w:pPr>
            <w:r w:rsidRPr="004B2A5C">
              <w:rPr>
                <w:rFonts w:ascii="Microsoft YaHei UI" w:eastAsia="Microsoft YaHei UI" w:hAnsi="Microsoft YaHei UI"/>
                <w:noProof/>
                <w:lang w:val="zh-CN" w:bidi="zh-CN"/>
              </w:rPr>
              <w:drawing>
                <wp:inline distT="0" distB="0" distL="0" distR="0" wp14:anchorId="1BF1CCAD" wp14:editId="2645CD56">
                  <wp:extent cx="220980" cy="220980"/>
                  <wp:effectExtent l="0" t="0" r="7620" b="7620"/>
                  <wp:docPr id="31" name="图形 27" descr="@ 符号图标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形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rPr>
                <w:rFonts w:ascii="Microsoft YaHei UI" w:eastAsia="Microsoft YaHei UI" w:hAnsi="Microsoft YaHei UI"/>
              </w:rPr>
              <w:id w:val="-240260293"/>
              <w:placeholder>
                <w:docPart w:val="14903412A818407D86F52EC58F537C68"/>
              </w:placeholder>
              <w:temporary/>
              <w:showingPlcHdr/>
              <w15:appearance w15:val="hidden"/>
            </w:sdtPr>
            <w:sdtEndPr/>
            <w:sdtContent>
              <w:p w14:paraId="28303A2F" w14:textId="77777777" w:rsidR="008D4C89" w:rsidRPr="004B2A5C" w:rsidRDefault="008D4C89" w:rsidP="008D4C89">
                <w:pPr>
                  <w:pStyle w:val="af8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Style w:val="20"/>
                    <w:rFonts w:ascii="Microsoft YaHei UI" w:eastAsia="Microsoft YaHei UI" w:hAnsi="Microsoft YaHei UI"/>
                    <w:lang w:val="zh-CN" w:eastAsia="zh-CN" w:bidi="zh-CN"/>
                  </w:rPr>
                  <w:t>电子邮件:</w:t>
                </w:r>
              </w:p>
            </w:sdtContent>
          </w:sdt>
          <w:p w14:paraId="5D34EFF2" w14:textId="77777777" w:rsidR="008D4C89" w:rsidRPr="004B2A5C" w:rsidRDefault="008D2DB3" w:rsidP="008D4C89">
            <w:pPr>
              <w:rPr>
                <w:rStyle w:val="af9"/>
                <w:rFonts w:ascii="Microsoft YaHei UI" w:eastAsia="Microsoft YaHei UI" w:hAnsi="Microsoft YaHei UI"/>
              </w:rPr>
            </w:pPr>
            <w:sdt>
              <w:sdtPr>
                <w:rPr>
                  <w:rFonts w:ascii="Microsoft YaHei UI" w:eastAsia="Microsoft YaHei UI" w:hAnsi="Microsoft YaHei UI"/>
                  <w:color w:val="00768E" w:themeColor="accent2" w:themeShade="80"/>
                  <w:u w:val="single"/>
                </w:rPr>
                <w:id w:val="-1223903890"/>
                <w:placeholder>
                  <w:docPart w:val="37ABDB9991F74E80AD2966C11DADE199"/>
                </w:placeholder>
                <w:temporary/>
                <w:showingPlcHdr/>
                <w15:appearance w15:val="hidden"/>
              </w:sdtPr>
              <w:sdtEndPr>
                <w:rPr>
                  <w:color w:val="auto"/>
                  <w:u w:val="none"/>
                </w:rPr>
              </w:sdtEndPr>
              <w:sdtContent>
                <w:hyperlink r:id="rId16" w:history="1">
                  <w:r w:rsidR="008D4C89" w:rsidRPr="004B2A5C">
                    <w:rPr>
                      <w:rStyle w:val="af9"/>
                      <w:rFonts w:ascii="Microsoft YaHei UI" w:eastAsia="Microsoft YaHei UI" w:hAnsi="Microsoft YaHei UI"/>
                      <w:lang w:val="zh-CN" w:bidi="zh-CN"/>
                    </w:rPr>
                    <w:t>someone@example.com</w:t>
                  </w:r>
                </w:hyperlink>
              </w:sdtContent>
            </w:sdt>
          </w:p>
        </w:tc>
        <w:tc>
          <w:tcPr>
            <w:tcW w:w="270" w:type="dxa"/>
            <w:vMerge/>
          </w:tcPr>
          <w:p w14:paraId="52E5ECB5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  <w:tc>
          <w:tcPr>
            <w:tcW w:w="4471" w:type="dxa"/>
            <w:vMerge/>
          </w:tcPr>
          <w:p w14:paraId="59B6B4C4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</w:tr>
      <w:tr w:rsidR="008D4C89" w:rsidRPr="004B2A5C" w14:paraId="024A8CBA" w14:textId="77777777" w:rsidTr="004B2A5C">
        <w:trPr>
          <w:trHeight w:val="1350"/>
        </w:trPr>
        <w:tc>
          <w:tcPr>
            <w:tcW w:w="630" w:type="dxa"/>
            <w:vAlign w:val="center"/>
          </w:tcPr>
          <w:p w14:paraId="61BBCC6B" w14:textId="77777777" w:rsidR="008D4C89" w:rsidRPr="004B2A5C" w:rsidRDefault="008D4C89" w:rsidP="00BD7651">
            <w:pPr>
              <w:jc w:val="center"/>
              <w:rPr>
                <w:rFonts w:ascii="Microsoft YaHei UI" w:eastAsia="Microsoft YaHei UI" w:hAnsi="Microsoft YaHei UI"/>
              </w:rPr>
            </w:pPr>
            <w:r w:rsidRPr="004B2A5C">
              <w:rPr>
                <w:rFonts w:ascii="Microsoft YaHei UI" w:eastAsia="Microsoft YaHei UI" w:hAnsi="Microsoft YaHei UI"/>
                <w:noProof/>
                <w:lang w:val="zh-CN" w:bidi="zh-CN"/>
              </w:rPr>
              <w:drawing>
                <wp:inline distT="0" distB="0" distL="0" distR="0" wp14:anchorId="5EE31077" wp14:editId="47FB9639">
                  <wp:extent cx="220980" cy="220980"/>
                  <wp:effectExtent l="0" t="0" r="7620" b="7620"/>
                  <wp:docPr id="40" name="图形 29" descr="链接图标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形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rPr>
                <w:rFonts w:ascii="Microsoft YaHei UI" w:eastAsia="Microsoft YaHei UI" w:hAnsi="Microsoft YaHei UI"/>
              </w:rPr>
              <w:id w:val="67859272"/>
              <w:placeholder>
                <w:docPart w:val="267AE05B27A24B4B9AC7D3D911B701EF"/>
              </w:placeholder>
              <w:temporary/>
              <w:showingPlcHdr/>
              <w15:appearance w15:val="hidden"/>
            </w:sdtPr>
            <w:sdtEndPr/>
            <w:sdtContent>
              <w:p w14:paraId="7C9E1556" w14:textId="77777777" w:rsidR="008D4C89" w:rsidRPr="004B2A5C" w:rsidRDefault="008D4C89" w:rsidP="008D4C89">
                <w:pPr>
                  <w:pStyle w:val="af8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Style w:val="20"/>
                    <w:rFonts w:ascii="Microsoft YaHei UI" w:eastAsia="Microsoft YaHei UI" w:hAnsi="Microsoft YaHei UI"/>
                    <w:lang w:val="zh-CN" w:eastAsia="zh-CN" w:bidi="zh-CN"/>
                  </w:rPr>
                  <w:t>网站:</w:t>
                </w:r>
              </w:p>
            </w:sdtContent>
          </w:sdt>
          <w:sdt>
            <w:sdtPr>
              <w:rPr>
                <w:rFonts w:ascii="Microsoft YaHei UI" w:eastAsia="Microsoft YaHei UI" w:hAnsi="Microsoft YaHei UI"/>
              </w:rPr>
              <w:id w:val="-720132143"/>
              <w:placeholder>
                <w:docPart w:val="75B93DE9C98B43ACA6E0265C25AF8E0C"/>
              </w:placeholder>
              <w:temporary/>
              <w:showingPlcHdr/>
              <w15:appearance w15:val="hidden"/>
            </w:sdtPr>
            <w:sdtEndPr/>
            <w:sdtContent>
              <w:p w14:paraId="57A576BB" w14:textId="77777777" w:rsidR="008D4C89" w:rsidRPr="004B2A5C" w:rsidRDefault="008D4C89" w:rsidP="008D4C89">
                <w:pPr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Fonts w:ascii="Microsoft YaHei UI" w:eastAsia="Microsoft YaHei UI" w:hAnsi="Microsoft YaHei UI"/>
                    <w:lang w:val="zh-CN" w:bidi="zh-CN"/>
                  </w:rPr>
                  <w:t>在此处填写网站</w:t>
                </w:r>
              </w:p>
            </w:sdtContent>
          </w:sdt>
        </w:tc>
        <w:tc>
          <w:tcPr>
            <w:tcW w:w="270" w:type="dxa"/>
            <w:vMerge/>
          </w:tcPr>
          <w:p w14:paraId="01C8D2C2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  <w:tc>
          <w:tcPr>
            <w:tcW w:w="4471" w:type="dxa"/>
            <w:vMerge/>
          </w:tcPr>
          <w:p w14:paraId="104A0265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</w:tr>
      <w:tr w:rsidR="008D4C89" w:rsidRPr="004B2A5C" w14:paraId="365EC46B" w14:textId="77777777" w:rsidTr="004B2A5C">
        <w:trPr>
          <w:trHeight w:val="1296"/>
        </w:trPr>
        <w:tc>
          <w:tcPr>
            <w:tcW w:w="630" w:type="dxa"/>
            <w:vAlign w:val="center"/>
          </w:tcPr>
          <w:p w14:paraId="01057040" w14:textId="77777777" w:rsidR="008D4C89" w:rsidRPr="004B2A5C" w:rsidRDefault="008D4C89" w:rsidP="00BD7651">
            <w:pPr>
              <w:jc w:val="center"/>
              <w:rPr>
                <w:rFonts w:ascii="Microsoft YaHei UI" w:eastAsia="Microsoft YaHei UI" w:hAnsi="Microsoft YaHei UI"/>
              </w:rPr>
            </w:pPr>
            <w:r w:rsidRPr="004B2A5C">
              <w:rPr>
                <w:rFonts w:ascii="Microsoft YaHei UI" w:eastAsia="Microsoft YaHei UI" w:hAnsi="Microsoft YaHei UI"/>
                <w:noProof/>
                <w:lang w:val="zh-CN" w:bidi="zh-CN"/>
              </w:rPr>
              <w:drawing>
                <wp:inline distT="0" distB="0" distL="0" distR="0" wp14:anchorId="19BEDF40" wp14:editId="4A876C39">
                  <wp:extent cx="198120" cy="198120"/>
                  <wp:effectExtent l="0" t="0" r="0" b="0"/>
                  <wp:docPr id="41" name="图形 33" descr="位置图标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图形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rPr>
                <w:rFonts w:ascii="Microsoft YaHei UI" w:eastAsia="Microsoft YaHei UI" w:hAnsi="Microsoft YaHei UI"/>
              </w:rPr>
              <w:id w:val="1078949321"/>
              <w:placeholder>
                <w:docPart w:val="07015A04360E45FAAE7386FDBF562C54"/>
              </w:placeholder>
              <w:temporary/>
              <w:showingPlcHdr/>
              <w15:appearance w15:val="hidden"/>
            </w:sdtPr>
            <w:sdtEndPr/>
            <w:sdtContent>
              <w:p w14:paraId="48AFEEF7" w14:textId="77777777" w:rsidR="008D4C89" w:rsidRPr="004B2A5C" w:rsidRDefault="008D4C89" w:rsidP="00B72D6F">
                <w:pPr>
                  <w:pStyle w:val="af8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Style w:val="20"/>
                    <w:rFonts w:ascii="Microsoft YaHei UI" w:eastAsia="Microsoft YaHei UI" w:hAnsi="Microsoft YaHei UI"/>
                    <w:lang w:val="zh-CN" w:eastAsia="zh-CN" w:bidi="zh-CN"/>
                  </w:rPr>
                  <w:t>地址</w:t>
                </w:r>
              </w:p>
            </w:sdtContent>
          </w:sdt>
          <w:sdt>
            <w:sdtPr>
              <w:rPr>
                <w:rFonts w:ascii="Microsoft YaHei UI" w:eastAsia="Microsoft YaHei UI" w:hAnsi="Microsoft YaHei UI"/>
              </w:rPr>
              <w:id w:val="-1569103137"/>
              <w:placeholder>
                <w:docPart w:val="CE4DD0825EFC40E491E38B84D520C2D3"/>
              </w:placeholder>
              <w:temporary/>
              <w:showingPlcHdr/>
              <w15:appearance w15:val="hidden"/>
            </w:sdtPr>
            <w:sdtEndPr>
              <w:rPr>
                <w:color w:val="auto"/>
                <w:kern w:val="0"/>
                <w:sz w:val="20"/>
                <w:lang w:val="zh-CN" w:bidi="zh-CN"/>
              </w:rPr>
            </w:sdtEndPr>
            <w:sdtContent>
              <w:p w14:paraId="206F4E8C" w14:textId="77777777" w:rsidR="008D4C89" w:rsidRPr="004B2A5C" w:rsidRDefault="008D4C89" w:rsidP="00BD7651">
                <w:pPr>
                  <w:pStyle w:val="ac"/>
                  <w:rPr>
                    <w:rStyle w:val="ab"/>
                    <w:rFonts w:ascii="Microsoft YaHei UI" w:eastAsia="Microsoft YaHei UI" w:hAnsi="Microsoft YaHei UI"/>
                    <w:color w:val="000000" w:themeColor="text1"/>
                    <w:sz w:val="20"/>
                    <w:szCs w:val="20"/>
                  </w:rPr>
                </w:pPr>
                <w:r w:rsidRPr="004B2A5C">
                  <w:rPr>
                    <w:rStyle w:val="ab"/>
                    <w:rFonts w:ascii="Microsoft YaHei UI" w:eastAsia="Microsoft YaHei UI" w:hAnsi="Microsoft YaHei UI"/>
                    <w:color w:val="000000" w:themeColor="text1"/>
                    <w:sz w:val="20"/>
                    <w:szCs w:val="20"/>
                    <w:lang w:val="zh-CN" w:bidi="zh-CN"/>
                  </w:rPr>
                  <w:t>街道地址</w:t>
                </w:r>
              </w:p>
              <w:p w14:paraId="692508E7" w14:textId="77777777" w:rsidR="008D4C89" w:rsidRPr="004B2A5C" w:rsidRDefault="008D4C89" w:rsidP="00BD7651">
                <w:pPr>
                  <w:pStyle w:val="ac"/>
                  <w:rPr>
                    <w:rStyle w:val="ab"/>
                    <w:rFonts w:ascii="Microsoft YaHei UI" w:eastAsia="Microsoft YaHei UI" w:hAnsi="Microsoft YaHei UI"/>
                    <w:color w:val="000000" w:themeColor="text1"/>
                    <w:sz w:val="20"/>
                    <w:szCs w:val="20"/>
                  </w:rPr>
                </w:pPr>
                <w:r w:rsidRPr="004B2A5C">
                  <w:rPr>
                    <w:rStyle w:val="ab"/>
                    <w:rFonts w:ascii="Microsoft YaHei UI" w:eastAsia="Microsoft YaHei UI" w:hAnsi="Microsoft YaHei UI"/>
                    <w:color w:val="000000" w:themeColor="text1"/>
                    <w:sz w:val="20"/>
                    <w:szCs w:val="20"/>
                    <w:lang w:val="zh-CN" w:bidi="zh-CN"/>
                  </w:rPr>
                  <w:t>市/县，州/省/自治区，邮政编码</w:t>
                </w:r>
              </w:p>
              <w:p w14:paraId="4CD38106" w14:textId="77777777" w:rsidR="008D4C89" w:rsidRPr="004B2A5C" w:rsidRDefault="008D4C89" w:rsidP="00BD7651">
                <w:pPr>
                  <w:pStyle w:val="ac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Style w:val="ab"/>
                    <w:rFonts w:ascii="Microsoft YaHei UI" w:eastAsia="Microsoft YaHei UI" w:hAnsi="Microsoft YaHei UI"/>
                    <w:color w:val="000000" w:themeColor="text1"/>
                    <w:sz w:val="20"/>
                    <w:szCs w:val="20"/>
                    <w:lang w:val="zh-CN" w:bidi="zh-CN"/>
                  </w:rPr>
                  <w:t>国家/地区</w:t>
                </w:r>
              </w:p>
            </w:sdtContent>
          </w:sdt>
        </w:tc>
        <w:tc>
          <w:tcPr>
            <w:tcW w:w="270" w:type="dxa"/>
            <w:vMerge/>
          </w:tcPr>
          <w:p w14:paraId="6909ADBA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  <w:tc>
          <w:tcPr>
            <w:tcW w:w="4471" w:type="dxa"/>
            <w:vMerge/>
          </w:tcPr>
          <w:p w14:paraId="335A9DA6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</w:tr>
      <w:tr w:rsidR="008D4C89" w:rsidRPr="004B2A5C" w14:paraId="7DE30F72" w14:textId="77777777" w:rsidTr="004B2A5C">
        <w:trPr>
          <w:trHeight w:val="1296"/>
        </w:trPr>
        <w:tc>
          <w:tcPr>
            <w:tcW w:w="630" w:type="dxa"/>
            <w:vAlign w:val="center"/>
          </w:tcPr>
          <w:p w14:paraId="6CA211EA" w14:textId="77777777" w:rsidR="008D4C89" w:rsidRPr="004B2A5C" w:rsidRDefault="008D4C89" w:rsidP="00BD7651">
            <w:pPr>
              <w:jc w:val="center"/>
              <w:rPr>
                <w:rFonts w:ascii="Microsoft YaHei UI" w:eastAsia="Microsoft YaHei UI" w:hAnsi="Microsoft YaHei UI"/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20961E11" w14:textId="77777777" w:rsidR="008D4C89" w:rsidRPr="004B2A5C" w:rsidRDefault="008D4C89" w:rsidP="00BD7651">
            <w:pPr>
              <w:rPr>
                <w:rFonts w:ascii="Microsoft YaHei UI" w:eastAsia="Microsoft YaHei UI" w:hAnsi="Microsoft YaHei UI"/>
              </w:rPr>
            </w:pPr>
          </w:p>
        </w:tc>
        <w:tc>
          <w:tcPr>
            <w:tcW w:w="270" w:type="dxa"/>
            <w:vMerge/>
          </w:tcPr>
          <w:p w14:paraId="3A0C46EC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  <w:tc>
          <w:tcPr>
            <w:tcW w:w="4471" w:type="dxa"/>
            <w:vMerge/>
          </w:tcPr>
          <w:p w14:paraId="04098FEC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</w:tr>
      <w:tr w:rsidR="008D4C89" w:rsidRPr="004B2A5C" w14:paraId="40A0E8B0" w14:textId="77777777" w:rsidTr="004B2A5C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0AD489E5" w14:textId="77777777" w:rsidR="008D4C89" w:rsidRPr="004B2A5C" w:rsidRDefault="008D4C89" w:rsidP="00BD7651">
            <w:pPr>
              <w:jc w:val="center"/>
              <w:rPr>
                <w:rFonts w:ascii="Microsoft YaHei UI" w:eastAsia="Microsoft YaHei UI" w:hAnsi="Microsoft YaHei UI"/>
              </w:rPr>
            </w:pPr>
            <w:r w:rsidRPr="004B2A5C">
              <w:rPr>
                <w:rFonts w:ascii="Microsoft YaHei UI" w:eastAsia="Microsoft YaHei UI" w:hAnsi="Microsoft YaHei UI"/>
                <w:noProof/>
                <w:lang w:val="zh-CN" w:bidi="zh-CN"/>
              </w:rPr>
              <w:drawing>
                <wp:inline distT="0" distB="0" distL="0" distR="0" wp14:anchorId="484F959B" wp14:editId="302B3F6A">
                  <wp:extent cx="255270" cy="255270"/>
                  <wp:effectExtent l="0" t="0" r="0" b="0"/>
                  <wp:docPr id="121" name="图形 120" descr="钥匙图标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图形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rPr>
                <w:rFonts w:ascii="Microsoft YaHei UI" w:eastAsia="Microsoft YaHei UI" w:hAnsi="Microsoft YaHei UI"/>
              </w:rPr>
              <w:id w:val="-219292863"/>
              <w:placeholder>
                <w:docPart w:val="6CB8824C745243E4AB7D288D9D548E2A"/>
              </w:placeholder>
              <w:temporary/>
              <w:showingPlcHdr/>
              <w15:appearance w15:val="hidden"/>
            </w:sdtPr>
            <w:sdtEndPr/>
            <w:sdtContent>
              <w:p w14:paraId="16BAC4E0" w14:textId="77777777" w:rsidR="008D4C89" w:rsidRPr="004B2A5C" w:rsidRDefault="008D4C89" w:rsidP="00B72D6F">
                <w:pPr>
                  <w:pStyle w:val="af8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Style w:val="20"/>
                    <w:rFonts w:ascii="Microsoft YaHei UI" w:eastAsia="Microsoft YaHei UI" w:hAnsi="Microsoft YaHei UI"/>
                    <w:lang w:val="zh-CN" w:eastAsia="zh-CN" w:bidi="zh-CN"/>
                  </w:rPr>
                  <w:t>技能</w:t>
                </w:r>
              </w:p>
            </w:sdtContent>
          </w:sdt>
          <w:sdt>
            <w:sdtPr>
              <w:rPr>
                <w:rFonts w:ascii="Microsoft YaHei UI" w:eastAsia="Microsoft YaHei UI" w:hAnsi="Microsoft YaHei UI"/>
              </w:rPr>
              <w:id w:val="1151860431"/>
              <w:placeholder>
                <w:docPart w:val="45D7E9718AB0438BA942111903F9C9C6"/>
              </w:placeholder>
              <w:temporary/>
              <w:showingPlcHdr/>
              <w15:appearance w15:val="hidden"/>
            </w:sdtPr>
            <w:sdtEndPr/>
            <w:sdtContent>
              <w:p w14:paraId="161F7F13" w14:textId="77777777" w:rsidR="008D4C89" w:rsidRPr="004B2A5C" w:rsidRDefault="008D4C89" w:rsidP="008D4C89">
                <w:pPr>
                  <w:pStyle w:val="ac"/>
                  <w:rPr>
                    <w:rFonts w:ascii="Microsoft YaHei UI" w:eastAsia="Microsoft YaHei UI" w:hAnsi="Microsoft YaHei UI"/>
                  </w:rPr>
                </w:pPr>
                <w:r w:rsidRPr="004B2A5C">
                  <w:rPr>
                    <w:rFonts w:ascii="Microsoft YaHei UI" w:eastAsia="Microsoft YaHei UI" w:hAnsi="Microsoft YaHei UI"/>
                    <w:sz w:val="20"/>
                    <w:szCs w:val="20"/>
                    <w:lang w:val="zh-CN" w:bidi="zh-CN"/>
                  </w:rPr>
                  <w:t>[在此处输入你的技能，用逗号分隔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515AAA22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  <w:tc>
          <w:tcPr>
            <w:tcW w:w="4471" w:type="dxa"/>
            <w:vMerge/>
            <w:tcBorders>
              <w:bottom w:val="nil"/>
            </w:tcBorders>
          </w:tcPr>
          <w:p w14:paraId="1E3DB6F7" w14:textId="77777777" w:rsidR="008D4C89" w:rsidRPr="004B2A5C" w:rsidRDefault="008D4C89" w:rsidP="008064DE">
            <w:pPr>
              <w:rPr>
                <w:rFonts w:ascii="Microsoft YaHei UI" w:eastAsia="Microsoft YaHei UI" w:hAnsi="Microsoft YaHei UI"/>
              </w:rPr>
            </w:pPr>
          </w:p>
        </w:tc>
      </w:tr>
    </w:tbl>
    <w:p w14:paraId="780B824C" w14:textId="77777777" w:rsidR="00BA3253" w:rsidRPr="004B2A5C" w:rsidRDefault="008D4C89" w:rsidP="008D4C89">
      <w:pPr>
        <w:spacing w:after="0"/>
        <w:rPr>
          <w:rFonts w:ascii="Microsoft YaHei UI" w:eastAsia="Microsoft YaHei UI" w:hAnsi="Microsoft YaHei UI"/>
          <w:sz w:val="8"/>
        </w:rPr>
      </w:pPr>
      <w:r w:rsidRPr="004B2A5C">
        <w:rPr>
          <w:rFonts w:ascii="Microsoft YaHei UI" w:eastAsia="Microsoft YaHei UI" w:hAnsi="Microsoft YaHei UI"/>
          <w:noProof/>
          <w:lang w:val="zh-CN" w:bidi="zh-C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62C92C3" wp14:editId="770700BA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组 23" descr="图形方块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矩形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矩形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矩形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30907A" id="组 23" o:spid="_x0000_s1026" alt="图形方块" style="position:absolute;left:0;text-align:left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">
                <v:rect id="矩形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矩形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矩形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4B2A5C" w:rsidSect="002402E6">
      <w:headerReference w:type="default" r:id="rId23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A832F7" w14:textId="77777777" w:rsidR="008D2DB3" w:rsidRDefault="008D2DB3" w:rsidP="00BA3253">
      <w:pPr>
        <w:spacing w:after="0" w:line="240" w:lineRule="auto"/>
      </w:pPr>
      <w:r>
        <w:separator/>
      </w:r>
    </w:p>
  </w:endnote>
  <w:endnote w:type="continuationSeparator" w:id="0">
    <w:p w14:paraId="0CADCAB4" w14:textId="77777777" w:rsidR="008D2DB3" w:rsidRDefault="008D2DB3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 UI Light">
    <w:panose1 w:val="020B0502040204020203"/>
    <w:charset w:val="86"/>
    <w:family w:val="swiss"/>
    <w:pitch w:val="variable"/>
    <w:sig w:usb0="80000287" w:usb1="28CF001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8C3806" w14:textId="77777777" w:rsidR="008D2DB3" w:rsidRDefault="008D2DB3" w:rsidP="00BA3253">
      <w:pPr>
        <w:spacing w:after="0" w:line="240" w:lineRule="auto"/>
      </w:pPr>
      <w:r>
        <w:separator/>
      </w:r>
    </w:p>
  </w:footnote>
  <w:footnote w:type="continuationSeparator" w:id="0">
    <w:p w14:paraId="7299B47B" w14:textId="77777777" w:rsidR="008D2DB3" w:rsidRDefault="008D2DB3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DCF1E" w14:textId="77777777" w:rsidR="00BA3253" w:rsidRDefault="008064DE">
    <w:pPr>
      <w:pStyle w:val="a3"/>
    </w:pPr>
    <w:r w:rsidRPr="00F4731D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1F91055" wp14:editId="5AF46C9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组 17" descr="装饰元素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矩形 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矩形​​ 16">
                        <a:extLst/>
                      </wps:cNvPr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长方形 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长方形 18">
                        <a:extLst/>
                      </wps:cNvPr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长方形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矩形 20">
                        <a:extLst/>
                      </wps:cNvPr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长方形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矩形 22">
                        <a:extLst/>
                      </wps:cNvPr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直接连接符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直接连接符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直接连接符 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矩形 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矩形 29">
                        <a:extLst/>
                      </wps:cNvPr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矩形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06F9FFA5" id="组 17" o:spid="_x0000_s1026" alt="装饰元素" style="position:absolute;left:0;text-align:left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">
              <v:rect id="矩形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矩形​​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长方形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长方形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长方形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矩形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长方形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矩形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直接连接符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直接连接符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直接连接符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矩形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矩形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矩形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displayBackgroundShap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8064DE"/>
    <w:rsid w:val="00176419"/>
    <w:rsid w:val="002402E6"/>
    <w:rsid w:val="0024595B"/>
    <w:rsid w:val="002C11C9"/>
    <w:rsid w:val="002F0644"/>
    <w:rsid w:val="003B2D64"/>
    <w:rsid w:val="003C3388"/>
    <w:rsid w:val="0045614D"/>
    <w:rsid w:val="004B2A5C"/>
    <w:rsid w:val="00662ADC"/>
    <w:rsid w:val="00696538"/>
    <w:rsid w:val="007F053E"/>
    <w:rsid w:val="008064DE"/>
    <w:rsid w:val="008D2DB3"/>
    <w:rsid w:val="008D4C89"/>
    <w:rsid w:val="008F2E01"/>
    <w:rsid w:val="00943827"/>
    <w:rsid w:val="009A1903"/>
    <w:rsid w:val="00A4348D"/>
    <w:rsid w:val="00AB450B"/>
    <w:rsid w:val="00B16442"/>
    <w:rsid w:val="00B56A80"/>
    <w:rsid w:val="00B72D6F"/>
    <w:rsid w:val="00BA3253"/>
    <w:rsid w:val="00BD7651"/>
    <w:rsid w:val="00CD1D13"/>
    <w:rsid w:val="00CD5B1D"/>
    <w:rsid w:val="00F95145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4B4ED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2A5C"/>
    <w:rPr>
      <w:rFonts w:eastAsia="微软雅黑"/>
      <w:sz w:val="20"/>
    </w:rPr>
  </w:style>
  <w:style w:type="paragraph" w:styleId="1">
    <w:name w:val="heading 1"/>
    <w:basedOn w:val="a"/>
    <w:next w:val="a"/>
    <w:link w:val="10"/>
    <w:uiPriority w:val="9"/>
    <w:qFormat/>
    <w:rsid w:val="004B2A5C"/>
    <w:pPr>
      <w:keepNext/>
      <w:keepLines/>
      <w:spacing w:before="480" w:after="120"/>
      <w:outlineLvl w:val="0"/>
    </w:pPr>
    <w:rPr>
      <w:rFonts w:asciiTheme="majorHAnsi" w:eastAsia="宋体" w:hAnsiTheme="majorHAnsi" w:cstheme="majorBidi"/>
      <w:b/>
      <w:sz w:val="42"/>
      <w:szCs w:val="32"/>
    </w:rPr>
  </w:style>
  <w:style w:type="paragraph" w:styleId="2">
    <w:name w:val="heading 2"/>
    <w:basedOn w:val="a"/>
    <w:next w:val="a"/>
    <w:link w:val="20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4B2A5C"/>
    <w:pPr>
      <w:spacing w:before="0" w:beforeAutospacing="0" w:after="0" w:afterAutospacing="0" w:line="600" w:lineRule="exact"/>
    </w:pPr>
    <w:rPr>
      <w:rFonts w:asciiTheme="majorHAnsi" w:eastAsia="Microsoft YaHei UI Light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标题 字符"/>
    <w:basedOn w:val="a0"/>
    <w:link w:val="a9"/>
    <w:uiPriority w:val="10"/>
    <w:rsid w:val="004B2A5C"/>
    <w:rPr>
      <w:rFonts w:asciiTheme="majorHAnsi" w:eastAsia="Microsoft YaHei UI Light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联系人信息"/>
    <w:basedOn w:val="a7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ae">
    <w:name w:val="副标题 字符"/>
    <w:basedOn w:val="a0"/>
    <w:link w:val="ad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地址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收件人信息"/>
    <w:basedOn w:val="af0"/>
    <w:qFormat/>
    <w:rsid w:val="00176419"/>
    <w:pPr>
      <w:ind w:right="0"/>
      <w:jc w:val="right"/>
    </w:pPr>
    <w:rPr>
      <w:color w:val="auto"/>
    </w:rPr>
  </w:style>
  <w:style w:type="character" w:customStyle="1" w:styleId="af2">
    <w:name w:val="灰色文本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10">
    <w:name w:val="标题 1 字符"/>
    <w:basedOn w:val="a0"/>
    <w:link w:val="1"/>
    <w:uiPriority w:val="9"/>
    <w:rsid w:val="004B2A5C"/>
    <w:rPr>
      <w:rFonts w:asciiTheme="majorHAnsi" w:eastAsia="宋体" w:hAnsiTheme="majorHAnsi" w:cstheme="majorBidi"/>
      <w:b/>
      <w:sz w:val="42"/>
      <w:szCs w:val="32"/>
    </w:rPr>
  </w:style>
  <w:style w:type="paragraph" w:customStyle="1" w:styleId="af3">
    <w:name w:val="作业日期"/>
    <w:basedOn w:val="a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af4">
    <w:name w:val="职务"/>
    <w:basedOn w:val="a"/>
    <w:qFormat/>
    <w:rsid w:val="008064DE"/>
    <w:pPr>
      <w:spacing w:after="0"/>
    </w:pPr>
  </w:style>
  <w:style w:type="paragraph" w:customStyle="1" w:styleId="af5">
    <w:name w:val="公司名称"/>
    <w:basedOn w:val="a"/>
    <w:qFormat/>
    <w:rsid w:val="008064DE"/>
    <w:pPr>
      <w:spacing w:after="200"/>
    </w:pPr>
  </w:style>
  <w:style w:type="paragraph" w:styleId="af6">
    <w:name w:val="Date"/>
    <w:basedOn w:val="a"/>
    <w:next w:val="a"/>
    <w:link w:val="af7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af7">
    <w:name w:val="日期 字符"/>
    <w:basedOn w:val="a0"/>
    <w:link w:val="af6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af8">
    <w:name w:val="联系人详细信息"/>
    <w:basedOn w:val="a"/>
    <w:qFormat/>
    <w:rsid w:val="00943827"/>
    <w:pPr>
      <w:spacing w:after="0" w:line="240" w:lineRule="auto"/>
      <w:ind w:right="360"/>
    </w:pPr>
    <w:rPr>
      <w:rFonts w:eastAsia="宋体"/>
      <w:szCs w:val="24"/>
      <w:lang w:eastAsia="ja-JP"/>
    </w:rPr>
  </w:style>
  <w:style w:type="character" w:styleId="af9">
    <w:name w:val="Hyperlink"/>
    <w:basedOn w:val="a0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20">
    <w:name w:val="标题 2 字符"/>
    <w:basedOn w:val="a0"/>
    <w:link w:val="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afa">
    <w:name w:val="Balloon Text"/>
    <w:basedOn w:val="a"/>
    <w:link w:val="afb"/>
    <w:uiPriority w:val="99"/>
    <w:semiHidden/>
    <w:unhideWhenUsed/>
    <w:rsid w:val="00943827"/>
    <w:pPr>
      <w:spacing w:after="0" w:line="240" w:lineRule="auto"/>
    </w:pPr>
    <w:rPr>
      <w:sz w:val="18"/>
      <w:szCs w:val="18"/>
    </w:rPr>
  </w:style>
  <w:style w:type="character" w:customStyle="1" w:styleId="afb">
    <w:name w:val="批注框文本 字符"/>
    <w:basedOn w:val="a0"/>
    <w:link w:val="afa"/>
    <w:uiPriority w:val="99"/>
    <w:semiHidden/>
    <w:rsid w:val="0094382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svg"/><Relationship Id="rId18" Type="http://schemas.openxmlformats.org/officeDocument/2006/relationships/image" Target="media/image7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mailto:someone@example.com" TargetMode="External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svg"/><Relationship Id="rId23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omeone@example.com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C58B3D57D164ABDBE7E2E4B053C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8B7FF-5879-478D-A1F6-EDE4E2755EFC}"/>
      </w:docPartPr>
      <w:docPartBody>
        <w:p w:rsidR="00A14CAF" w:rsidRDefault="00C03132" w:rsidP="00C03132">
          <w:pPr>
            <w:pStyle w:val="BC58B3D57D164ABDBE7E2E4B053C2CBF3"/>
          </w:pPr>
          <w:r w:rsidRPr="00B72D6F">
            <w:rPr>
              <w:rStyle w:val="10"/>
              <w:b/>
              <w:lang w:val="zh-CN" w:bidi="zh-CN"/>
            </w:rPr>
            <w:t>工作经验</w:t>
          </w:r>
        </w:p>
      </w:docPartBody>
    </w:docPart>
    <w:docPart>
      <w:docPartPr>
        <w:name w:val="86230E6E5433413097D06429871B2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19099-859C-4E2F-B1F8-99AB9DBC2B3B}"/>
      </w:docPartPr>
      <w:docPartBody>
        <w:p w:rsidR="00A14CAF" w:rsidRDefault="00C03132" w:rsidP="00A14CAF">
          <w:pPr>
            <w:pStyle w:val="86230E6E5433413097D06429871B2640"/>
          </w:pPr>
          <w:r w:rsidRPr="00036450">
            <w:rPr>
              <w:lang w:val="zh-CN" w:bidi="zh-CN"/>
            </w:rPr>
            <w:t>[开始日期]</w:t>
          </w:r>
        </w:p>
      </w:docPartBody>
    </w:docPart>
    <w:docPart>
      <w:docPartPr>
        <w:name w:val="ED48D7E57B29476E8C8332AAC8FD1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A1867-B5BC-4935-A401-31A9975D05DC}"/>
      </w:docPartPr>
      <w:docPartBody>
        <w:p w:rsidR="00A14CAF" w:rsidRDefault="00C03132" w:rsidP="00A14CAF">
          <w:pPr>
            <w:pStyle w:val="ED48D7E57B29476E8C8332AAC8FD1E3D"/>
          </w:pPr>
          <w:r w:rsidRPr="00036450">
            <w:rPr>
              <w:lang w:val="zh-CN" w:bidi="zh-CN"/>
            </w:rPr>
            <w:t>[结束日期]</w:t>
          </w:r>
        </w:p>
      </w:docPartBody>
    </w:docPart>
    <w:docPart>
      <w:docPartPr>
        <w:name w:val="AA4DA1105CD9486E8986D0BE5F6A7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6FB5C-636A-4E52-B3F3-245C91B2A46F}"/>
      </w:docPartPr>
      <w:docPartBody>
        <w:p w:rsidR="00A14CAF" w:rsidRDefault="00C03132" w:rsidP="00C03132">
          <w:pPr>
            <w:pStyle w:val="AA4DA1105CD9486E8986D0BE5F6A7F083"/>
          </w:pPr>
          <w:r w:rsidRPr="008064DE">
            <w:rPr>
              <w:lang w:val="zh-CN" w:bidi="zh-CN"/>
            </w:rPr>
            <w:t>职务（示例：市场营销分析师）</w:t>
          </w:r>
        </w:p>
      </w:docPartBody>
    </w:docPart>
    <w:docPart>
      <w:docPartPr>
        <w:name w:val="85A2C59E1BEE4620830CA16579C92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04E0D-E441-42C3-82AB-390767292E7E}"/>
      </w:docPartPr>
      <w:docPartBody>
        <w:p w:rsidR="00A14CAF" w:rsidRDefault="00C03132" w:rsidP="00C03132">
          <w:pPr>
            <w:pStyle w:val="85A2C59E1BEE4620830CA16579C92C1D3"/>
          </w:pPr>
          <w:r w:rsidRPr="008064DE">
            <w:rPr>
              <w:lang w:val="zh-CN" w:bidi="zh-CN"/>
            </w:rPr>
            <w:t>职位（示例；高级）</w:t>
          </w:r>
        </w:p>
      </w:docPartBody>
    </w:docPart>
    <w:docPart>
      <w:docPartPr>
        <w:name w:val="CC2B9A9B2CF847758590B2F8C9855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452E2-3541-4808-A0DC-5FC8572A7F08}"/>
      </w:docPartPr>
      <w:docPartBody>
        <w:p w:rsidR="00A14CAF" w:rsidRDefault="00C03132" w:rsidP="00A14CAF">
          <w:pPr>
            <w:pStyle w:val="CC2B9A9B2CF847758590B2F8C9855971"/>
          </w:pPr>
          <w:r w:rsidRPr="008064DE">
            <w:rPr>
              <w:lang w:val="zh-CN" w:bidi="zh-CN"/>
            </w:rPr>
            <w:t>公司名称</w:t>
          </w:r>
        </w:p>
      </w:docPartBody>
    </w:docPart>
    <w:docPart>
      <w:docPartPr>
        <w:name w:val="0B6F15210E3F48ACA0B8BBB1B7BD0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20196-DDBE-45DA-B61B-718B92A19BC0}"/>
      </w:docPartPr>
      <w:docPartBody>
        <w:p w:rsidR="00A14CAF" w:rsidRDefault="00C03132" w:rsidP="00A14CAF">
          <w:pPr>
            <w:pStyle w:val="0B6F15210E3F48ACA0B8BBB1B7BD00A7"/>
          </w:pPr>
          <w:r w:rsidRPr="00036450">
            <w:rPr>
              <w:lang w:val="zh-CN" w:bidi="zh-CN"/>
            </w:rPr>
            <w:t>[开始日期]</w:t>
          </w:r>
        </w:p>
      </w:docPartBody>
    </w:docPart>
    <w:docPart>
      <w:docPartPr>
        <w:name w:val="7C94D4C8C92046338472F66C693E0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18935-7296-471F-8147-058151FF2E81}"/>
      </w:docPartPr>
      <w:docPartBody>
        <w:p w:rsidR="00A14CAF" w:rsidRDefault="00C03132" w:rsidP="00A14CAF">
          <w:pPr>
            <w:pStyle w:val="7C94D4C8C92046338472F66C693E079A"/>
          </w:pPr>
          <w:r w:rsidRPr="00036450">
            <w:rPr>
              <w:lang w:val="zh-CN" w:bidi="zh-CN"/>
            </w:rPr>
            <w:t>[结束日期]</w:t>
          </w:r>
        </w:p>
      </w:docPartBody>
    </w:docPart>
    <w:docPart>
      <w:docPartPr>
        <w:name w:val="1E18ECE7B1FF44DA8161BBB06E621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777AC-924A-491F-9A4F-06F489B24BC2}"/>
      </w:docPartPr>
      <w:docPartBody>
        <w:p w:rsidR="00A14CAF" w:rsidRDefault="00C03132" w:rsidP="00C03132">
          <w:pPr>
            <w:pStyle w:val="1E18ECE7B1FF44DA8161BBB06E621EEA3"/>
          </w:pPr>
          <w:r w:rsidRPr="008064DE">
            <w:rPr>
              <w:lang w:val="zh-CN" w:bidi="zh-CN"/>
            </w:rPr>
            <w:t>职务（示例：市场营销分析师）</w:t>
          </w:r>
        </w:p>
      </w:docPartBody>
    </w:docPart>
    <w:docPart>
      <w:docPartPr>
        <w:name w:val="93D2C35B89864FF39CEF335F6DD32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1083A-4BC4-4B02-B227-5B8008779AE2}"/>
      </w:docPartPr>
      <w:docPartBody>
        <w:p w:rsidR="00A14CAF" w:rsidRDefault="00C03132" w:rsidP="00C03132">
          <w:pPr>
            <w:pStyle w:val="93D2C35B89864FF39CEF335F6DD32C483"/>
          </w:pPr>
          <w:r w:rsidRPr="008064DE">
            <w:rPr>
              <w:lang w:val="zh-CN" w:bidi="zh-CN"/>
            </w:rPr>
            <w:t>职位（示例；高级）</w:t>
          </w:r>
        </w:p>
      </w:docPartBody>
    </w:docPart>
    <w:docPart>
      <w:docPartPr>
        <w:name w:val="4715590BC9614DA795EDD2E9973B6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F3D29-EBF6-4521-8C5B-B5A2C09791B4}"/>
      </w:docPartPr>
      <w:docPartBody>
        <w:p w:rsidR="00A14CAF" w:rsidRDefault="00C03132" w:rsidP="00A14CAF">
          <w:pPr>
            <w:pStyle w:val="4715590BC9614DA795EDD2E9973B68C5"/>
          </w:pPr>
          <w:r w:rsidRPr="008064DE">
            <w:rPr>
              <w:lang w:val="zh-CN" w:bidi="zh-CN"/>
            </w:rPr>
            <w:t>公司名称</w:t>
          </w:r>
        </w:p>
      </w:docPartBody>
    </w:docPart>
    <w:docPart>
      <w:docPartPr>
        <w:name w:val="82173316C72742409CC9C08EB03B7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94F39-8F3A-49B5-B565-7393B282FFBE}"/>
      </w:docPartPr>
      <w:docPartBody>
        <w:p w:rsidR="00A14CAF" w:rsidRDefault="00C03132" w:rsidP="00A14CAF">
          <w:pPr>
            <w:pStyle w:val="82173316C72742409CC9C08EB03B7A2D"/>
          </w:pPr>
          <w:r w:rsidRPr="00036450">
            <w:rPr>
              <w:lang w:val="zh-CN" w:bidi="zh-CN"/>
            </w:rPr>
            <w:t>[开始日期]</w:t>
          </w:r>
        </w:p>
      </w:docPartBody>
    </w:docPart>
    <w:docPart>
      <w:docPartPr>
        <w:name w:val="8DFD2375734B4D179C4543AC7E0BB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34E2B-E616-4A79-9DE2-8FD2174917A9}"/>
      </w:docPartPr>
      <w:docPartBody>
        <w:p w:rsidR="00A14CAF" w:rsidRDefault="00C03132" w:rsidP="00A14CAF">
          <w:pPr>
            <w:pStyle w:val="8DFD2375734B4D179C4543AC7E0BB822"/>
          </w:pPr>
          <w:r w:rsidRPr="00036450">
            <w:rPr>
              <w:lang w:val="zh-CN" w:bidi="zh-CN"/>
            </w:rPr>
            <w:t>[结束日期]</w:t>
          </w:r>
        </w:p>
      </w:docPartBody>
    </w:docPart>
    <w:docPart>
      <w:docPartPr>
        <w:name w:val="B562D88FF212446BA8CA98FD41E56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1E41-409B-9BED-65A0AE8BCB69}"/>
      </w:docPartPr>
      <w:docPartBody>
        <w:p w:rsidR="00A14CAF" w:rsidRDefault="00C03132" w:rsidP="00C03132">
          <w:pPr>
            <w:pStyle w:val="B562D88FF212446BA8CA98FD41E569A83"/>
          </w:pPr>
          <w:r w:rsidRPr="008064DE">
            <w:rPr>
              <w:lang w:val="zh-CN" w:bidi="zh-CN"/>
            </w:rPr>
            <w:t>职务（示例：市场营销分析师）</w:t>
          </w:r>
        </w:p>
      </w:docPartBody>
    </w:docPart>
    <w:docPart>
      <w:docPartPr>
        <w:name w:val="5FB2C9EFFEFE4EB19DA257C4F37B0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E2F39-CA9C-4E9F-91CC-EAE6362DA8A1}"/>
      </w:docPartPr>
      <w:docPartBody>
        <w:p w:rsidR="00A14CAF" w:rsidRDefault="00C03132" w:rsidP="00C03132">
          <w:pPr>
            <w:pStyle w:val="5FB2C9EFFEFE4EB19DA257C4F37B0E6F3"/>
          </w:pPr>
          <w:r w:rsidRPr="008064DE">
            <w:rPr>
              <w:lang w:val="zh-CN" w:bidi="zh-CN"/>
            </w:rPr>
            <w:t>职位（示例；高级）</w:t>
          </w:r>
        </w:p>
      </w:docPartBody>
    </w:docPart>
    <w:docPart>
      <w:docPartPr>
        <w:name w:val="12AFE2627020455CAD23A5FFA045D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D7019-CECC-403B-B6DE-69580ADE5786}"/>
      </w:docPartPr>
      <w:docPartBody>
        <w:p w:rsidR="00A14CAF" w:rsidRDefault="00C03132" w:rsidP="00A14CAF">
          <w:pPr>
            <w:pStyle w:val="12AFE2627020455CAD23A5FFA045D856"/>
          </w:pPr>
          <w:r w:rsidRPr="008064DE">
            <w:rPr>
              <w:lang w:val="zh-CN" w:bidi="zh-CN"/>
            </w:rPr>
            <w:t>公司名称</w:t>
          </w:r>
        </w:p>
      </w:docPartBody>
    </w:docPart>
    <w:docPart>
      <w:docPartPr>
        <w:name w:val="8523F622B69546DDAA0EA9CF9E130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95CBD-95CD-4D98-9A50-614A9F427951}"/>
      </w:docPartPr>
      <w:docPartBody>
        <w:p w:rsidR="00A14CAF" w:rsidRDefault="00C03132" w:rsidP="00A14CAF">
          <w:pPr>
            <w:pStyle w:val="8523F622B69546DDAA0EA9CF9E130959"/>
          </w:pPr>
          <w:r w:rsidRPr="008064DE">
            <w:rPr>
              <w:lang w:val="zh-CN" w:bidi="zh-CN"/>
            </w:rPr>
            <w:t>教育背景</w:t>
          </w:r>
        </w:p>
      </w:docPartBody>
    </w:docPart>
    <w:docPart>
      <w:docPartPr>
        <w:name w:val="6BDF5AAE5C234CCCBBABE3C7EFB91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F31CC-1F78-44CE-922F-09F361F7C291}"/>
      </w:docPartPr>
      <w:docPartBody>
        <w:p w:rsidR="00A14CAF" w:rsidRDefault="00C03132" w:rsidP="00A14CAF">
          <w:pPr>
            <w:pStyle w:val="6BDF5AAE5C234CCCBBABE3C7EFB91F14"/>
          </w:pPr>
          <w:r w:rsidRPr="00036450">
            <w:rPr>
              <w:lang w:val="zh-CN" w:bidi="zh-CN"/>
            </w:rPr>
            <w:t>[完成日期]</w:t>
          </w:r>
        </w:p>
      </w:docPartBody>
    </w:docPart>
    <w:docPart>
      <w:docPartPr>
        <w:name w:val="ED673865D14C4CD1B57738C948015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A06D7-5017-4E55-B255-216CE1D2DAD2}"/>
      </w:docPartPr>
      <w:docPartBody>
        <w:p w:rsidR="00A14CAF" w:rsidRDefault="00C03132" w:rsidP="00A14CAF">
          <w:pPr>
            <w:pStyle w:val="ED673865D14C4CD1B57738C948015410"/>
          </w:pPr>
          <w:r w:rsidRPr="00BD7651">
            <w:rPr>
              <w:lang w:val="zh-CN" w:bidi="zh-CN"/>
            </w:rPr>
            <w:t>[市/县]，[州/省/自治区]，[地区]</w:t>
          </w:r>
        </w:p>
      </w:docPartBody>
    </w:docPart>
    <w:docPart>
      <w:docPartPr>
        <w:name w:val="E3A3E71B15F6471F9D663FC58C758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CDEA3-5243-4950-BE28-5B50BB3F6325}"/>
      </w:docPartPr>
      <w:docPartBody>
        <w:p w:rsidR="00A14CAF" w:rsidRDefault="00C03132" w:rsidP="00A14CAF">
          <w:pPr>
            <w:pStyle w:val="E3A3E71B15F6471F9D663FC58C758D4A"/>
          </w:pPr>
          <w:r w:rsidRPr="00BD7651">
            <w:rPr>
              <w:lang w:val="zh-CN" w:bidi="zh-CN"/>
            </w:rPr>
            <w:t>说明、GPA，并简短说明相关课程、奖励和荣誉。</w:t>
          </w:r>
        </w:p>
      </w:docPartBody>
    </w:docPart>
    <w:docPart>
      <w:docPartPr>
        <w:name w:val="07402352D7E042028F3FFB9567FB3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40516-E87B-4E1A-819A-C686C3A490E7}"/>
      </w:docPartPr>
      <w:docPartBody>
        <w:p w:rsidR="00A14CAF" w:rsidRDefault="00C03132" w:rsidP="00A14CAF">
          <w:pPr>
            <w:pStyle w:val="07402352D7E042028F3FFB9567FB3E72"/>
          </w:pPr>
          <w:r w:rsidRPr="00036450">
            <w:rPr>
              <w:lang w:val="zh-CN" w:bidi="zh-CN"/>
            </w:rPr>
            <w:t>[完成日期]</w:t>
          </w:r>
        </w:p>
      </w:docPartBody>
    </w:docPart>
    <w:docPart>
      <w:docPartPr>
        <w:name w:val="866FC828B0E04A5091BF683AA0BC8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099FF-E967-4146-A8D1-2942BCC637F2}"/>
      </w:docPartPr>
      <w:docPartBody>
        <w:p w:rsidR="00A14CAF" w:rsidRDefault="00C03132" w:rsidP="00A14CAF">
          <w:pPr>
            <w:pStyle w:val="866FC828B0E04A5091BF683AA0BC8662"/>
          </w:pPr>
          <w:r w:rsidRPr="00BD7651">
            <w:rPr>
              <w:lang w:val="zh-CN" w:bidi="zh-CN"/>
            </w:rPr>
            <w:t>[市/县]，[州/省/自治区]，[地区]</w:t>
          </w:r>
        </w:p>
      </w:docPartBody>
    </w:docPart>
    <w:docPart>
      <w:docPartPr>
        <w:name w:val="6BBBBC4C13CF4D6586FD3969F2B70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4F497-6C25-47FD-B903-4258A9443DE7}"/>
      </w:docPartPr>
      <w:docPartBody>
        <w:p w:rsidR="00A14CAF" w:rsidRDefault="00C03132" w:rsidP="00A14CAF">
          <w:pPr>
            <w:pStyle w:val="6BBBBC4C13CF4D6586FD3969F2B70B37"/>
          </w:pPr>
          <w:r w:rsidRPr="00BD7651">
            <w:rPr>
              <w:lang w:val="zh-CN" w:bidi="zh-CN"/>
            </w:rPr>
            <w:t>活动</w:t>
          </w:r>
        </w:p>
      </w:docPartBody>
    </w:docPart>
    <w:docPart>
      <w:docPartPr>
        <w:name w:val="CC3F6503A4F14737A233B62968255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9C4BE-3288-4E80-82C1-8B11EB292E2B}"/>
      </w:docPartPr>
      <w:docPartBody>
        <w:p w:rsidR="00A14CAF" w:rsidRDefault="00C03132" w:rsidP="00A14CAF">
          <w:pPr>
            <w:pStyle w:val="CC3F6503A4F14737A233B629682558B3"/>
          </w:pPr>
          <w:r w:rsidRPr="00BD7651">
            <w:rPr>
              <w:lang w:val="zh-CN" w:bidi="zh-CN"/>
            </w:rPr>
            <w:t>使用此部分突出展示你喜爱的相关兴趣和活动，以及你希望如何回馈社会。最好包含体现你的领导能力和志愿者经验的活动。或展示重要的附加作品，如出版物、证书、语言能力等。</w:t>
          </w:r>
        </w:p>
      </w:docPartBody>
    </w:docPart>
    <w:docPart>
      <w:docPartPr>
        <w:name w:val="8C7790D0B29B4FA3BE0CC494AEA25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6FEE3-07DB-4C56-B315-0066DF7E4119}"/>
      </w:docPartPr>
      <w:docPartBody>
        <w:p w:rsidR="00A14CAF" w:rsidRDefault="00C03132" w:rsidP="00A14CAF">
          <w:pPr>
            <w:pStyle w:val="8C7790D0B29B4FA3BE0CC494AEA25A73"/>
          </w:pPr>
          <w:r w:rsidRPr="00176419">
            <w:rPr>
              <w:lang w:val="zh-CN" w:bidi="zh-CN"/>
            </w:rPr>
            <w:t>[姓氏]</w:t>
          </w:r>
        </w:p>
      </w:docPartBody>
    </w:docPart>
    <w:docPart>
      <w:docPartPr>
        <w:name w:val="E162E884FACE47D9BA5DEA4D7FCAE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6E06B-7A9F-4B9C-905B-1AE5D61FED0D}"/>
      </w:docPartPr>
      <w:docPartBody>
        <w:p w:rsidR="00A14CAF" w:rsidRDefault="00C03132" w:rsidP="00A14CAF">
          <w:pPr>
            <w:pStyle w:val="E162E884FACE47D9BA5DEA4D7FCAE257"/>
          </w:pPr>
          <w:r w:rsidRPr="00176419">
            <w:rPr>
              <w:lang w:val="zh-CN" w:bidi="zh-CN"/>
            </w:rPr>
            <w:t>[名字]</w:t>
          </w:r>
        </w:p>
      </w:docPartBody>
    </w:docPart>
    <w:docPart>
      <w:docPartPr>
        <w:name w:val="F69796EC1C084BE49F5D4A4D503B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79048-5558-4740-B213-8DA69B2F743B}"/>
      </w:docPartPr>
      <w:docPartBody>
        <w:p w:rsidR="00A14CAF" w:rsidRDefault="00C03132" w:rsidP="00C03132">
          <w:pPr>
            <w:pStyle w:val="F69796EC1C084BE49F5D4A4D503B37383"/>
          </w:pPr>
          <w:r w:rsidRPr="00BD7651">
            <w:rPr>
              <w:rStyle w:val="a7"/>
              <w:lang w:val="zh-CN" w:bidi="zh-CN"/>
            </w:rPr>
            <w:t>[</w:t>
          </w:r>
          <w:r w:rsidRPr="00BD7651">
            <w:rPr>
              <w:rStyle w:val="a7"/>
              <w:lang w:val="zh-CN" w:bidi="zh-CN"/>
            </w:rPr>
            <w:t>职务</w:t>
          </w:r>
          <w:r w:rsidRPr="00BD7651">
            <w:rPr>
              <w:rStyle w:val="a7"/>
              <w:lang w:val="zh-CN" w:bidi="zh-CN"/>
            </w:rPr>
            <w:t>]</w:t>
          </w:r>
        </w:p>
      </w:docPartBody>
    </w:docPart>
    <w:docPart>
      <w:docPartPr>
        <w:name w:val="AC5F74D6CE3343B9B2E59D5185B36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2C5A5-33DA-4E1D-9AA6-7ECDD0369E2C}"/>
      </w:docPartPr>
      <w:docPartBody>
        <w:p w:rsidR="00A14CAF" w:rsidRDefault="00C03132" w:rsidP="00C03132">
          <w:pPr>
            <w:pStyle w:val="AC5F74D6CE3343B9B2E59D5185B362D93"/>
          </w:pPr>
          <w:r w:rsidRPr="008D4C89">
            <w:rPr>
              <w:rStyle w:val="20"/>
              <w:lang w:val="zh-CN" w:eastAsia="zh-CN" w:bidi="zh-CN"/>
            </w:rPr>
            <w:t>电话：</w:t>
          </w:r>
        </w:p>
      </w:docPartBody>
    </w:docPart>
    <w:docPart>
      <w:docPartPr>
        <w:name w:val="FC99310CB3CB44DBA18F6470CCB91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23DA8-24A5-4953-B361-98DB1A5050DB}"/>
      </w:docPartPr>
      <w:docPartBody>
        <w:p w:rsidR="00A14CAF" w:rsidRDefault="00C03132" w:rsidP="00A14CAF">
          <w:pPr>
            <w:pStyle w:val="FC99310CB3CB44DBA18F6470CCB91DF0"/>
          </w:pPr>
          <w:r>
            <w:rPr>
              <w:lang w:val="zh-CN" w:bidi="zh-CN"/>
            </w:rPr>
            <w:t>678-555-0103</w:t>
          </w:r>
        </w:p>
      </w:docPartBody>
    </w:docPart>
    <w:docPart>
      <w:docPartPr>
        <w:name w:val="14903412A818407D86F52EC58F537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C50A1-3FB7-4448-815A-1766D0F08EDE}"/>
      </w:docPartPr>
      <w:docPartBody>
        <w:p w:rsidR="00A14CAF" w:rsidRDefault="00C03132" w:rsidP="00C03132">
          <w:pPr>
            <w:pStyle w:val="14903412A818407D86F52EC58F537C683"/>
          </w:pPr>
          <w:r w:rsidRPr="008D4C89">
            <w:rPr>
              <w:rStyle w:val="20"/>
              <w:lang w:val="zh-CN" w:eastAsia="zh-CN" w:bidi="zh-CN"/>
            </w:rPr>
            <w:t>电子邮件:</w:t>
          </w:r>
        </w:p>
      </w:docPartBody>
    </w:docPart>
    <w:docPart>
      <w:docPartPr>
        <w:name w:val="37ABDB9991F74E80AD2966C11DADE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80337-D7FE-4EFA-AFF9-826DEB6CF800}"/>
      </w:docPartPr>
      <w:docPartBody>
        <w:p w:rsidR="00A14CAF" w:rsidRDefault="004655D6" w:rsidP="00C03132">
          <w:pPr>
            <w:pStyle w:val="37ABDB9991F74E80AD2966C11DADE1993"/>
          </w:pPr>
          <w:hyperlink r:id="rId5" w:history="1">
            <w:r w:rsidR="00C03132" w:rsidRPr="00C10B2A">
              <w:rPr>
                <w:rStyle w:val="a8"/>
                <w:lang w:val="zh-CN" w:bidi="zh-CN"/>
              </w:rPr>
              <w:t>someone@example.com</w:t>
            </w:r>
          </w:hyperlink>
        </w:p>
      </w:docPartBody>
    </w:docPart>
    <w:docPart>
      <w:docPartPr>
        <w:name w:val="267AE05B27A24B4B9AC7D3D911B70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9240D-5A74-4C65-9B54-F50354908D72}"/>
      </w:docPartPr>
      <w:docPartBody>
        <w:p w:rsidR="00A14CAF" w:rsidRDefault="00C03132" w:rsidP="00C03132">
          <w:pPr>
            <w:pStyle w:val="267AE05B27A24B4B9AC7D3D911B701EF3"/>
          </w:pPr>
          <w:r w:rsidRPr="008D4C89">
            <w:rPr>
              <w:rStyle w:val="20"/>
              <w:lang w:val="zh-CN" w:eastAsia="zh-CN" w:bidi="zh-CN"/>
            </w:rPr>
            <w:t>网站:</w:t>
          </w:r>
        </w:p>
      </w:docPartBody>
    </w:docPart>
    <w:docPart>
      <w:docPartPr>
        <w:name w:val="75B93DE9C98B43ACA6E0265C25AF8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3692-587D-45EE-8DCE-7F8AAE0DF4A0}"/>
      </w:docPartPr>
      <w:docPartBody>
        <w:p w:rsidR="00A14CAF" w:rsidRDefault="00C03132" w:rsidP="00A14CAF">
          <w:pPr>
            <w:pStyle w:val="75B93DE9C98B43ACA6E0265C25AF8E0C"/>
          </w:pPr>
          <w:r w:rsidRPr="004D3011">
            <w:rPr>
              <w:lang w:val="zh-CN" w:bidi="zh-CN"/>
            </w:rPr>
            <w:t>在此处填写网站</w:t>
          </w:r>
        </w:p>
      </w:docPartBody>
    </w:docPart>
    <w:docPart>
      <w:docPartPr>
        <w:name w:val="07015A04360E45FAAE7386FDBF562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A385A-926B-446F-B2B5-D15C14E9A3CD}"/>
      </w:docPartPr>
      <w:docPartBody>
        <w:p w:rsidR="00A14CAF" w:rsidRDefault="00C03132" w:rsidP="00C03132">
          <w:pPr>
            <w:pStyle w:val="07015A04360E45FAAE7386FDBF562C543"/>
          </w:pPr>
          <w:r w:rsidRPr="008D4C89">
            <w:rPr>
              <w:rStyle w:val="20"/>
              <w:lang w:val="zh-CN" w:eastAsia="zh-CN" w:bidi="zh-CN"/>
            </w:rPr>
            <w:t>地址</w:t>
          </w:r>
        </w:p>
      </w:docPartBody>
    </w:docPart>
    <w:docPart>
      <w:docPartPr>
        <w:name w:val="CE4DD0825EFC40E491E38B84D520C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9AA4B-F0A7-4418-8793-DFD9D315FEE0}"/>
      </w:docPartPr>
      <w:docPartBody>
        <w:p w:rsidR="00C03132" w:rsidRPr="00BD7651" w:rsidRDefault="00C03132" w:rsidP="00BD7651">
          <w:pPr>
            <w:pStyle w:val="ContactInfo"/>
            <w:rPr>
              <w:rStyle w:val="a4"/>
            </w:rPr>
          </w:pPr>
          <w:r w:rsidRPr="00BD7651">
            <w:rPr>
              <w:rStyle w:val="a4"/>
              <w:lang w:val="zh-CN" w:bidi="zh-CN"/>
            </w:rPr>
            <w:t>街道地址</w:t>
          </w:r>
        </w:p>
        <w:p w:rsidR="00C03132" w:rsidRPr="00BD7651" w:rsidRDefault="00C03132" w:rsidP="00BD7651">
          <w:pPr>
            <w:pStyle w:val="ContactInfo"/>
            <w:rPr>
              <w:rStyle w:val="a4"/>
            </w:rPr>
          </w:pPr>
          <w:r w:rsidRPr="00BD7651">
            <w:rPr>
              <w:rStyle w:val="a4"/>
              <w:lang w:val="zh-CN" w:bidi="zh-CN"/>
            </w:rPr>
            <w:t>市/县，州/省/自治区，邮政编码</w:t>
          </w:r>
        </w:p>
        <w:p w:rsidR="00A14CAF" w:rsidRDefault="00C03132" w:rsidP="00C03132">
          <w:pPr>
            <w:pStyle w:val="CE4DD0825EFC40E491E38B84D520C2D33"/>
          </w:pPr>
          <w:r w:rsidRPr="00BD7651">
            <w:rPr>
              <w:rStyle w:val="a4"/>
              <w:lang w:val="zh-CN" w:bidi="zh-CN"/>
            </w:rPr>
            <w:t>国家/地区</w:t>
          </w:r>
        </w:p>
      </w:docPartBody>
    </w:docPart>
    <w:docPart>
      <w:docPartPr>
        <w:name w:val="6CB8824C745243E4AB7D288D9D548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2376F-7278-4BD7-B8C7-CF479CF28106}"/>
      </w:docPartPr>
      <w:docPartBody>
        <w:p w:rsidR="00A14CAF" w:rsidRDefault="00C03132" w:rsidP="00C03132">
          <w:pPr>
            <w:pStyle w:val="6CB8824C745243E4AB7D288D9D548E2A3"/>
          </w:pPr>
          <w:r w:rsidRPr="008D4C89">
            <w:rPr>
              <w:rStyle w:val="20"/>
              <w:lang w:val="zh-CN" w:eastAsia="zh-CN" w:bidi="zh-CN"/>
            </w:rPr>
            <w:t>技能</w:t>
          </w:r>
        </w:p>
      </w:docPartBody>
    </w:docPart>
    <w:docPart>
      <w:docPartPr>
        <w:name w:val="45D7E9718AB0438BA942111903F9C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CBCA5-862A-4FDA-840E-0680340FE906}"/>
      </w:docPartPr>
      <w:docPartBody>
        <w:p w:rsidR="00A14CAF" w:rsidRDefault="00C03132" w:rsidP="00A14CAF">
          <w:pPr>
            <w:pStyle w:val="45D7E9718AB0438BA942111903F9C9C6"/>
          </w:pPr>
          <w:r w:rsidRPr="008D4C89">
            <w:rPr>
              <w:lang w:val="zh-CN" w:bidi="zh-CN"/>
            </w:rPr>
            <w:t>[在此处输入你的技能，用逗号分隔]</w:t>
          </w:r>
        </w:p>
      </w:docPartBody>
    </w:docPart>
    <w:docPart>
      <w:docPartPr>
        <w:name w:val="0FD580E0E016493C9FD0C698589A5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552A7-DD41-4EB2-8151-017282FFABF6}"/>
      </w:docPartPr>
      <w:docPartBody>
        <w:p w:rsidR="00D30EAF" w:rsidRDefault="00C03132" w:rsidP="00C03132">
          <w:pPr>
            <w:pStyle w:val="0FD580E0E016493C9FD0C698589A5E662"/>
          </w:pPr>
          <w:r>
            <w:rPr>
              <w:lang w:val="zh-CN" w:bidi="zh-CN"/>
            </w:rPr>
            <w:t>简介和目标。将此句替换为你的求职意向，并进行自我介绍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 UI Light">
    <w:panose1 w:val="020B0502040204020203"/>
    <w:charset w:val="86"/>
    <w:family w:val="swiss"/>
    <w:pitch w:val="variable"/>
    <w:sig w:usb0="80000287" w:usb1="28CF001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4CAF"/>
    <w:rsid w:val="00007123"/>
    <w:rsid w:val="004655D6"/>
    <w:rsid w:val="00A14CAF"/>
    <w:rsid w:val="00C03132"/>
    <w:rsid w:val="00D30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2">
    <w:name w:val="heading 2"/>
    <w:basedOn w:val="a"/>
    <w:next w:val="a"/>
    <w:link w:val="20"/>
    <w:uiPriority w:val="9"/>
    <w:qFormat/>
    <w:rsid w:val="00C031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D27F3F295B042CB9B4FD19CDE026FC2">
    <w:name w:val="6D27F3F295B042CB9B4FD19CDE026FC2"/>
  </w:style>
  <w:style w:type="paragraph" w:customStyle="1" w:styleId="75E84AB9844B4988BED4C703394AD74E">
    <w:name w:val="75E84AB9844B4988BED4C703394AD74E"/>
  </w:style>
  <w:style w:type="paragraph" w:customStyle="1" w:styleId="AACA9BF4D2C840A885FC255F64AAC2EA">
    <w:name w:val="AACA9BF4D2C840A885FC255F64AAC2EA"/>
  </w:style>
  <w:style w:type="paragraph" w:customStyle="1" w:styleId="B7A458D243074D0FA3BB47E606CF75B4">
    <w:name w:val="B7A458D243074D0FA3BB47E606CF75B4"/>
  </w:style>
  <w:style w:type="paragraph" w:customStyle="1" w:styleId="36FD8A81ABDD463E84FB6F5E9CE2B380">
    <w:name w:val="36FD8A81ABDD463E84FB6F5E9CE2B380"/>
  </w:style>
  <w:style w:type="paragraph" w:customStyle="1" w:styleId="595C42E2BDD5457C85B74D960FCFCE35">
    <w:name w:val="595C42E2BDD5457C85B74D960FCFCE35"/>
  </w:style>
  <w:style w:type="character" w:customStyle="1" w:styleId="Greytext">
    <w:name w:val="Grey text"/>
    <w:basedOn w:val="a0"/>
    <w:uiPriority w:val="4"/>
    <w:qFormat/>
    <w:rsid w:val="00A14CAF"/>
    <w:rPr>
      <w:color w:val="808080" w:themeColor="background1" w:themeShade="80"/>
    </w:rPr>
  </w:style>
  <w:style w:type="paragraph" w:styleId="a3">
    <w:name w:val="List Paragraph"/>
    <w:basedOn w:val="a"/>
    <w:uiPriority w:val="34"/>
    <w:qFormat/>
    <w:rsid w:val="00A14CAF"/>
    <w:pPr>
      <w:spacing w:line="240" w:lineRule="auto"/>
      <w:ind w:left="720"/>
      <w:contextualSpacing/>
    </w:pPr>
    <w:rPr>
      <w:rFonts w:cs="Times New Roman"/>
      <w:szCs w:val="24"/>
    </w:rPr>
  </w:style>
  <w:style w:type="paragraph" w:customStyle="1" w:styleId="9B3E10B42735433CA5F6CC50D12486A9">
    <w:name w:val="9B3E10B42735433CA5F6CC50D12486A9"/>
  </w:style>
  <w:style w:type="paragraph" w:customStyle="1" w:styleId="477F62F03E2244C4AA99A81BC60C9ACC">
    <w:name w:val="477F62F03E2244C4AA99A81BC60C9ACC"/>
  </w:style>
  <w:style w:type="paragraph" w:customStyle="1" w:styleId="897B8916988746A4B037D8A6A6B7DFA4">
    <w:name w:val="897B8916988746A4B037D8A6A6B7DFA4"/>
  </w:style>
  <w:style w:type="paragraph" w:customStyle="1" w:styleId="FBAB3C8AF0DC4F22931FB5DC4B417023">
    <w:name w:val="FBAB3C8AF0DC4F22931FB5DC4B417023"/>
  </w:style>
  <w:style w:type="character" w:styleId="a4">
    <w:name w:val="Placeholder Text"/>
    <w:basedOn w:val="a0"/>
    <w:uiPriority w:val="99"/>
    <w:semiHidden/>
    <w:rsid w:val="00C03132"/>
    <w:rPr>
      <w:color w:val="808080"/>
    </w:rPr>
  </w:style>
  <w:style w:type="paragraph" w:customStyle="1" w:styleId="93500B496065488CB0D738AB9570546A">
    <w:name w:val="93500B496065488CB0D738AB9570546A"/>
    <w:rsid w:val="00A14CAF"/>
  </w:style>
  <w:style w:type="paragraph" w:customStyle="1" w:styleId="8B2E32F10D6F4C33AC64119045DC2D6B">
    <w:name w:val="8B2E32F10D6F4C33AC64119045DC2D6B"/>
    <w:rsid w:val="00A14CAF"/>
  </w:style>
  <w:style w:type="paragraph" w:customStyle="1" w:styleId="9B4A37CDA50E4648A65419B5A8330482">
    <w:name w:val="9B4A37CDA50E4648A65419B5A8330482"/>
    <w:rsid w:val="00A14CAF"/>
  </w:style>
  <w:style w:type="paragraph" w:customStyle="1" w:styleId="D2B3F766FF1E4C81A01E1628B7CA3944">
    <w:name w:val="D2B3F766FF1E4C81A01E1628B7CA3944"/>
    <w:rsid w:val="00A14CAF"/>
  </w:style>
  <w:style w:type="paragraph" w:customStyle="1" w:styleId="6CDE600931B14ADC9214AB5A2F7867BC">
    <w:name w:val="6CDE600931B14ADC9214AB5A2F7867BC"/>
    <w:rsid w:val="00A14CAF"/>
  </w:style>
  <w:style w:type="paragraph" w:customStyle="1" w:styleId="19DE734320D945EFA44909EFD2DC1CB3">
    <w:name w:val="19DE734320D945EFA44909EFD2DC1CB3"/>
    <w:rsid w:val="00A14CAF"/>
  </w:style>
  <w:style w:type="paragraph" w:customStyle="1" w:styleId="1CDEC9C1F0C54A70A65A9D897B761E0E">
    <w:name w:val="1CDEC9C1F0C54A70A65A9D897B761E0E"/>
    <w:rsid w:val="00A14CAF"/>
  </w:style>
  <w:style w:type="paragraph" w:customStyle="1" w:styleId="CD6180A7F6C14E90815CC2F9DDBB6F30">
    <w:name w:val="CD6180A7F6C14E90815CC2F9DDBB6F30"/>
    <w:rsid w:val="00A14CAF"/>
  </w:style>
  <w:style w:type="paragraph" w:customStyle="1" w:styleId="AEFD6A2FBBFB451795E6CAD5D6D5ECBD">
    <w:name w:val="AEFD6A2FBBFB451795E6CAD5D6D5ECBD"/>
    <w:rsid w:val="00A14CAF"/>
  </w:style>
  <w:style w:type="paragraph" w:customStyle="1" w:styleId="D582C9C422B747EE80594CBB13060764">
    <w:name w:val="D582C9C422B747EE80594CBB13060764"/>
    <w:rsid w:val="00A14CAF"/>
  </w:style>
  <w:style w:type="paragraph" w:customStyle="1" w:styleId="EB3194818B004DFBB9B56846C2F5E08E">
    <w:name w:val="EB3194818B004DFBB9B56846C2F5E08E"/>
    <w:rsid w:val="00A14CAF"/>
  </w:style>
  <w:style w:type="paragraph" w:customStyle="1" w:styleId="5CEB55CF88154371AE7DA94EC3A1FB96">
    <w:name w:val="5CEB55CF88154371AE7DA94EC3A1FB96"/>
    <w:rsid w:val="00A14CAF"/>
  </w:style>
  <w:style w:type="paragraph" w:customStyle="1" w:styleId="7C7373E5BBD547FF8F61026BE55F1131">
    <w:name w:val="7C7373E5BBD547FF8F61026BE55F1131"/>
    <w:rsid w:val="00A14CAF"/>
  </w:style>
  <w:style w:type="paragraph" w:customStyle="1" w:styleId="5D8FC21DBE0142518F3857920664A4F0">
    <w:name w:val="5D8FC21DBE0142518F3857920664A4F0"/>
    <w:rsid w:val="00A14CAF"/>
  </w:style>
  <w:style w:type="paragraph" w:customStyle="1" w:styleId="A3861B9DBEDE4587A9AF8FB1886AB7D9">
    <w:name w:val="A3861B9DBEDE4587A9AF8FB1886AB7D9"/>
    <w:rsid w:val="00A14CAF"/>
  </w:style>
  <w:style w:type="paragraph" w:customStyle="1" w:styleId="7CAEFF2CEEC44E6AB9E45045FD72FC76">
    <w:name w:val="7CAEFF2CEEC44E6AB9E45045FD72FC76"/>
    <w:rsid w:val="00A14CAF"/>
  </w:style>
  <w:style w:type="paragraph" w:customStyle="1" w:styleId="601B2BA57CB1415FB13C790241AA73D5">
    <w:name w:val="601B2BA57CB1415FB13C790241AA73D5"/>
    <w:rsid w:val="00A14CAF"/>
  </w:style>
  <w:style w:type="paragraph" w:customStyle="1" w:styleId="0C1C4D98BDA04F2B87993FAA51BA670D">
    <w:name w:val="0C1C4D98BDA04F2B87993FAA51BA670D"/>
    <w:rsid w:val="00A14CAF"/>
  </w:style>
  <w:style w:type="paragraph" w:customStyle="1" w:styleId="7E7919D0FAC14F559128F738A873A656">
    <w:name w:val="7E7919D0FAC14F559128F738A873A656"/>
    <w:rsid w:val="00A14CAF"/>
  </w:style>
  <w:style w:type="paragraph" w:customStyle="1" w:styleId="5A8421865923421C989262AB43284DC1">
    <w:name w:val="5A8421865923421C989262AB43284DC1"/>
    <w:rsid w:val="00A14CAF"/>
  </w:style>
  <w:style w:type="paragraph" w:customStyle="1" w:styleId="0C82829293814DD5A559221153A80CB4">
    <w:name w:val="0C82829293814DD5A559221153A80CB4"/>
    <w:rsid w:val="00A14CAF"/>
  </w:style>
  <w:style w:type="paragraph" w:customStyle="1" w:styleId="9ABC0028808F43C7A71AB55D2A4586D2">
    <w:name w:val="9ABC0028808F43C7A71AB55D2A4586D2"/>
    <w:rsid w:val="00A14CAF"/>
  </w:style>
  <w:style w:type="paragraph" w:customStyle="1" w:styleId="EB7D4977D8584E0F898CB22470299B8B">
    <w:name w:val="EB7D4977D8584E0F898CB22470299B8B"/>
    <w:rsid w:val="00A14CAF"/>
  </w:style>
  <w:style w:type="paragraph" w:customStyle="1" w:styleId="766637D1A73E4CF280DBE879CD672974">
    <w:name w:val="766637D1A73E4CF280DBE879CD672974"/>
    <w:rsid w:val="00A14CAF"/>
  </w:style>
  <w:style w:type="paragraph" w:customStyle="1" w:styleId="585FE0E7861C4E3EAF2E203022A58A12">
    <w:name w:val="585FE0E7861C4E3EAF2E203022A58A12"/>
    <w:rsid w:val="00A14CAF"/>
  </w:style>
  <w:style w:type="paragraph" w:customStyle="1" w:styleId="AEA1AC2A0AB342008C944CFFDBE3C200">
    <w:name w:val="AEA1AC2A0AB342008C944CFFDBE3C200"/>
    <w:rsid w:val="00A14CAF"/>
  </w:style>
  <w:style w:type="paragraph" w:customStyle="1" w:styleId="7BAF950A2B534A1A9B41437E7F2FD865">
    <w:name w:val="7BAF950A2B534A1A9B41437E7F2FD865"/>
    <w:rsid w:val="00A14CAF"/>
  </w:style>
  <w:style w:type="paragraph" w:customStyle="1" w:styleId="8D5E20752ECB438E882A60451A740FEB">
    <w:name w:val="8D5E20752ECB438E882A60451A740FEB"/>
    <w:rsid w:val="00A14CAF"/>
  </w:style>
  <w:style w:type="paragraph" w:customStyle="1" w:styleId="62A327EBAEDB4EBF944E3CB3F237602C">
    <w:name w:val="62A327EBAEDB4EBF944E3CB3F237602C"/>
    <w:rsid w:val="00A14CAF"/>
  </w:style>
  <w:style w:type="paragraph" w:customStyle="1" w:styleId="671E9FF2CEF645E187D31C6AA4B2CA93">
    <w:name w:val="671E9FF2CEF645E187D31C6AA4B2CA93"/>
    <w:rsid w:val="00A14CAF"/>
  </w:style>
  <w:style w:type="paragraph" w:customStyle="1" w:styleId="9F53EAAFC3AB4A1DBFDFC621D47A4756">
    <w:name w:val="9F53EAAFC3AB4A1DBFDFC621D47A4756"/>
    <w:rsid w:val="00A14CAF"/>
  </w:style>
  <w:style w:type="paragraph" w:customStyle="1" w:styleId="5BF91728636F4925AC2A256FA594FA51">
    <w:name w:val="5BF91728636F4925AC2A256FA594FA51"/>
    <w:rsid w:val="00A14CAF"/>
  </w:style>
  <w:style w:type="paragraph" w:customStyle="1" w:styleId="3660EF0B1D964AA8B0A39A1C416563FD">
    <w:name w:val="3660EF0B1D964AA8B0A39A1C416563FD"/>
    <w:rsid w:val="00A14CAF"/>
  </w:style>
  <w:style w:type="paragraph" w:customStyle="1" w:styleId="79564C5487BA4306979ADD205CC45FC7">
    <w:name w:val="79564C5487BA4306979ADD205CC45FC7"/>
    <w:rsid w:val="00A14CAF"/>
  </w:style>
  <w:style w:type="paragraph" w:customStyle="1" w:styleId="79AB69CB29924D6E9E72806B23840381">
    <w:name w:val="79AB69CB29924D6E9E72806B23840381"/>
    <w:rsid w:val="00A14CAF"/>
  </w:style>
  <w:style w:type="paragraph" w:customStyle="1" w:styleId="4C7C803CC8F14D8FAA1517A922756189">
    <w:name w:val="4C7C803CC8F14D8FAA1517A922756189"/>
    <w:rsid w:val="00A14CAF"/>
  </w:style>
  <w:style w:type="paragraph" w:customStyle="1" w:styleId="5108EAFCFE3D4237A04A399DFD516A68">
    <w:name w:val="5108EAFCFE3D4237A04A399DFD516A68"/>
    <w:rsid w:val="00A14CAF"/>
  </w:style>
  <w:style w:type="paragraph" w:customStyle="1" w:styleId="93679F55365B4B228072FE929D248A42">
    <w:name w:val="93679F55365B4B228072FE929D248A42"/>
    <w:rsid w:val="00A14CAF"/>
  </w:style>
  <w:style w:type="paragraph" w:customStyle="1" w:styleId="087DA3E63BAF4022AF634EA2AD0DF261">
    <w:name w:val="087DA3E63BAF4022AF634EA2AD0DF261"/>
    <w:rsid w:val="00A14CAF"/>
  </w:style>
  <w:style w:type="paragraph" w:customStyle="1" w:styleId="168175079B1A493FA5881F399B606EB9">
    <w:name w:val="168175079B1A493FA5881F399B606EB9"/>
    <w:rsid w:val="00A14CAF"/>
  </w:style>
  <w:style w:type="paragraph" w:customStyle="1" w:styleId="084B3DD0831A473C8D03B2A0D94C2181">
    <w:name w:val="084B3DD0831A473C8D03B2A0D94C2181"/>
    <w:rsid w:val="00A14CAF"/>
  </w:style>
  <w:style w:type="character" w:customStyle="1" w:styleId="10">
    <w:name w:val="标题 1 字符"/>
    <w:basedOn w:val="a0"/>
    <w:link w:val="1"/>
    <w:uiPriority w:val="9"/>
    <w:rsid w:val="00C03132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F2970F278BB94FAC8806E1AE76301D28">
    <w:name w:val="F2970F278BB94FAC8806E1AE76301D28"/>
    <w:rsid w:val="00A14CAF"/>
    <w:rPr>
      <w:rFonts w:eastAsiaTheme="minorHAnsi"/>
    </w:rPr>
  </w:style>
  <w:style w:type="paragraph" w:customStyle="1" w:styleId="766637D1A73E4CF280DBE879CD6729741">
    <w:name w:val="766637D1A73E4CF280DBE879CD6729741"/>
    <w:rsid w:val="00A14CAF"/>
    <w:pPr>
      <w:spacing w:after="0"/>
    </w:pPr>
    <w:rPr>
      <w:rFonts w:eastAsiaTheme="minorHAnsi"/>
    </w:rPr>
  </w:style>
  <w:style w:type="paragraph" w:customStyle="1" w:styleId="6CDE600931B14ADC9214AB5A2F7867BC1">
    <w:name w:val="6CDE600931B14ADC9214AB5A2F7867BC1"/>
    <w:rsid w:val="00A14CAF"/>
    <w:pPr>
      <w:spacing w:after="0"/>
    </w:pPr>
    <w:rPr>
      <w:rFonts w:eastAsiaTheme="minorHAnsi"/>
    </w:rPr>
  </w:style>
  <w:style w:type="paragraph" w:customStyle="1" w:styleId="62A327EBAEDB4EBF944E3CB3F237602C1">
    <w:name w:val="62A327EBAEDB4EBF944E3CB3F237602C1"/>
    <w:rsid w:val="00A14CAF"/>
    <w:pPr>
      <w:spacing w:after="0"/>
    </w:pPr>
    <w:rPr>
      <w:rFonts w:eastAsiaTheme="minorHAnsi"/>
    </w:rPr>
  </w:style>
  <w:style w:type="paragraph" w:customStyle="1" w:styleId="671E9FF2CEF645E187D31C6AA4B2CA931">
    <w:name w:val="671E9FF2CEF645E187D31C6AA4B2CA931"/>
    <w:rsid w:val="00A14CAF"/>
    <w:pPr>
      <w:spacing w:after="0"/>
    </w:pPr>
    <w:rPr>
      <w:rFonts w:eastAsiaTheme="minorHAnsi"/>
    </w:rPr>
  </w:style>
  <w:style w:type="paragraph" w:customStyle="1" w:styleId="79564C5487BA4306979ADD205CC45FC71">
    <w:name w:val="79564C5487BA4306979ADD205CC45FC71"/>
    <w:rsid w:val="00A14CAF"/>
    <w:pPr>
      <w:spacing w:after="0"/>
    </w:pPr>
    <w:rPr>
      <w:rFonts w:eastAsiaTheme="minorHAnsi"/>
    </w:rPr>
  </w:style>
  <w:style w:type="paragraph" w:customStyle="1" w:styleId="79AB69CB29924D6E9E72806B238403811">
    <w:name w:val="79AB69CB29924D6E9E72806B238403811"/>
    <w:rsid w:val="00A14CAF"/>
    <w:pPr>
      <w:spacing w:after="0"/>
    </w:pPr>
    <w:rPr>
      <w:rFonts w:eastAsiaTheme="minorHAnsi"/>
    </w:rPr>
  </w:style>
  <w:style w:type="paragraph" w:customStyle="1" w:styleId="9B3E10B42735433CA5F6CC50D12486A91">
    <w:name w:val="9B3E10B42735433CA5F6CC50D12486A91"/>
    <w:rsid w:val="00A14CAF"/>
    <w:rPr>
      <w:rFonts w:eastAsiaTheme="minorHAnsi"/>
    </w:rPr>
  </w:style>
  <w:style w:type="paragraph" w:customStyle="1" w:styleId="EABB0070E4D54AFCB6EE2D753A0970C8">
    <w:name w:val="EABB0070E4D54AFCB6EE2D753A0970C8"/>
    <w:rsid w:val="00A14CAF"/>
  </w:style>
  <w:style w:type="paragraph" w:customStyle="1" w:styleId="A9A7E866C7114216BCDF2BF8D50B3011">
    <w:name w:val="A9A7E866C7114216BCDF2BF8D50B3011"/>
    <w:rsid w:val="00A14CAF"/>
  </w:style>
  <w:style w:type="paragraph" w:customStyle="1" w:styleId="D76CCA1482694C758836646934981A12">
    <w:name w:val="D76CCA1482694C758836646934981A12"/>
    <w:rsid w:val="00A14CAF"/>
  </w:style>
  <w:style w:type="paragraph" w:customStyle="1" w:styleId="FC77C928503B4A43ACAFEFAA7AD10ACB">
    <w:name w:val="FC77C928503B4A43ACAFEFAA7AD10ACB"/>
    <w:rsid w:val="00A14CAF"/>
  </w:style>
  <w:style w:type="paragraph" w:customStyle="1" w:styleId="0BF8C87468AF4F349C352CA0562FF0FA">
    <w:name w:val="0BF8C87468AF4F349C352CA0562FF0FA"/>
    <w:rsid w:val="00A14CAF"/>
  </w:style>
  <w:style w:type="paragraph" w:customStyle="1" w:styleId="80220F6189864268955E169D06FEF6BB">
    <w:name w:val="80220F6189864268955E169D06FEF6BB"/>
    <w:rsid w:val="00A14CAF"/>
  </w:style>
  <w:style w:type="paragraph" w:customStyle="1" w:styleId="6202CCAEBBD64A9997FBF079506157E0">
    <w:name w:val="6202CCAEBBD64A9997FBF079506157E0"/>
    <w:rsid w:val="00A14CAF"/>
  </w:style>
  <w:style w:type="paragraph" w:customStyle="1" w:styleId="5020844543ED45BFA232B5E477A8AA99">
    <w:name w:val="5020844543ED45BFA232B5E477A8AA99"/>
    <w:rsid w:val="00A14CAF"/>
  </w:style>
  <w:style w:type="paragraph" w:customStyle="1" w:styleId="AA77C86BAA3949CFA444DDFA64D7D5E6">
    <w:name w:val="AA77C86BAA3949CFA444DDFA64D7D5E6"/>
    <w:rsid w:val="00A14CAF"/>
  </w:style>
  <w:style w:type="paragraph" w:customStyle="1" w:styleId="9918BEADF4CE4E5B928D8CB9325CDB49">
    <w:name w:val="9918BEADF4CE4E5B928D8CB9325CDB49"/>
    <w:rsid w:val="00A14CAF"/>
  </w:style>
  <w:style w:type="paragraph" w:customStyle="1" w:styleId="708C7D790C224054A42D46204034F9DF">
    <w:name w:val="708C7D790C224054A42D46204034F9DF"/>
    <w:rsid w:val="00A14CAF"/>
  </w:style>
  <w:style w:type="paragraph" w:customStyle="1" w:styleId="21596ABCF9204A60B94D74E0DD7832F6">
    <w:name w:val="21596ABCF9204A60B94D74E0DD7832F6"/>
    <w:rsid w:val="00A14CAF"/>
  </w:style>
  <w:style w:type="paragraph" w:customStyle="1" w:styleId="DB0066DBC1BA4B2BAAA1543D0F5D6E55">
    <w:name w:val="DB0066DBC1BA4B2BAAA1543D0F5D6E55"/>
    <w:rsid w:val="00A14CAF"/>
  </w:style>
  <w:style w:type="paragraph" w:customStyle="1" w:styleId="9C66B0B6B4A34FE082FB6738C1C5AFEE">
    <w:name w:val="9C66B0B6B4A34FE082FB6738C1C5AFEE"/>
    <w:rsid w:val="00A14CAF"/>
  </w:style>
  <w:style w:type="paragraph" w:customStyle="1" w:styleId="BADE2F2FA3CF4803A40124964C5B3A8E">
    <w:name w:val="BADE2F2FA3CF4803A40124964C5B3A8E"/>
    <w:rsid w:val="00A14CAF"/>
  </w:style>
  <w:style w:type="paragraph" w:customStyle="1" w:styleId="A4166DAE8A724E66A62820BA3AA38314">
    <w:name w:val="A4166DAE8A724E66A62820BA3AA38314"/>
    <w:rsid w:val="00A14CAF"/>
  </w:style>
  <w:style w:type="paragraph" w:customStyle="1" w:styleId="2C54ACA1E3864688BE9AC9B22B3DA498">
    <w:name w:val="2C54ACA1E3864688BE9AC9B22B3DA498"/>
    <w:rsid w:val="00A14CAF"/>
  </w:style>
  <w:style w:type="paragraph" w:customStyle="1" w:styleId="B5B94598C09649069F547EB17821ECC0">
    <w:name w:val="B5B94598C09649069F547EB17821ECC0"/>
    <w:rsid w:val="00A14CAF"/>
  </w:style>
  <w:style w:type="paragraph" w:customStyle="1" w:styleId="8B36BFFB20D449E59DF9595119D5474D">
    <w:name w:val="8B36BFFB20D449E59DF9595119D5474D"/>
    <w:rsid w:val="00A14CAF"/>
  </w:style>
  <w:style w:type="paragraph" w:customStyle="1" w:styleId="F95D9AC820924B6F811FBD9F67ABBF7D">
    <w:name w:val="F95D9AC820924B6F811FBD9F67ABBF7D"/>
    <w:rsid w:val="00A14CAF"/>
  </w:style>
  <w:style w:type="paragraph" w:customStyle="1" w:styleId="999DD220E06644DA979CB3BC25400D44">
    <w:name w:val="999DD220E06644DA979CB3BC25400D44"/>
    <w:rsid w:val="00A14CAF"/>
  </w:style>
  <w:style w:type="paragraph" w:customStyle="1" w:styleId="75BFEF0D1641417F9BB4B0C202769393">
    <w:name w:val="75BFEF0D1641417F9BB4B0C202769393"/>
    <w:rsid w:val="00A14CAF"/>
  </w:style>
  <w:style w:type="paragraph" w:customStyle="1" w:styleId="DF748D9E160D43E38BF8F98D19DDEC7D">
    <w:name w:val="DF748D9E160D43E38BF8F98D19DDEC7D"/>
    <w:rsid w:val="00A14CAF"/>
  </w:style>
  <w:style w:type="paragraph" w:customStyle="1" w:styleId="56469E6E6BD0415085947E30369E562D">
    <w:name w:val="56469E6E6BD0415085947E30369E562D"/>
    <w:rsid w:val="00A14CAF"/>
  </w:style>
  <w:style w:type="paragraph" w:customStyle="1" w:styleId="E770DC50594E46B18A55D1D3BB02F215">
    <w:name w:val="E770DC50594E46B18A55D1D3BB02F215"/>
    <w:rsid w:val="00A14CAF"/>
  </w:style>
  <w:style w:type="paragraph" w:customStyle="1" w:styleId="135BDED8919945F683A83A00A409721E">
    <w:name w:val="135BDED8919945F683A83A00A409721E"/>
    <w:rsid w:val="00A14CAF"/>
  </w:style>
  <w:style w:type="paragraph" w:customStyle="1" w:styleId="29C213E03CFD468FB819DB1FEEC24751">
    <w:name w:val="29C213E03CFD468FB819DB1FEEC24751"/>
    <w:rsid w:val="00A14CAF"/>
  </w:style>
  <w:style w:type="paragraph" w:customStyle="1" w:styleId="ED4C5D2463C24EA09FEF0D91A091A822">
    <w:name w:val="ED4C5D2463C24EA09FEF0D91A091A822"/>
    <w:rsid w:val="00A14CAF"/>
  </w:style>
  <w:style w:type="paragraph" w:customStyle="1" w:styleId="F8ACFF9D38814888B97EC9B13D2B4969">
    <w:name w:val="F8ACFF9D38814888B97EC9B13D2B4969"/>
    <w:rsid w:val="00A14CAF"/>
  </w:style>
  <w:style w:type="paragraph" w:customStyle="1" w:styleId="6B6140671A6842D1ADECBCB7D0C1DE0F">
    <w:name w:val="6B6140671A6842D1ADECBCB7D0C1DE0F"/>
    <w:rsid w:val="00A14CAF"/>
  </w:style>
  <w:style w:type="paragraph" w:customStyle="1" w:styleId="D14205DC6B6241A3B96DD344DFD42A71">
    <w:name w:val="D14205DC6B6241A3B96DD344DFD42A71"/>
    <w:rsid w:val="00A14CAF"/>
  </w:style>
  <w:style w:type="paragraph" w:customStyle="1" w:styleId="A107995671244E8DA679CED4BF8603F7">
    <w:name w:val="A107995671244E8DA679CED4BF8603F7"/>
    <w:rsid w:val="00A14CAF"/>
  </w:style>
  <w:style w:type="paragraph" w:customStyle="1" w:styleId="1D9E44ECDBB8470BBC0980D50C2AA5C5">
    <w:name w:val="1D9E44ECDBB8470BBC0980D50C2AA5C5"/>
    <w:rsid w:val="00A14CAF"/>
  </w:style>
  <w:style w:type="paragraph" w:customStyle="1" w:styleId="AE6E0497100344D2B24D8C0AD8843F94">
    <w:name w:val="AE6E0497100344D2B24D8C0AD8843F94"/>
    <w:rsid w:val="00A14CAF"/>
  </w:style>
  <w:style w:type="paragraph" w:customStyle="1" w:styleId="5404006EFE864F2DA62B2CB356C48E95">
    <w:name w:val="5404006EFE864F2DA62B2CB356C48E95"/>
    <w:rsid w:val="00A14CAF"/>
  </w:style>
  <w:style w:type="paragraph" w:customStyle="1" w:styleId="D4B334FE4FF14335AD9A6A3A9FC4DE7E">
    <w:name w:val="D4B334FE4FF14335AD9A6A3A9FC4DE7E"/>
    <w:rsid w:val="00A14CAF"/>
  </w:style>
  <w:style w:type="paragraph" w:customStyle="1" w:styleId="1A5E2936DD12441B9801D309FE4A4A94">
    <w:name w:val="1A5E2936DD12441B9801D309FE4A4A94"/>
    <w:rsid w:val="00A14CAF"/>
  </w:style>
  <w:style w:type="paragraph" w:customStyle="1" w:styleId="0A5DCDD9908B49C490219EAD7A8DC392">
    <w:name w:val="0A5DCDD9908B49C490219EAD7A8DC392"/>
    <w:rsid w:val="00A14CAF"/>
  </w:style>
  <w:style w:type="paragraph" w:customStyle="1" w:styleId="3FC4470535254807A5CB601B4AE9B6BC">
    <w:name w:val="3FC4470535254807A5CB601B4AE9B6BC"/>
    <w:rsid w:val="00A14CAF"/>
  </w:style>
  <w:style w:type="paragraph" w:customStyle="1" w:styleId="F41E7ED6987A41C7AE101AA50FE857EE">
    <w:name w:val="F41E7ED6987A41C7AE101AA50FE857EE"/>
    <w:rsid w:val="00A14CAF"/>
  </w:style>
  <w:style w:type="paragraph" w:customStyle="1" w:styleId="A878D975360F4B639F7C736F29A3CAA5">
    <w:name w:val="A878D975360F4B639F7C736F29A3CAA5"/>
    <w:rsid w:val="00A14CAF"/>
  </w:style>
  <w:style w:type="paragraph" w:customStyle="1" w:styleId="993F94F91627461A9C267F4B1C93C301">
    <w:name w:val="993F94F91627461A9C267F4B1C93C301"/>
    <w:rsid w:val="00A14CAF"/>
  </w:style>
  <w:style w:type="paragraph" w:customStyle="1" w:styleId="EBCF047208824297BDBB04D491CE2212">
    <w:name w:val="EBCF047208824297BDBB04D491CE2212"/>
    <w:rsid w:val="00A14CAF"/>
  </w:style>
  <w:style w:type="paragraph" w:customStyle="1" w:styleId="2AAC534752C8498DB4C140776936B978">
    <w:name w:val="2AAC534752C8498DB4C140776936B978"/>
    <w:rsid w:val="00A14CAF"/>
  </w:style>
  <w:style w:type="paragraph" w:customStyle="1" w:styleId="F19C11E771B74BFBB5A44CCF94E53A20">
    <w:name w:val="F19C11E771B74BFBB5A44CCF94E53A20"/>
    <w:rsid w:val="00A14CAF"/>
  </w:style>
  <w:style w:type="paragraph" w:customStyle="1" w:styleId="5EF3865E572E4D718EE624974E52812E">
    <w:name w:val="5EF3865E572E4D718EE624974E52812E"/>
    <w:rsid w:val="00A14CAF"/>
  </w:style>
  <w:style w:type="paragraph" w:customStyle="1" w:styleId="DDFED9B7680748AD99F95B8C234BB117">
    <w:name w:val="DDFED9B7680748AD99F95B8C234BB117"/>
    <w:rsid w:val="00A14CAF"/>
  </w:style>
  <w:style w:type="paragraph" w:customStyle="1" w:styleId="277341CB9EF445339007DF8EAE1BE1FD">
    <w:name w:val="277341CB9EF445339007DF8EAE1BE1FD"/>
    <w:rsid w:val="00A14CAF"/>
  </w:style>
  <w:style w:type="paragraph" w:customStyle="1" w:styleId="3558BFB23D5F40A38F11AD16ADB613C9">
    <w:name w:val="3558BFB23D5F40A38F11AD16ADB613C9"/>
    <w:rsid w:val="00A14CAF"/>
  </w:style>
  <w:style w:type="paragraph" w:customStyle="1" w:styleId="A3B2E759785F4025888B749389647E8D">
    <w:name w:val="A3B2E759785F4025888B749389647E8D"/>
    <w:rsid w:val="00A14CAF"/>
  </w:style>
  <w:style w:type="paragraph" w:customStyle="1" w:styleId="EFC74DAC46B6491CAB057433F9165D43">
    <w:name w:val="EFC74DAC46B6491CAB057433F9165D43"/>
    <w:rsid w:val="00A14CAF"/>
  </w:style>
  <w:style w:type="paragraph" w:customStyle="1" w:styleId="E9513D924090457C9DD4D59F7AA1A735">
    <w:name w:val="E9513D924090457C9DD4D59F7AA1A735"/>
    <w:rsid w:val="00A14CAF"/>
  </w:style>
  <w:style w:type="paragraph" w:customStyle="1" w:styleId="7D8FADC927984BC7BAA960622892E2F2">
    <w:name w:val="7D8FADC927984BC7BAA960622892E2F2"/>
    <w:rsid w:val="00A14CAF"/>
  </w:style>
  <w:style w:type="paragraph" w:customStyle="1" w:styleId="68DE8AE74E9041EE9E6FB47F5D61CD94">
    <w:name w:val="68DE8AE74E9041EE9E6FB47F5D61CD94"/>
    <w:rsid w:val="00A14CAF"/>
  </w:style>
  <w:style w:type="paragraph" w:customStyle="1" w:styleId="00AD023ACB254B419CFEB7D28FB8B929">
    <w:name w:val="00AD023ACB254B419CFEB7D28FB8B929"/>
    <w:rsid w:val="00A14CAF"/>
  </w:style>
  <w:style w:type="paragraph" w:customStyle="1" w:styleId="47D247A7EA8C43D9B558EE1D09F07DC2">
    <w:name w:val="47D247A7EA8C43D9B558EE1D09F07DC2"/>
    <w:rsid w:val="00A14CAF"/>
  </w:style>
  <w:style w:type="paragraph" w:customStyle="1" w:styleId="F23F5270DC5445BE963A02367BEC1240">
    <w:name w:val="F23F5270DC5445BE963A02367BEC1240"/>
    <w:rsid w:val="00A14CAF"/>
  </w:style>
  <w:style w:type="paragraph" w:customStyle="1" w:styleId="CB8167E7317140FAA8C07D290786856D">
    <w:name w:val="CB8167E7317140FAA8C07D290786856D"/>
    <w:rsid w:val="00A14CAF"/>
  </w:style>
  <w:style w:type="paragraph" w:customStyle="1" w:styleId="E210069F8EE04131922CCCFC1F843DA5">
    <w:name w:val="E210069F8EE04131922CCCFC1F843DA5"/>
    <w:rsid w:val="00A14CAF"/>
  </w:style>
  <w:style w:type="paragraph" w:customStyle="1" w:styleId="B8269453B1FA443193690F3F13BADDB6">
    <w:name w:val="B8269453B1FA443193690F3F13BADDB6"/>
    <w:rsid w:val="00A14CAF"/>
  </w:style>
  <w:style w:type="paragraph" w:customStyle="1" w:styleId="0F35B7A299CC4C938E87068359BB9E02">
    <w:name w:val="0F35B7A299CC4C938E87068359BB9E02"/>
    <w:rsid w:val="00A14CAF"/>
  </w:style>
  <w:style w:type="paragraph" w:customStyle="1" w:styleId="32670D6D732142F88BD04143DD79F83B">
    <w:name w:val="32670D6D732142F88BD04143DD79F83B"/>
    <w:rsid w:val="00A14CAF"/>
  </w:style>
  <w:style w:type="paragraph" w:customStyle="1" w:styleId="1DF035E5F71649C3863BED0975699170">
    <w:name w:val="1DF035E5F71649C3863BED0975699170"/>
    <w:rsid w:val="00A14CAF"/>
  </w:style>
  <w:style w:type="paragraph" w:customStyle="1" w:styleId="54F1FF7C55794ACCA7BBA30257B39B36">
    <w:name w:val="54F1FF7C55794ACCA7BBA30257B39B36"/>
    <w:rsid w:val="00A14CAF"/>
  </w:style>
  <w:style w:type="paragraph" w:customStyle="1" w:styleId="2CA6618BCC3D419F9E75DA0D9CF14883">
    <w:name w:val="2CA6618BCC3D419F9E75DA0D9CF14883"/>
    <w:rsid w:val="00A14CAF"/>
  </w:style>
  <w:style w:type="paragraph" w:customStyle="1" w:styleId="593E30C94D7A420689EE75E8309284E5">
    <w:name w:val="593E30C94D7A420689EE75E8309284E5"/>
    <w:rsid w:val="00A14CAF"/>
  </w:style>
  <w:style w:type="paragraph" w:customStyle="1" w:styleId="19FD469D4D8C492A941F38D74B0386EE">
    <w:name w:val="19FD469D4D8C492A941F38D74B0386EE"/>
    <w:rsid w:val="00A14CAF"/>
  </w:style>
  <w:style w:type="paragraph" w:customStyle="1" w:styleId="157C89B860F9410BA8D35276D17076AA">
    <w:name w:val="157C89B860F9410BA8D35276D17076AA"/>
    <w:rsid w:val="00A14CAF"/>
  </w:style>
  <w:style w:type="paragraph" w:customStyle="1" w:styleId="C9F19A1A380F4C6789371A86F94A9D64">
    <w:name w:val="C9F19A1A380F4C6789371A86F94A9D64"/>
    <w:rsid w:val="00A14CAF"/>
  </w:style>
  <w:style w:type="paragraph" w:customStyle="1" w:styleId="1753A08DB50747FCB98F8F66427BA5B7">
    <w:name w:val="1753A08DB50747FCB98F8F66427BA5B7"/>
    <w:rsid w:val="00A14CAF"/>
  </w:style>
  <w:style w:type="paragraph" w:customStyle="1" w:styleId="CE40A3BAF4E946CDBA33F2334656C7C6">
    <w:name w:val="CE40A3BAF4E946CDBA33F2334656C7C6"/>
    <w:rsid w:val="00A14CAF"/>
  </w:style>
  <w:style w:type="paragraph" w:customStyle="1" w:styleId="CB9FFF1DF2FF4C7D8A1E432AED977720">
    <w:name w:val="CB9FFF1DF2FF4C7D8A1E432AED977720"/>
    <w:rsid w:val="00A14CAF"/>
  </w:style>
  <w:style w:type="paragraph" w:customStyle="1" w:styleId="2E7A4C26527541E39242A06B633581D2">
    <w:name w:val="2E7A4C26527541E39242A06B633581D2"/>
    <w:rsid w:val="00A14CAF"/>
  </w:style>
  <w:style w:type="paragraph" w:customStyle="1" w:styleId="C3AE41DB1B444896A04F5300A82CE973">
    <w:name w:val="C3AE41DB1B444896A04F5300A82CE973"/>
    <w:rsid w:val="00A14CAF"/>
  </w:style>
  <w:style w:type="paragraph" w:customStyle="1" w:styleId="C75E9C0AFA6640CD9D8EB51B176C2EC9">
    <w:name w:val="C75E9C0AFA6640CD9D8EB51B176C2EC9"/>
    <w:rsid w:val="00A14CAF"/>
  </w:style>
  <w:style w:type="paragraph" w:customStyle="1" w:styleId="EA1E51A2B76F4434BC7067D4E4CF0AE2">
    <w:name w:val="EA1E51A2B76F4434BC7067D4E4CF0AE2"/>
    <w:rsid w:val="00A14CAF"/>
  </w:style>
  <w:style w:type="paragraph" w:customStyle="1" w:styleId="DA595B072C254677962BFFBB081B5663">
    <w:name w:val="DA595B072C254677962BFFBB081B5663"/>
    <w:rsid w:val="00A14CAF"/>
  </w:style>
  <w:style w:type="paragraph" w:customStyle="1" w:styleId="45587EBA3F6D463F97E16D437C87FEAF">
    <w:name w:val="45587EBA3F6D463F97E16D437C87FEAF"/>
    <w:rsid w:val="00A14CAF"/>
  </w:style>
  <w:style w:type="paragraph" w:customStyle="1" w:styleId="B0B254358457456A9813B4DEFC55F31A">
    <w:name w:val="B0B254358457456A9813B4DEFC55F31A"/>
    <w:rsid w:val="00A14CAF"/>
  </w:style>
  <w:style w:type="paragraph" w:customStyle="1" w:styleId="5DD57F04BBBF49EB866998AA7179A555">
    <w:name w:val="5DD57F04BBBF49EB866998AA7179A555"/>
    <w:rsid w:val="00A14CAF"/>
  </w:style>
  <w:style w:type="paragraph" w:customStyle="1" w:styleId="5986C318BFAA4FDBA892305C97FB2861">
    <w:name w:val="5986C318BFAA4FDBA892305C97FB2861"/>
    <w:rsid w:val="00A14CAF"/>
  </w:style>
  <w:style w:type="paragraph" w:customStyle="1" w:styleId="47D529E8229D4146B1CA04222342EEB4">
    <w:name w:val="47D529E8229D4146B1CA04222342EEB4"/>
    <w:rsid w:val="00A14CAF"/>
  </w:style>
  <w:style w:type="paragraph" w:customStyle="1" w:styleId="9DE47CE4D4E84A989906DE5BBEA64975">
    <w:name w:val="9DE47CE4D4E84A989906DE5BBEA64975"/>
    <w:rsid w:val="00A14CAF"/>
  </w:style>
  <w:style w:type="paragraph" w:customStyle="1" w:styleId="87DD228B8ACD412EB4E32721D53F2093">
    <w:name w:val="87DD228B8ACD412EB4E32721D53F2093"/>
    <w:rsid w:val="00A14CAF"/>
  </w:style>
  <w:style w:type="paragraph" w:customStyle="1" w:styleId="37BBC614F6104F238EC3885823021E09">
    <w:name w:val="37BBC614F6104F238EC3885823021E09"/>
    <w:rsid w:val="00A14CAF"/>
  </w:style>
  <w:style w:type="paragraph" w:customStyle="1" w:styleId="A05F9DF920284490ABFD6D59D08F1943">
    <w:name w:val="A05F9DF920284490ABFD6D59D08F1943"/>
    <w:rsid w:val="00A14CAF"/>
  </w:style>
  <w:style w:type="paragraph" w:customStyle="1" w:styleId="33890E02046F462D8653A2288DB76DBE">
    <w:name w:val="33890E02046F462D8653A2288DB76DBE"/>
    <w:rsid w:val="00A14CAF"/>
  </w:style>
  <w:style w:type="paragraph" w:customStyle="1" w:styleId="FCFE4C1AD19D437492A810DEBB11EA47">
    <w:name w:val="FCFE4C1AD19D437492A810DEBB11EA47"/>
    <w:rsid w:val="00A14CAF"/>
  </w:style>
  <w:style w:type="paragraph" w:customStyle="1" w:styleId="1CDD2BE073014729A6E4C6A316345739">
    <w:name w:val="1CDD2BE073014729A6E4C6A316345739"/>
    <w:rsid w:val="00A14CAF"/>
  </w:style>
  <w:style w:type="paragraph" w:customStyle="1" w:styleId="283635AA351B4F54BBE101B632E9F793">
    <w:name w:val="283635AA351B4F54BBE101B632E9F793"/>
    <w:rsid w:val="00A14CAF"/>
  </w:style>
  <w:style w:type="paragraph" w:customStyle="1" w:styleId="BD60A1D8675441D0928F1C73D782C68D">
    <w:name w:val="BD60A1D8675441D0928F1C73D782C68D"/>
    <w:rsid w:val="00A14CAF"/>
  </w:style>
  <w:style w:type="paragraph" w:customStyle="1" w:styleId="CDC0C1A60A1F4B0199AB368C7FD87D39">
    <w:name w:val="CDC0C1A60A1F4B0199AB368C7FD87D39"/>
    <w:rsid w:val="00A14CAF"/>
  </w:style>
  <w:style w:type="paragraph" w:customStyle="1" w:styleId="38EAC15ED5AA4960808FF61ED0DF29E3">
    <w:name w:val="38EAC15ED5AA4960808FF61ED0DF29E3"/>
    <w:rsid w:val="00A14CAF"/>
  </w:style>
  <w:style w:type="paragraph" w:customStyle="1" w:styleId="3EC6411432E148C39DFD95EF58E6EF12">
    <w:name w:val="3EC6411432E148C39DFD95EF58E6EF12"/>
    <w:rsid w:val="00A14CAF"/>
  </w:style>
  <w:style w:type="paragraph" w:customStyle="1" w:styleId="67E465CB403E4698955BED929E8354FD">
    <w:name w:val="67E465CB403E4698955BED929E8354FD"/>
    <w:rsid w:val="00A14CAF"/>
  </w:style>
  <w:style w:type="paragraph" w:customStyle="1" w:styleId="6FA50D99A04144329B1C696AF6FD45C1">
    <w:name w:val="6FA50D99A04144329B1C696AF6FD45C1"/>
    <w:rsid w:val="00A14CAF"/>
  </w:style>
  <w:style w:type="paragraph" w:customStyle="1" w:styleId="93DAE65A98EF4FAB93D6A14E1FC8503C">
    <w:name w:val="93DAE65A98EF4FAB93D6A14E1FC8503C"/>
    <w:rsid w:val="00A14CAF"/>
  </w:style>
  <w:style w:type="paragraph" w:customStyle="1" w:styleId="96BAABD64B07469683E76E378A0512EE">
    <w:name w:val="96BAABD64B07469683E76E378A0512EE"/>
    <w:rsid w:val="00A14CAF"/>
  </w:style>
  <w:style w:type="paragraph" w:customStyle="1" w:styleId="89D7F034271B4EF797DB8DAFA5C05629">
    <w:name w:val="89D7F034271B4EF797DB8DAFA5C05629"/>
    <w:rsid w:val="00A14CAF"/>
  </w:style>
  <w:style w:type="paragraph" w:customStyle="1" w:styleId="8F5E03D88E7749259C1F7925AE2D65DE">
    <w:name w:val="8F5E03D88E7749259C1F7925AE2D65DE"/>
    <w:rsid w:val="00A14CAF"/>
  </w:style>
  <w:style w:type="paragraph" w:customStyle="1" w:styleId="B413C2AE22D2432388A8B04D727C4AB7">
    <w:name w:val="B413C2AE22D2432388A8B04D727C4AB7"/>
    <w:rsid w:val="00A14CAF"/>
  </w:style>
  <w:style w:type="paragraph" w:customStyle="1" w:styleId="0604FDC6824F4482A8F34045DC94830F">
    <w:name w:val="0604FDC6824F4482A8F34045DC94830F"/>
    <w:rsid w:val="00A14CAF"/>
  </w:style>
  <w:style w:type="paragraph" w:customStyle="1" w:styleId="5F7FB930F32E428AAF09D8BE3BEDF87E">
    <w:name w:val="5F7FB930F32E428AAF09D8BE3BEDF87E"/>
    <w:rsid w:val="00A14CAF"/>
  </w:style>
  <w:style w:type="paragraph" w:customStyle="1" w:styleId="29BFE20E98674C67B95F76D8B68587C1">
    <w:name w:val="29BFE20E98674C67B95F76D8B68587C1"/>
    <w:rsid w:val="00A14CAF"/>
  </w:style>
  <w:style w:type="paragraph" w:customStyle="1" w:styleId="801A990D2C474C4DB525C7A647128F33">
    <w:name w:val="801A990D2C474C4DB525C7A647128F33"/>
    <w:rsid w:val="00A14CAF"/>
  </w:style>
  <w:style w:type="paragraph" w:customStyle="1" w:styleId="B57C83B0EA8F4CB3AA58AA445C0A95E9">
    <w:name w:val="B57C83B0EA8F4CB3AA58AA445C0A95E9"/>
    <w:rsid w:val="00A14CAF"/>
  </w:style>
  <w:style w:type="paragraph" w:customStyle="1" w:styleId="F1D2136B958E4F61BC0EF53C89D15E82">
    <w:name w:val="F1D2136B958E4F61BC0EF53C89D15E82"/>
    <w:rsid w:val="00A14CAF"/>
  </w:style>
  <w:style w:type="paragraph" w:customStyle="1" w:styleId="8B64269CA0D342BCB052CDE20ED007DC">
    <w:name w:val="8B64269CA0D342BCB052CDE20ED007DC"/>
    <w:rsid w:val="00A14CAF"/>
  </w:style>
  <w:style w:type="paragraph" w:customStyle="1" w:styleId="5986C318BFAA4FDBA892305C97FB28611">
    <w:name w:val="5986C318BFAA4FDBA892305C97FB28611"/>
    <w:rsid w:val="00A14CAF"/>
    <w:rPr>
      <w:rFonts w:eastAsiaTheme="minorHAnsi"/>
    </w:rPr>
  </w:style>
  <w:style w:type="paragraph" w:customStyle="1" w:styleId="87DD228B8ACD412EB4E32721D53F20931">
    <w:name w:val="87DD228B8ACD412EB4E32721D53F20931"/>
    <w:rsid w:val="00A14CAF"/>
    <w:pPr>
      <w:spacing w:after="0"/>
    </w:pPr>
    <w:rPr>
      <w:rFonts w:eastAsiaTheme="minorHAnsi"/>
    </w:rPr>
  </w:style>
  <w:style w:type="paragraph" w:customStyle="1" w:styleId="37BBC614F6104F238EC3885823021E091">
    <w:name w:val="37BBC614F6104F238EC3885823021E091"/>
    <w:rsid w:val="00A14CAF"/>
    <w:pPr>
      <w:spacing w:after="0"/>
    </w:pPr>
    <w:rPr>
      <w:rFonts w:eastAsiaTheme="minorHAnsi"/>
    </w:rPr>
  </w:style>
  <w:style w:type="paragraph" w:customStyle="1" w:styleId="1CDD2BE073014729A6E4C6A3163457391">
    <w:name w:val="1CDD2BE073014729A6E4C6A3163457391"/>
    <w:rsid w:val="00A14CAF"/>
    <w:pPr>
      <w:spacing w:after="0"/>
    </w:pPr>
    <w:rPr>
      <w:rFonts w:eastAsiaTheme="minorHAnsi"/>
    </w:rPr>
  </w:style>
  <w:style w:type="paragraph" w:customStyle="1" w:styleId="283635AA351B4F54BBE101B632E9F7931">
    <w:name w:val="283635AA351B4F54BBE101B632E9F7931"/>
    <w:rsid w:val="00A14CAF"/>
    <w:pPr>
      <w:spacing w:after="0"/>
    </w:pPr>
    <w:rPr>
      <w:rFonts w:eastAsiaTheme="minorHAnsi"/>
    </w:rPr>
  </w:style>
  <w:style w:type="paragraph" w:customStyle="1" w:styleId="3EC6411432E148C39DFD95EF58E6EF121">
    <w:name w:val="3EC6411432E148C39DFD95EF58E6EF121"/>
    <w:rsid w:val="00A14CAF"/>
    <w:pPr>
      <w:spacing w:after="0"/>
    </w:pPr>
    <w:rPr>
      <w:rFonts w:eastAsiaTheme="minorHAnsi"/>
    </w:rPr>
  </w:style>
  <w:style w:type="paragraph" w:customStyle="1" w:styleId="67E465CB403E4698955BED929E8354FD1">
    <w:name w:val="67E465CB403E4698955BED929E8354FD1"/>
    <w:rsid w:val="00A14CAF"/>
    <w:pPr>
      <w:spacing w:after="0"/>
    </w:pPr>
    <w:rPr>
      <w:rFonts w:eastAsiaTheme="minorHAnsi"/>
    </w:rPr>
  </w:style>
  <w:style w:type="paragraph" w:styleId="a5">
    <w:name w:val="Subtitle"/>
    <w:basedOn w:val="a6"/>
    <w:next w:val="a"/>
    <w:link w:val="a7"/>
    <w:uiPriority w:val="11"/>
    <w:qFormat/>
    <w:rsid w:val="00C03132"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a7">
    <w:name w:val="副标题 字符"/>
    <w:basedOn w:val="a0"/>
    <w:link w:val="a5"/>
    <w:uiPriority w:val="11"/>
    <w:rsid w:val="00C03132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a6">
    <w:name w:val="Normal (Web)"/>
    <w:basedOn w:val="a"/>
    <w:uiPriority w:val="99"/>
    <w:semiHidden/>
    <w:unhideWhenUsed/>
    <w:rsid w:val="00A14CAF"/>
    <w:rPr>
      <w:rFonts w:ascii="Times New Roman" w:hAnsi="Times New Roman" w:cs="Times New Roman"/>
      <w:sz w:val="24"/>
      <w:szCs w:val="24"/>
    </w:rPr>
  </w:style>
  <w:style w:type="paragraph" w:customStyle="1" w:styleId="8B64269CA0D342BCB052CDE20ED007DC1">
    <w:name w:val="8B64269CA0D342BCB052CDE20ED007DC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6E1DCDAB6F6E484488E26BF3ED0BFA63">
    <w:name w:val="6E1DCDAB6F6E484488E26BF3ED0BFA63"/>
    <w:rsid w:val="00A14CAF"/>
  </w:style>
  <w:style w:type="paragraph" w:customStyle="1" w:styleId="F6C7CD6BBBE346DB85484D7D8A50F130">
    <w:name w:val="F6C7CD6BBBE346DB85484D7D8A50F130"/>
    <w:rsid w:val="00A14CAF"/>
  </w:style>
  <w:style w:type="paragraph" w:customStyle="1" w:styleId="85DF2FC045CD48DAA27A5E6B977817EA">
    <w:name w:val="85DF2FC045CD48DAA27A5E6B977817EA"/>
    <w:rsid w:val="00A14CAF"/>
  </w:style>
  <w:style w:type="paragraph" w:customStyle="1" w:styleId="B10C7B45A1654C758FFC5861168E88C4">
    <w:name w:val="B10C7B45A1654C758FFC5861168E88C4"/>
    <w:rsid w:val="00A14CAF"/>
  </w:style>
  <w:style w:type="paragraph" w:customStyle="1" w:styleId="E83AA154455C4EFCB85B750166B271EF">
    <w:name w:val="E83AA154455C4EFCB85B750166B271EF"/>
    <w:rsid w:val="00A14CAF"/>
  </w:style>
  <w:style w:type="paragraph" w:customStyle="1" w:styleId="B9E7D6A8CA054788BE4C11384076349B">
    <w:name w:val="B9E7D6A8CA054788BE4C11384076349B"/>
    <w:rsid w:val="00A14CAF"/>
  </w:style>
  <w:style w:type="paragraph" w:customStyle="1" w:styleId="540EC0B3B3364603BABE2AAD6BDD003A">
    <w:name w:val="540EC0B3B3364603BABE2AAD6BDD003A"/>
    <w:rsid w:val="00A14CAF"/>
  </w:style>
  <w:style w:type="paragraph" w:customStyle="1" w:styleId="15C1FCD172BC41A591650A618B4E61B1">
    <w:name w:val="15C1FCD172BC41A591650A618B4E61B1"/>
    <w:rsid w:val="00A14CAF"/>
  </w:style>
  <w:style w:type="paragraph" w:customStyle="1" w:styleId="527B099343EC4DF0803845D4DCC4FDC6">
    <w:name w:val="527B099343EC4DF0803845D4DCC4FDC6"/>
    <w:rsid w:val="00A14CAF"/>
  </w:style>
  <w:style w:type="paragraph" w:customStyle="1" w:styleId="45705B011F4A4E768E735A065B4A8534">
    <w:name w:val="45705B011F4A4E768E735A065B4A8534"/>
    <w:rsid w:val="00A14CAF"/>
  </w:style>
  <w:style w:type="paragraph" w:customStyle="1" w:styleId="D6D6822BE4444155A4B61F8387B8A085">
    <w:name w:val="D6D6822BE4444155A4B61F8387B8A085"/>
    <w:rsid w:val="00A14CAF"/>
  </w:style>
  <w:style w:type="paragraph" w:customStyle="1" w:styleId="A874D4FACA7B40F9AD31630A4A9B1054">
    <w:name w:val="A874D4FACA7B40F9AD31630A4A9B1054"/>
    <w:rsid w:val="00A14CAF"/>
  </w:style>
  <w:style w:type="paragraph" w:customStyle="1" w:styleId="5EA259E6E57F456E991E22AABF2A0B90">
    <w:name w:val="5EA259E6E57F456E991E22AABF2A0B90"/>
    <w:rsid w:val="00A14CAF"/>
  </w:style>
  <w:style w:type="paragraph" w:customStyle="1" w:styleId="912F2B409E5B41C79380A7D17251025F">
    <w:name w:val="912F2B409E5B41C79380A7D17251025F"/>
    <w:rsid w:val="00A14CAF"/>
  </w:style>
  <w:style w:type="paragraph" w:customStyle="1" w:styleId="335C8C1917544508A91C3B17D4E51D9E">
    <w:name w:val="335C8C1917544508A91C3B17D4E51D9E"/>
    <w:rsid w:val="00A14CAF"/>
  </w:style>
  <w:style w:type="paragraph" w:customStyle="1" w:styleId="CDFA5D9497A240B2A88BF431E5384E12">
    <w:name w:val="CDFA5D9497A240B2A88BF431E5384E12"/>
    <w:rsid w:val="00A14CAF"/>
  </w:style>
  <w:style w:type="paragraph" w:customStyle="1" w:styleId="218D6A85B69444268096E819AA3C6619">
    <w:name w:val="218D6A85B69444268096E819AA3C6619"/>
    <w:rsid w:val="00A14CAF"/>
  </w:style>
  <w:style w:type="paragraph" w:customStyle="1" w:styleId="037D611AEC0C47B8A3F7B0CEEA08C4B4">
    <w:name w:val="037D611AEC0C47B8A3F7B0CEEA08C4B4"/>
    <w:rsid w:val="00A14CAF"/>
  </w:style>
  <w:style w:type="paragraph" w:customStyle="1" w:styleId="D0841458744B41608893D9DFC25B2C40">
    <w:name w:val="D0841458744B41608893D9DFC25B2C40"/>
    <w:rsid w:val="00A14CAF"/>
  </w:style>
  <w:style w:type="paragraph" w:customStyle="1" w:styleId="2749CF15980A44B29FDE9A3CD77B2436">
    <w:name w:val="2749CF15980A44B29FDE9A3CD77B2436"/>
    <w:rsid w:val="00A14CAF"/>
  </w:style>
  <w:style w:type="paragraph" w:customStyle="1" w:styleId="82A300A80E184475930F4B244197B143">
    <w:name w:val="82A300A80E184475930F4B244197B143"/>
    <w:rsid w:val="00A14CAF"/>
  </w:style>
  <w:style w:type="paragraph" w:customStyle="1" w:styleId="4C1BD27979DB431D91AE083070D9C418">
    <w:name w:val="4C1BD27979DB431D91AE083070D9C418"/>
    <w:rsid w:val="00A14CAF"/>
  </w:style>
  <w:style w:type="paragraph" w:customStyle="1" w:styleId="6C01C52519844F9BB7BDC12AB9FCC552">
    <w:name w:val="6C01C52519844F9BB7BDC12AB9FCC552"/>
    <w:rsid w:val="00A14CAF"/>
  </w:style>
  <w:style w:type="paragraph" w:customStyle="1" w:styleId="E7581C684F94408F8EE68AA79DA899C6">
    <w:name w:val="E7581C684F94408F8EE68AA79DA899C6"/>
    <w:rsid w:val="00A14CAF"/>
  </w:style>
  <w:style w:type="paragraph" w:customStyle="1" w:styleId="F7E3D2A6C2494B76ABCFE5A1710D8D85">
    <w:name w:val="F7E3D2A6C2494B76ABCFE5A1710D8D85"/>
    <w:rsid w:val="00A14CAF"/>
  </w:style>
  <w:style w:type="paragraph" w:customStyle="1" w:styleId="9FC5E29B9A42499DA11B85F01296FF41">
    <w:name w:val="9FC5E29B9A42499DA11B85F01296FF41"/>
    <w:rsid w:val="00A14CAF"/>
  </w:style>
  <w:style w:type="paragraph" w:customStyle="1" w:styleId="D56AEDAF3DB04C1C8F57D1BFA9A83604">
    <w:name w:val="D56AEDAF3DB04C1C8F57D1BFA9A83604"/>
    <w:rsid w:val="00A14CAF"/>
  </w:style>
  <w:style w:type="paragraph" w:customStyle="1" w:styleId="F787AA8EEC6B49C89CF8D0B4B07BFA1D">
    <w:name w:val="F787AA8EEC6B49C89CF8D0B4B07BFA1D"/>
    <w:rsid w:val="00A14CAF"/>
  </w:style>
  <w:style w:type="paragraph" w:customStyle="1" w:styleId="422C1D2FE72D4427B05914CA365CCCEA">
    <w:name w:val="422C1D2FE72D4427B05914CA365CCCEA"/>
    <w:rsid w:val="00A14CAF"/>
  </w:style>
  <w:style w:type="paragraph" w:customStyle="1" w:styleId="371A3540893946A5A46C133046E11758">
    <w:name w:val="371A3540893946A5A46C133046E11758"/>
    <w:rsid w:val="00A14CAF"/>
  </w:style>
  <w:style w:type="paragraph" w:customStyle="1" w:styleId="55E8A96F2DCD4ABBB016794DC5036953">
    <w:name w:val="55E8A96F2DCD4ABBB016794DC5036953"/>
    <w:rsid w:val="00A14CAF"/>
  </w:style>
  <w:style w:type="paragraph" w:customStyle="1" w:styleId="3151E67861B54CDC8E7011C6D37ABEF4">
    <w:name w:val="3151E67861B54CDC8E7011C6D37ABEF4"/>
    <w:rsid w:val="00A14CAF"/>
  </w:style>
  <w:style w:type="paragraph" w:customStyle="1" w:styleId="9E3289E852A14D928BF15FDCFBADD15A">
    <w:name w:val="9E3289E852A14D928BF15FDCFBADD15A"/>
    <w:rsid w:val="00A14CAF"/>
  </w:style>
  <w:style w:type="paragraph" w:customStyle="1" w:styleId="46E0BFF778AA4C1ABB9375240F2193A2">
    <w:name w:val="46E0BFF778AA4C1ABB9375240F2193A2"/>
    <w:rsid w:val="00A14CAF"/>
  </w:style>
  <w:style w:type="paragraph" w:customStyle="1" w:styleId="1355002E7274451ABA46807F291D7DF2">
    <w:name w:val="1355002E7274451ABA46807F291D7DF2"/>
    <w:rsid w:val="00A14CAF"/>
  </w:style>
  <w:style w:type="paragraph" w:customStyle="1" w:styleId="98E80BF90D3A4F618F7F0E2A83A01541">
    <w:name w:val="98E80BF90D3A4F618F7F0E2A83A01541"/>
    <w:rsid w:val="00A14CAF"/>
  </w:style>
  <w:style w:type="paragraph" w:customStyle="1" w:styleId="61A2A6FC230C49F38E917CA2EB06558C">
    <w:name w:val="61A2A6FC230C49F38E917CA2EB06558C"/>
    <w:rsid w:val="00A14CAF"/>
  </w:style>
  <w:style w:type="paragraph" w:customStyle="1" w:styleId="5D2AE42ABA164944B7C9405AE43B57A4">
    <w:name w:val="5D2AE42ABA164944B7C9405AE43B57A4"/>
    <w:rsid w:val="00A14CAF"/>
  </w:style>
  <w:style w:type="paragraph" w:customStyle="1" w:styleId="7634C0E7D6544E12B3ACF41EEE42D1D6">
    <w:name w:val="7634C0E7D6544E12B3ACF41EEE42D1D6"/>
    <w:rsid w:val="00A14CAF"/>
  </w:style>
  <w:style w:type="paragraph" w:customStyle="1" w:styleId="BC601449D960483BB81E6679F91496A7">
    <w:name w:val="BC601449D960483BB81E6679F91496A7"/>
    <w:rsid w:val="00A14CAF"/>
  </w:style>
  <w:style w:type="paragraph" w:customStyle="1" w:styleId="4B5F5DDFE8964578A3D5AE9AF766A8B2">
    <w:name w:val="4B5F5DDFE8964578A3D5AE9AF766A8B2"/>
    <w:rsid w:val="00A14CAF"/>
  </w:style>
  <w:style w:type="paragraph" w:customStyle="1" w:styleId="38ED5C7F3BA547608F4E3292EEB56894">
    <w:name w:val="38ED5C7F3BA547608F4E3292EEB56894"/>
    <w:rsid w:val="00A14CAF"/>
  </w:style>
  <w:style w:type="paragraph" w:customStyle="1" w:styleId="6DFDCA8F160B4EB4B7843D0C35AEB92E">
    <w:name w:val="6DFDCA8F160B4EB4B7843D0C35AEB92E"/>
    <w:rsid w:val="00A14CAF"/>
  </w:style>
  <w:style w:type="paragraph" w:customStyle="1" w:styleId="3D8E1CDCE154479AB9224A388979654B">
    <w:name w:val="3D8E1CDCE154479AB9224A388979654B"/>
    <w:rsid w:val="00A14CAF"/>
  </w:style>
  <w:style w:type="paragraph" w:customStyle="1" w:styleId="C2725374FB5F40058E8FADBD4BC58107">
    <w:name w:val="C2725374FB5F40058E8FADBD4BC58107"/>
    <w:rsid w:val="00A14CAF"/>
  </w:style>
  <w:style w:type="paragraph" w:customStyle="1" w:styleId="1B937F2938B14706AAF5264790CB474D">
    <w:name w:val="1B937F2938B14706AAF5264790CB474D"/>
    <w:rsid w:val="00A14CAF"/>
  </w:style>
  <w:style w:type="paragraph" w:customStyle="1" w:styleId="045D497D344345F59FDD352EDCA47DB1">
    <w:name w:val="045D497D344345F59FDD352EDCA47DB1"/>
    <w:rsid w:val="00A14CAF"/>
  </w:style>
  <w:style w:type="paragraph" w:customStyle="1" w:styleId="E4179EA36FA545D09783EB9424E9CC60">
    <w:name w:val="E4179EA36FA545D09783EB9424E9CC60"/>
    <w:rsid w:val="00A14CAF"/>
  </w:style>
  <w:style w:type="paragraph" w:customStyle="1" w:styleId="FB8B1E3FE6E84ACD9FEEB81A1FA174AF">
    <w:name w:val="FB8B1E3FE6E84ACD9FEEB81A1FA174AF"/>
    <w:rsid w:val="00A14CAF"/>
  </w:style>
  <w:style w:type="paragraph" w:customStyle="1" w:styleId="7670F14E45C649F5B86F12B823EE9685">
    <w:name w:val="7670F14E45C649F5B86F12B823EE9685"/>
    <w:rsid w:val="00A14CAF"/>
  </w:style>
  <w:style w:type="paragraph" w:customStyle="1" w:styleId="A6EA9F4EC5EE442BA5A2E0241865AEB6">
    <w:name w:val="A6EA9F4EC5EE442BA5A2E0241865AEB6"/>
    <w:rsid w:val="00A14CAF"/>
  </w:style>
  <w:style w:type="paragraph" w:customStyle="1" w:styleId="604BE657A68E4EB69A15FF2A06987E78">
    <w:name w:val="604BE657A68E4EB69A15FF2A06987E78"/>
    <w:rsid w:val="00A14CAF"/>
  </w:style>
  <w:style w:type="paragraph" w:customStyle="1" w:styleId="E30AAB72B169424DAAEF40518CB8F366">
    <w:name w:val="E30AAB72B169424DAAEF40518CB8F366"/>
    <w:rsid w:val="00A14CAF"/>
  </w:style>
  <w:style w:type="paragraph" w:customStyle="1" w:styleId="0CCD26CA9E0D4368A2B4283A336CAE28">
    <w:name w:val="0CCD26CA9E0D4368A2B4283A336CAE28"/>
    <w:rsid w:val="00A14CAF"/>
  </w:style>
  <w:style w:type="paragraph" w:customStyle="1" w:styleId="CD53AC7818C14ADA9CB1B13036FD5646">
    <w:name w:val="CD53AC7818C14ADA9CB1B13036FD5646"/>
    <w:rsid w:val="00A14CAF"/>
  </w:style>
  <w:style w:type="paragraph" w:customStyle="1" w:styleId="633818C4887A4532A92E51EFCFDE5BE4">
    <w:name w:val="633818C4887A4532A92E51EFCFDE5BE4"/>
    <w:rsid w:val="00A14CAF"/>
  </w:style>
  <w:style w:type="paragraph" w:customStyle="1" w:styleId="5144B30AD7CA4CE292E49E652F930EB9">
    <w:name w:val="5144B30AD7CA4CE292E49E652F930EB9"/>
    <w:rsid w:val="00A14CAF"/>
  </w:style>
  <w:style w:type="paragraph" w:customStyle="1" w:styleId="3C6EC9B79E704F66BA9DBE496F8C3B2A">
    <w:name w:val="3C6EC9B79E704F66BA9DBE496F8C3B2A"/>
    <w:rsid w:val="00A14CAF"/>
  </w:style>
  <w:style w:type="paragraph" w:customStyle="1" w:styleId="4AFDEE1A56664DCEB1BB8DE75E799BD3">
    <w:name w:val="4AFDEE1A56664DCEB1BB8DE75E799BD3"/>
    <w:rsid w:val="00A14CAF"/>
  </w:style>
  <w:style w:type="paragraph" w:customStyle="1" w:styleId="F042AD55B35A405CA8649BBFB46CE49B">
    <w:name w:val="F042AD55B35A405CA8649BBFB46CE49B"/>
    <w:rsid w:val="00A14CAF"/>
  </w:style>
  <w:style w:type="paragraph" w:customStyle="1" w:styleId="6166A98F9E87447D827C5C498E85342D">
    <w:name w:val="6166A98F9E87447D827C5C498E85342D"/>
    <w:rsid w:val="00A14CAF"/>
  </w:style>
  <w:style w:type="paragraph" w:customStyle="1" w:styleId="2C7D18D1E64C46C4A2EA97B1FF64AD0C">
    <w:name w:val="2C7D18D1E64C46C4A2EA97B1FF64AD0C"/>
    <w:rsid w:val="00A14CAF"/>
  </w:style>
  <w:style w:type="paragraph" w:customStyle="1" w:styleId="9C6A418B4BB94D0C98A8D7784274DE17">
    <w:name w:val="9C6A418B4BB94D0C98A8D7784274DE17"/>
    <w:rsid w:val="00A14CAF"/>
  </w:style>
  <w:style w:type="paragraph" w:customStyle="1" w:styleId="666E108ABAC14BCEB065F89C35D55CD3">
    <w:name w:val="666E108ABAC14BCEB065F89C35D55CD3"/>
    <w:rsid w:val="00A14CAF"/>
  </w:style>
  <w:style w:type="paragraph" w:customStyle="1" w:styleId="131FE2FB0AC64C1FBC3F3501319DFEE8">
    <w:name w:val="131FE2FB0AC64C1FBC3F3501319DFEE8"/>
    <w:rsid w:val="00A14CAF"/>
  </w:style>
  <w:style w:type="paragraph" w:customStyle="1" w:styleId="42D4E237BF72451C99FA7672219417E9">
    <w:name w:val="42D4E237BF72451C99FA7672219417E9"/>
    <w:rsid w:val="00A14CAF"/>
  </w:style>
  <w:style w:type="paragraph" w:customStyle="1" w:styleId="F8E6E0E97201471CAF86937BEAB95CC5">
    <w:name w:val="F8E6E0E97201471CAF86937BEAB95CC5"/>
    <w:rsid w:val="00A14CAF"/>
  </w:style>
  <w:style w:type="paragraph" w:customStyle="1" w:styleId="8FD99DDAFAD749218A81E4F3ABF320F0">
    <w:name w:val="8FD99DDAFAD749218A81E4F3ABF320F0"/>
    <w:rsid w:val="00A14CAF"/>
  </w:style>
  <w:style w:type="paragraph" w:customStyle="1" w:styleId="13F5F5139B8B40FBA42D4EBF29979260">
    <w:name w:val="13F5F5139B8B40FBA42D4EBF29979260"/>
    <w:rsid w:val="00A14CAF"/>
  </w:style>
  <w:style w:type="paragraph" w:customStyle="1" w:styleId="B7792CF3CE304B58A578203280FBDA2C">
    <w:name w:val="B7792CF3CE304B58A578203280FBDA2C"/>
    <w:rsid w:val="00A14CAF"/>
  </w:style>
  <w:style w:type="paragraph" w:customStyle="1" w:styleId="596D601FAC9940F4AE0AD9F076A01480">
    <w:name w:val="596D601FAC9940F4AE0AD9F076A01480"/>
    <w:rsid w:val="00A14CAF"/>
  </w:style>
  <w:style w:type="paragraph" w:customStyle="1" w:styleId="F07048687B9A4D3AA06BB77B0650C226">
    <w:name w:val="F07048687B9A4D3AA06BB77B0650C226"/>
    <w:rsid w:val="00A14CAF"/>
  </w:style>
  <w:style w:type="paragraph" w:customStyle="1" w:styleId="E6B4CC31CF844EC990F062C3E8894FFD">
    <w:name w:val="E6B4CC31CF844EC990F062C3E8894FFD"/>
    <w:rsid w:val="00A14CAF"/>
  </w:style>
  <w:style w:type="paragraph" w:customStyle="1" w:styleId="F29034465F4A426CA1B1242639814567">
    <w:name w:val="F29034465F4A426CA1B1242639814567"/>
    <w:rsid w:val="00A14CAF"/>
  </w:style>
  <w:style w:type="paragraph" w:customStyle="1" w:styleId="06333AB30E754CBD8A4CF4771566D974">
    <w:name w:val="06333AB30E754CBD8A4CF4771566D974"/>
    <w:rsid w:val="00A14CAF"/>
  </w:style>
  <w:style w:type="paragraph" w:customStyle="1" w:styleId="7676D4EC84A34DD6B7FD8A8DBE002E7C">
    <w:name w:val="7676D4EC84A34DD6B7FD8A8DBE002E7C"/>
    <w:rsid w:val="00A14CAF"/>
  </w:style>
  <w:style w:type="paragraph" w:customStyle="1" w:styleId="40799B1929474104A9FE1068109F0C95">
    <w:name w:val="40799B1929474104A9FE1068109F0C95"/>
    <w:rsid w:val="00A14CAF"/>
  </w:style>
  <w:style w:type="paragraph" w:customStyle="1" w:styleId="00D3782DF89A40C6A75875ECB2F953B9">
    <w:name w:val="00D3782DF89A40C6A75875ECB2F953B9"/>
    <w:rsid w:val="00A14CAF"/>
  </w:style>
  <w:style w:type="paragraph" w:customStyle="1" w:styleId="B67EE8C0DE944B65AA2350F8A9C7DDDE">
    <w:name w:val="B67EE8C0DE944B65AA2350F8A9C7DDDE"/>
    <w:rsid w:val="00A14CAF"/>
  </w:style>
  <w:style w:type="paragraph" w:customStyle="1" w:styleId="B14C85F063E94677A4493000A4265D8F">
    <w:name w:val="B14C85F063E94677A4493000A4265D8F"/>
    <w:rsid w:val="00A14CAF"/>
  </w:style>
  <w:style w:type="paragraph" w:customStyle="1" w:styleId="94DE2224DA684C31B07C8ABA59541C1F">
    <w:name w:val="94DE2224DA684C31B07C8ABA59541C1F"/>
    <w:rsid w:val="00A14CAF"/>
  </w:style>
  <w:style w:type="paragraph" w:customStyle="1" w:styleId="F13CB9C9C0F449F286E258E3DAEB62E7">
    <w:name w:val="F13CB9C9C0F449F286E258E3DAEB62E7"/>
    <w:rsid w:val="00A14CAF"/>
  </w:style>
  <w:style w:type="paragraph" w:customStyle="1" w:styleId="6EA310618CB34A7E8F2277032C139DD3">
    <w:name w:val="6EA310618CB34A7E8F2277032C139DD3"/>
    <w:rsid w:val="00A14CAF"/>
  </w:style>
  <w:style w:type="paragraph" w:customStyle="1" w:styleId="14176B0529AD42FB8D50ED538FCD11B2">
    <w:name w:val="14176B0529AD42FB8D50ED538FCD11B2"/>
    <w:rsid w:val="00A14CAF"/>
  </w:style>
  <w:style w:type="paragraph" w:customStyle="1" w:styleId="46545A48660948DEA77F6B80494DAF8A">
    <w:name w:val="46545A48660948DEA77F6B80494DAF8A"/>
    <w:rsid w:val="00A14CAF"/>
  </w:style>
  <w:style w:type="paragraph" w:customStyle="1" w:styleId="267A166A38354DADABE4F95B5CAB1B54">
    <w:name w:val="267A166A38354DADABE4F95B5CAB1B54"/>
    <w:rsid w:val="00A14CAF"/>
  </w:style>
  <w:style w:type="paragraph" w:customStyle="1" w:styleId="4D6EC5F8519F425AB8B0E89C2E198154">
    <w:name w:val="4D6EC5F8519F425AB8B0E89C2E198154"/>
    <w:rsid w:val="00A14CAF"/>
  </w:style>
  <w:style w:type="paragraph" w:customStyle="1" w:styleId="62F4AB0BA91045BA89FCE8D9C74ED5FF">
    <w:name w:val="62F4AB0BA91045BA89FCE8D9C74ED5FF"/>
    <w:rsid w:val="00A14CAF"/>
  </w:style>
  <w:style w:type="paragraph" w:customStyle="1" w:styleId="2D82670F851A4A4A878320FAE7BCF07A">
    <w:name w:val="2D82670F851A4A4A878320FAE7BCF07A"/>
    <w:rsid w:val="00A14CAF"/>
  </w:style>
  <w:style w:type="paragraph" w:customStyle="1" w:styleId="1E285B4C88BE461A97A451AB3620EA85">
    <w:name w:val="1E285B4C88BE461A97A451AB3620EA85"/>
    <w:rsid w:val="00A14CAF"/>
  </w:style>
  <w:style w:type="paragraph" w:customStyle="1" w:styleId="70E2E7C1DA944B56B33AEEDEF80A27EF">
    <w:name w:val="70E2E7C1DA944B56B33AEEDEF80A27EF"/>
    <w:rsid w:val="00A14CAF"/>
  </w:style>
  <w:style w:type="paragraph" w:customStyle="1" w:styleId="383E17EEB4534CF9A52355CD97860004">
    <w:name w:val="383E17EEB4534CF9A52355CD97860004"/>
    <w:rsid w:val="00A14CAF"/>
  </w:style>
  <w:style w:type="paragraph" w:customStyle="1" w:styleId="82991DE05F404047A81F6B91A20D2948">
    <w:name w:val="82991DE05F404047A81F6B91A20D2948"/>
    <w:rsid w:val="00A14CAF"/>
  </w:style>
  <w:style w:type="paragraph" w:customStyle="1" w:styleId="CFAB34AAB1C54343827EF8B870DDF47F">
    <w:name w:val="CFAB34AAB1C54343827EF8B870DDF47F"/>
    <w:rsid w:val="00A14CAF"/>
  </w:style>
  <w:style w:type="paragraph" w:customStyle="1" w:styleId="86C6B52CB01D4600A4A657011B53E303">
    <w:name w:val="86C6B52CB01D4600A4A657011B53E303"/>
    <w:rsid w:val="00A14CAF"/>
  </w:style>
  <w:style w:type="paragraph" w:customStyle="1" w:styleId="4FA73401EC6A42F999303C6A02E31429">
    <w:name w:val="4FA73401EC6A42F999303C6A02E31429"/>
    <w:rsid w:val="00A14CAF"/>
  </w:style>
  <w:style w:type="paragraph" w:customStyle="1" w:styleId="E63B52F36B834FA58DCFBC34F8B2C25D">
    <w:name w:val="E63B52F36B834FA58DCFBC34F8B2C25D"/>
    <w:rsid w:val="00A14CAF"/>
  </w:style>
  <w:style w:type="paragraph" w:customStyle="1" w:styleId="BB3BA38F75A448B2887E439376A3B45F">
    <w:name w:val="BB3BA38F75A448B2887E439376A3B45F"/>
    <w:rsid w:val="00A14CAF"/>
  </w:style>
  <w:style w:type="paragraph" w:customStyle="1" w:styleId="E304FE16E38B41A098CF9C49D889FA94">
    <w:name w:val="E304FE16E38B41A098CF9C49D889FA94"/>
    <w:rsid w:val="00A14CAF"/>
  </w:style>
  <w:style w:type="paragraph" w:customStyle="1" w:styleId="EF87F608D3D14967B2A55913886FFAAC">
    <w:name w:val="EF87F608D3D14967B2A55913886FFAAC"/>
    <w:rsid w:val="00A14CAF"/>
  </w:style>
  <w:style w:type="paragraph" w:customStyle="1" w:styleId="5B2EE144CFB846AEA7CA1DAFD27397E8">
    <w:name w:val="5B2EE144CFB846AEA7CA1DAFD27397E8"/>
    <w:rsid w:val="00A14CAF"/>
  </w:style>
  <w:style w:type="paragraph" w:customStyle="1" w:styleId="2BD9F844438C41D39FC4405136123B0C">
    <w:name w:val="2BD9F844438C41D39FC4405136123B0C"/>
    <w:rsid w:val="00A14CAF"/>
  </w:style>
  <w:style w:type="paragraph" w:customStyle="1" w:styleId="D2FD880F90E443E28579E54F3CBA8B09">
    <w:name w:val="D2FD880F90E443E28579E54F3CBA8B09"/>
    <w:rsid w:val="00A14CAF"/>
  </w:style>
  <w:style w:type="paragraph" w:customStyle="1" w:styleId="88026E3B6CFF4D448C7A47F1A610FFD5">
    <w:name w:val="88026E3B6CFF4D448C7A47F1A610FFD5"/>
    <w:rsid w:val="00A14CAF"/>
  </w:style>
  <w:style w:type="paragraph" w:customStyle="1" w:styleId="79C2F8CCE91144C4948103994ACD6A19">
    <w:name w:val="79C2F8CCE91144C4948103994ACD6A19"/>
    <w:rsid w:val="00A14CAF"/>
  </w:style>
  <w:style w:type="paragraph" w:customStyle="1" w:styleId="8EECF5A10E4C4217BC3E25E7DA6CE2DC">
    <w:name w:val="8EECF5A10E4C4217BC3E25E7DA6CE2DC"/>
    <w:rsid w:val="00A14CAF"/>
  </w:style>
  <w:style w:type="paragraph" w:customStyle="1" w:styleId="7CC3E2A5D8CC4346BFC7ADF65DB8FA02">
    <w:name w:val="7CC3E2A5D8CC4346BFC7ADF65DB8FA02"/>
    <w:rsid w:val="00A14CAF"/>
  </w:style>
  <w:style w:type="paragraph" w:customStyle="1" w:styleId="CE2562801B244CA09D44A74FBB77092F">
    <w:name w:val="CE2562801B244CA09D44A74FBB77092F"/>
    <w:rsid w:val="00A14CAF"/>
  </w:style>
  <w:style w:type="paragraph" w:customStyle="1" w:styleId="79E9C55404ED43669B79F00F080D9AF0">
    <w:name w:val="79E9C55404ED43669B79F00F080D9AF0"/>
    <w:rsid w:val="00A14CAF"/>
  </w:style>
  <w:style w:type="paragraph" w:customStyle="1" w:styleId="70C49EED9DD64888BFDAE67185AD85DD">
    <w:name w:val="70C49EED9DD64888BFDAE67185AD85DD"/>
    <w:rsid w:val="00A14CAF"/>
  </w:style>
  <w:style w:type="paragraph" w:customStyle="1" w:styleId="33DD2B5F4D8B47E78372B62FEA0682DA">
    <w:name w:val="33DD2B5F4D8B47E78372B62FEA0682DA"/>
    <w:rsid w:val="00A14CAF"/>
  </w:style>
  <w:style w:type="paragraph" w:customStyle="1" w:styleId="71BD38769DC54F44A48B2B65167DF7C8">
    <w:name w:val="71BD38769DC54F44A48B2B65167DF7C8"/>
    <w:rsid w:val="00A14CAF"/>
  </w:style>
  <w:style w:type="paragraph" w:customStyle="1" w:styleId="4AE1C85A23944FD78BCBF2D254276B33">
    <w:name w:val="4AE1C85A23944FD78BCBF2D254276B33"/>
    <w:rsid w:val="00A14CAF"/>
  </w:style>
  <w:style w:type="paragraph" w:customStyle="1" w:styleId="2D8BF861BDB84B529CCA56DB2802D6FC">
    <w:name w:val="2D8BF861BDB84B529CCA56DB2802D6FC"/>
    <w:rsid w:val="00A14CAF"/>
  </w:style>
  <w:style w:type="paragraph" w:customStyle="1" w:styleId="F4A67C7D7D704A17B9A0BAFDCF6150E7">
    <w:name w:val="F4A67C7D7D704A17B9A0BAFDCF6150E7"/>
    <w:rsid w:val="00A14CAF"/>
  </w:style>
  <w:style w:type="character" w:styleId="a8">
    <w:name w:val="Hyperlink"/>
    <w:basedOn w:val="a0"/>
    <w:uiPriority w:val="99"/>
    <w:unhideWhenUsed/>
    <w:rsid w:val="00C03132"/>
    <w:rPr>
      <w:color w:val="833C0B" w:themeColor="accent2" w:themeShade="80"/>
      <w:u w:val="single"/>
    </w:rPr>
  </w:style>
  <w:style w:type="paragraph" w:customStyle="1" w:styleId="FA8B522F3F7B42279143D9347FA42A82">
    <w:name w:val="FA8B522F3F7B42279143D9347FA42A82"/>
    <w:rsid w:val="00A14CAF"/>
  </w:style>
  <w:style w:type="paragraph" w:customStyle="1" w:styleId="1CC8606032F24D86B0285EAB1F7E4180">
    <w:name w:val="1CC8606032F24D86B0285EAB1F7E4180"/>
    <w:rsid w:val="00A14CAF"/>
  </w:style>
  <w:style w:type="paragraph" w:customStyle="1" w:styleId="F97BD69AEBA341869C92A4D3DB289836">
    <w:name w:val="F97BD69AEBA341869C92A4D3DB289836"/>
    <w:rsid w:val="00A14CAF"/>
  </w:style>
  <w:style w:type="paragraph" w:customStyle="1" w:styleId="267A166A38354DADABE4F95B5CAB1B541">
    <w:name w:val="267A166A38354DADABE4F95B5CAB1B541"/>
    <w:rsid w:val="00A14CAF"/>
    <w:rPr>
      <w:rFonts w:eastAsiaTheme="minorHAnsi"/>
    </w:rPr>
  </w:style>
  <w:style w:type="paragraph" w:customStyle="1" w:styleId="2D82670F851A4A4A878320FAE7BCF07A1">
    <w:name w:val="2D82670F851A4A4A878320FAE7BCF07A1"/>
    <w:rsid w:val="00A14CAF"/>
    <w:pPr>
      <w:spacing w:after="0"/>
    </w:pPr>
    <w:rPr>
      <w:rFonts w:eastAsiaTheme="minorHAnsi"/>
    </w:rPr>
  </w:style>
  <w:style w:type="paragraph" w:customStyle="1" w:styleId="1E285B4C88BE461A97A451AB3620EA851">
    <w:name w:val="1E285B4C88BE461A97A451AB3620EA851"/>
    <w:rsid w:val="00A14CAF"/>
    <w:pPr>
      <w:spacing w:after="0"/>
    </w:pPr>
    <w:rPr>
      <w:rFonts w:eastAsiaTheme="minorHAnsi"/>
    </w:rPr>
  </w:style>
  <w:style w:type="paragraph" w:customStyle="1" w:styleId="CFAB34AAB1C54343827EF8B870DDF47F1">
    <w:name w:val="CFAB34AAB1C54343827EF8B870DDF47F1"/>
    <w:rsid w:val="00A14CAF"/>
    <w:pPr>
      <w:spacing w:after="0"/>
    </w:pPr>
    <w:rPr>
      <w:rFonts w:eastAsiaTheme="minorHAnsi"/>
    </w:rPr>
  </w:style>
  <w:style w:type="paragraph" w:customStyle="1" w:styleId="86C6B52CB01D4600A4A657011B53E3031">
    <w:name w:val="86C6B52CB01D4600A4A657011B53E3031"/>
    <w:rsid w:val="00A14CAF"/>
    <w:pPr>
      <w:spacing w:after="0"/>
    </w:pPr>
    <w:rPr>
      <w:rFonts w:eastAsiaTheme="minorHAnsi"/>
    </w:rPr>
  </w:style>
  <w:style w:type="paragraph" w:customStyle="1" w:styleId="E304FE16E38B41A098CF9C49D889FA941">
    <w:name w:val="E304FE16E38B41A098CF9C49D889FA941"/>
    <w:rsid w:val="00A14CAF"/>
    <w:pPr>
      <w:spacing w:after="0"/>
    </w:pPr>
    <w:rPr>
      <w:rFonts w:eastAsiaTheme="minorHAnsi"/>
    </w:rPr>
  </w:style>
  <w:style w:type="paragraph" w:customStyle="1" w:styleId="EF87F608D3D14967B2A55913886FFAAC1">
    <w:name w:val="EF87F608D3D14967B2A55913886FFAAC1"/>
    <w:rsid w:val="00A14CAF"/>
    <w:pPr>
      <w:spacing w:after="0"/>
    </w:pPr>
    <w:rPr>
      <w:rFonts w:eastAsiaTheme="minorHAnsi"/>
    </w:rPr>
  </w:style>
  <w:style w:type="paragraph" w:customStyle="1" w:styleId="71BD38769DC54F44A48B2B65167DF7C81">
    <w:name w:val="71BD38769DC54F44A48B2B65167DF7C8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20">
    <w:name w:val="标题 2 字符"/>
    <w:basedOn w:val="a0"/>
    <w:link w:val="2"/>
    <w:uiPriority w:val="9"/>
    <w:rsid w:val="00C03132"/>
    <w:rPr>
      <w:rFonts w:asciiTheme="majorHAnsi" w:eastAsiaTheme="majorEastAsia" w:hAnsiTheme="majorHAnsi" w:cstheme="majorBidi"/>
      <w:b/>
      <w:szCs w:val="26"/>
    </w:rPr>
  </w:style>
  <w:style w:type="paragraph" w:customStyle="1" w:styleId="4AE1C85A23944FD78BCBF2D254276B331">
    <w:name w:val="4AE1C85A23944FD78BCBF2D254276B33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4A67C7D7D704A17B9A0BAFDCF6150E71">
    <w:name w:val="F4A67C7D7D704A17B9A0BAFDCF6150E7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A8B522F3F7B42279143D9347FA42A821">
    <w:name w:val="FA8B522F3F7B42279143D9347FA42A821"/>
    <w:rsid w:val="00A14CAF"/>
    <w:rPr>
      <w:rFonts w:eastAsiaTheme="minorHAnsi"/>
    </w:rPr>
  </w:style>
  <w:style w:type="paragraph" w:customStyle="1" w:styleId="1CC8606032F24D86B0285EAB1F7E41801">
    <w:name w:val="1CC8606032F24D86B0285EAB1F7E4180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22A2164579884906A678771AE0989675">
    <w:name w:val="22A2164579884906A678771AE0989675"/>
    <w:rsid w:val="00A14CAF"/>
    <w:rPr>
      <w:rFonts w:eastAsiaTheme="minorHAnsi"/>
    </w:rPr>
  </w:style>
  <w:style w:type="paragraph" w:customStyle="1" w:styleId="ContactInfo">
    <w:name w:val="Contact Info"/>
    <w:basedOn w:val="a6"/>
    <w:qFormat/>
    <w:rsid w:val="00C03132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609C72154F5A460C9EE7BE76425C9F19">
    <w:name w:val="609C72154F5A460C9EE7BE76425C9F19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81E11C1861344AC3B285E5428797378E">
    <w:name w:val="81E11C1861344AC3B285E5428797378E"/>
    <w:rsid w:val="00A14CAF"/>
  </w:style>
  <w:style w:type="paragraph" w:customStyle="1" w:styleId="7DED38884FBD4FC2A5CE27A0B049313C">
    <w:name w:val="7DED38884FBD4FC2A5CE27A0B049313C"/>
    <w:rsid w:val="00A14CAF"/>
  </w:style>
  <w:style w:type="paragraph" w:customStyle="1" w:styleId="44CB3EE4F72040069F96D8C8D79F27D9">
    <w:name w:val="44CB3EE4F72040069F96D8C8D79F27D9"/>
    <w:rsid w:val="00A14CAF"/>
  </w:style>
  <w:style w:type="paragraph" w:customStyle="1" w:styleId="731D1045349D410B86464BF253A8DA2F">
    <w:name w:val="731D1045349D410B86464BF253A8DA2F"/>
    <w:rsid w:val="00A14CAF"/>
  </w:style>
  <w:style w:type="paragraph" w:customStyle="1" w:styleId="EFAABA3EA4A2492CB85998E66647A97B">
    <w:name w:val="EFAABA3EA4A2492CB85998E66647A97B"/>
    <w:rsid w:val="00A14CAF"/>
  </w:style>
  <w:style w:type="paragraph" w:customStyle="1" w:styleId="FD05706E98944327AFEA2A283A5E2C51">
    <w:name w:val="FD05706E98944327AFEA2A283A5E2C51"/>
    <w:rsid w:val="00A14CAF"/>
  </w:style>
  <w:style w:type="paragraph" w:customStyle="1" w:styleId="CB855EEE6BFD4F4CBE9FE4521ADBE4EE">
    <w:name w:val="CB855EEE6BFD4F4CBE9FE4521ADBE4EE"/>
    <w:rsid w:val="00A14CAF"/>
  </w:style>
  <w:style w:type="paragraph" w:customStyle="1" w:styleId="38C7F43533CD424C9F97E993A832CFC5">
    <w:name w:val="38C7F43533CD424C9F97E993A832CFC5"/>
    <w:rsid w:val="00A14CAF"/>
  </w:style>
  <w:style w:type="paragraph" w:customStyle="1" w:styleId="DBD3131F176E48FA9A21B43E168805A2">
    <w:name w:val="DBD3131F176E48FA9A21B43E168805A2"/>
    <w:rsid w:val="00A14CAF"/>
  </w:style>
  <w:style w:type="paragraph" w:customStyle="1" w:styleId="277ABF5DF58245598941549683D47F2F">
    <w:name w:val="277ABF5DF58245598941549683D47F2F"/>
    <w:rsid w:val="00A14CAF"/>
  </w:style>
  <w:style w:type="paragraph" w:customStyle="1" w:styleId="111C663A0AB54D53A0442D32BBC2A8F5">
    <w:name w:val="111C663A0AB54D53A0442D32BBC2A8F5"/>
    <w:rsid w:val="00A14CAF"/>
  </w:style>
  <w:style w:type="paragraph" w:customStyle="1" w:styleId="B3AB2EC2D71143A7A3A897ADA7814CA2">
    <w:name w:val="B3AB2EC2D71143A7A3A897ADA7814CA2"/>
    <w:rsid w:val="00A14CAF"/>
  </w:style>
  <w:style w:type="paragraph" w:customStyle="1" w:styleId="12379ABC93C4450C99DC140022E011D1">
    <w:name w:val="12379ABC93C4450C99DC140022E011D1"/>
    <w:rsid w:val="00A14CAF"/>
  </w:style>
  <w:style w:type="paragraph" w:customStyle="1" w:styleId="ECCABE6BD11A4FDD9A94E3B91E162FF4">
    <w:name w:val="ECCABE6BD11A4FDD9A94E3B91E162FF4"/>
    <w:rsid w:val="00A14CAF"/>
  </w:style>
  <w:style w:type="paragraph" w:customStyle="1" w:styleId="5EED485C240D4D36BA9C421B6A1C5F9B">
    <w:name w:val="5EED485C240D4D36BA9C421B6A1C5F9B"/>
    <w:rsid w:val="00A14CAF"/>
  </w:style>
  <w:style w:type="paragraph" w:customStyle="1" w:styleId="EE8F5C7628A845198902B318034CAED8">
    <w:name w:val="EE8F5C7628A845198902B318034CAED8"/>
    <w:rsid w:val="00A14CAF"/>
  </w:style>
  <w:style w:type="paragraph" w:customStyle="1" w:styleId="F612A35E80CE461DAC5AAF5F0648DBC6">
    <w:name w:val="F612A35E80CE461DAC5AAF5F0648DBC6"/>
    <w:rsid w:val="00A14CAF"/>
  </w:style>
  <w:style w:type="paragraph" w:customStyle="1" w:styleId="657E0923C99944D59B1E06813C14F4A2">
    <w:name w:val="657E0923C99944D59B1E06813C14F4A2"/>
    <w:rsid w:val="00A14CAF"/>
  </w:style>
  <w:style w:type="paragraph" w:customStyle="1" w:styleId="0B97BBA696924734BC5FDAF5B6F50BA0">
    <w:name w:val="0B97BBA696924734BC5FDAF5B6F50BA0"/>
    <w:rsid w:val="00A14CAF"/>
  </w:style>
  <w:style w:type="paragraph" w:customStyle="1" w:styleId="0FAC964FD8D84E58A158669F91D885FA">
    <w:name w:val="0FAC964FD8D84E58A158669F91D885FA"/>
    <w:rsid w:val="00A14CAF"/>
  </w:style>
  <w:style w:type="paragraph" w:customStyle="1" w:styleId="1921D76195224041ADE5EC224560B499">
    <w:name w:val="1921D76195224041ADE5EC224560B499"/>
    <w:rsid w:val="00A14CAF"/>
  </w:style>
  <w:style w:type="paragraph" w:customStyle="1" w:styleId="9D47D665450649EBBC12E9FFDB9454B0">
    <w:name w:val="9D47D665450649EBBC12E9FFDB9454B0"/>
    <w:rsid w:val="00A14CAF"/>
  </w:style>
  <w:style w:type="paragraph" w:customStyle="1" w:styleId="803FE40D74D74AF0A2E35F61E0D07105">
    <w:name w:val="803FE40D74D74AF0A2E35F61E0D07105"/>
    <w:rsid w:val="00A14CAF"/>
  </w:style>
  <w:style w:type="paragraph" w:customStyle="1" w:styleId="4F68968B62B840568F5EDA53E7025487">
    <w:name w:val="4F68968B62B840568F5EDA53E7025487"/>
    <w:rsid w:val="00A14CAF"/>
  </w:style>
  <w:style w:type="paragraph" w:customStyle="1" w:styleId="3CEF081428D74424BE3CCCB7A46A20E2">
    <w:name w:val="3CEF081428D74424BE3CCCB7A46A20E2"/>
    <w:rsid w:val="00A14CAF"/>
  </w:style>
  <w:style w:type="paragraph" w:customStyle="1" w:styleId="EFCE53342EBE4BEE826E1438AC7FA903">
    <w:name w:val="EFCE53342EBE4BEE826E1438AC7FA903"/>
    <w:rsid w:val="00A14CAF"/>
  </w:style>
  <w:style w:type="paragraph" w:customStyle="1" w:styleId="3EC4D4950C7D4BFAB2A28F254AAA2BFB">
    <w:name w:val="3EC4D4950C7D4BFAB2A28F254AAA2BFB"/>
    <w:rsid w:val="00A14CAF"/>
  </w:style>
  <w:style w:type="paragraph" w:customStyle="1" w:styleId="241AACC7BAA44261B43F4807F1A31F6E">
    <w:name w:val="241AACC7BAA44261B43F4807F1A31F6E"/>
    <w:rsid w:val="00A14CAF"/>
  </w:style>
  <w:style w:type="paragraph" w:customStyle="1" w:styleId="51ACB267DED6494FBB3FF8EEE523DEE3">
    <w:name w:val="51ACB267DED6494FBB3FF8EEE523DEE3"/>
    <w:rsid w:val="00A14CAF"/>
  </w:style>
  <w:style w:type="paragraph" w:customStyle="1" w:styleId="C8404D858E794B62AE9B15961CF6001C">
    <w:name w:val="C8404D858E794B62AE9B15961CF6001C"/>
    <w:rsid w:val="00A14CAF"/>
  </w:style>
  <w:style w:type="paragraph" w:customStyle="1" w:styleId="50AE023A2DB44D84B41F56E1C148BFC7">
    <w:name w:val="50AE023A2DB44D84B41F56E1C148BFC7"/>
    <w:rsid w:val="00A14CAF"/>
  </w:style>
  <w:style w:type="paragraph" w:customStyle="1" w:styleId="0CFAE40BBF224C6DBC5E52FED972EC9D">
    <w:name w:val="0CFAE40BBF224C6DBC5E52FED972EC9D"/>
    <w:rsid w:val="00A14CAF"/>
  </w:style>
  <w:style w:type="paragraph" w:customStyle="1" w:styleId="4830172755884561A422CA73CB922D94">
    <w:name w:val="4830172755884561A422CA73CB922D94"/>
    <w:rsid w:val="00A14CAF"/>
  </w:style>
  <w:style w:type="paragraph" w:customStyle="1" w:styleId="7D97F7AF9140452FB906FA04A3E54BA4">
    <w:name w:val="7D97F7AF9140452FB906FA04A3E54BA4"/>
    <w:rsid w:val="00A14CAF"/>
  </w:style>
  <w:style w:type="paragraph" w:customStyle="1" w:styleId="C50C02321DAD4153B7AD789A03AE4A47">
    <w:name w:val="C50C02321DAD4153B7AD789A03AE4A47"/>
    <w:rsid w:val="00A14CAF"/>
  </w:style>
  <w:style w:type="paragraph" w:customStyle="1" w:styleId="55546E4AF9E344998549E94C9C4D3952">
    <w:name w:val="55546E4AF9E344998549E94C9C4D3952"/>
    <w:rsid w:val="00A14CAF"/>
  </w:style>
  <w:style w:type="paragraph" w:customStyle="1" w:styleId="E4D7422C7B7B43F5B7435A98D45185B6">
    <w:name w:val="E4D7422C7B7B43F5B7435A98D45185B6"/>
    <w:rsid w:val="00A14CAF"/>
  </w:style>
  <w:style w:type="paragraph" w:customStyle="1" w:styleId="2557B9A1DC5E4B5BB0147612254271D9">
    <w:name w:val="2557B9A1DC5E4B5BB0147612254271D9"/>
    <w:rsid w:val="00A14CAF"/>
  </w:style>
  <w:style w:type="paragraph" w:customStyle="1" w:styleId="F1352C0A9E93409384A0B37A99661DB7">
    <w:name w:val="F1352C0A9E93409384A0B37A99661DB7"/>
    <w:rsid w:val="00A14CAF"/>
  </w:style>
  <w:style w:type="paragraph" w:customStyle="1" w:styleId="C843C1C00AFC4827A1729AB6C41B45AC">
    <w:name w:val="C843C1C00AFC4827A1729AB6C41B45AC"/>
    <w:rsid w:val="00A14CAF"/>
  </w:style>
  <w:style w:type="paragraph" w:customStyle="1" w:styleId="82EEA2A7A5A34161B24ECB182AF4ABE2">
    <w:name w:val="82EEA2A7A5A34161B24ECB182AF4ABE2"/>
    <w:rsid w:val="00A14CAF"/>
  </w:style>
  <w:style w:type="paragraph" w:customStyle="1" w:styleId="532476207260454C9B1EC33BBA2E40E4">
    <w:name w:val="532476207260454C9B1EC33BBA2E40E4"/>
    <w:rsid w:val="00A14CAF"/>
  </w:style>
  <w:style w:type="paragraph" w:customStyle="1" w:styleId="ECCEC5BE7AD04B96913EA681F20DC84A">
    <w:name w:val="ECCEC5BE7AD04B96913EA681F20DC84A"/>
    <w:rsid w:val="00A14CAF"/>
  </w:style>
  <w:style w:type="paragraph" w:customStyle="1" w:styleId="A05DD89DE3C842D699307EDEA440B2C8">
    <w:name w:val="A05DD89DE3C842D699307EDEA440B2C8"/>
    <w:rsid w:val="00A14CAF"/>
  </w:style>
  <w:style w:type="paragraph" w:customStyle="1" w:styleId="F3D4E63899C243088E06D71AC882AC2D">
    <w:name w:val="F3D4E63899C243088E06D71AC882AC2D"/>
    <w:rsid w:val="00A14CAF"/>
  </w:style>
  <w:style w:type="paragraph" w:customStyle="1" w:styleId="22053E5C3F184268B9A9A58CF2144B88">
    <w:name w:val="22053E5C3F184268B9A9A58CF2144B88"/>
    <w:rsid w:val="00A14CAF"/>
  </w:style>
  <w:style w:type="paragraph" w:customStyle="1" w:styleId="0B0F6A201B1146BEB170367325F656B1">
    <w:name w:val="0B0F6A201B1146BEB170367325F656B1"/>
    <w:rsid w:val="00A14CAF"/>
  </w:style>
  <w:style w:type="paragraph" w:customStyle="1" w:styleId="56F34315D31D4369AE08C9A128A93C52">
    <w:name w:val="56F34315D31D4369AE08C9A128A93C52"/>
    <w:rsid w:val="00A14CAF"/>
  </w:style>
  <w:style w:type="paragraph" w:customStyle="1" w:styleId="AD2048D5198F4923BCDF32E36E4850F4">
    <w:name w:val="AD2048D5198F4923BCDF32E36E4850F4"/>
    <w:rsid w:val="00A14CAF"/>
  </w:style>
  <w:style w:type="paragraph" w:customStyle="1" w:styleId="8E39AE934EBF41BA9F2CBC186245D93A">
    <w:name w:val="8E39AE934EBF41BA9F2CBC186245D93A"/>
    <w:rsid w:val="00A14CAF"/>
  </w:style>
  <w:style w:type="paragraph" w:customStyle="1" w:styleId="85AB5723767D4437831ECDDD77226AE9">
    <w:name w:val="85AB5723767D4437831ECDDD77226AE9"/>
    <w:rsid w:val="00A14CAF"/>
  </w:style>
  <w:style w:type="paragraph" w:customStyle="1" w:styleId="CE2ADEF781064D71A5209F4827DA7475">
    <w:name w:val="CE2ADEF781064D71A5209F4827DA7475"/>
    <w:rsid w:val="00A14CAF"/>
  </w:style>
  <w:style w:type="paragraph" w:customStyle="1" w:styleId="DC3D54B21FF2425DAF23164776099DA4">
    <w:name w:val="DC3D54B21FF2425DAF23164776099DA4"/>
    <w:rsid w:val="00A14CAF"/>
  </w:style>
  <w:style w:type="paragraph" w:customStyle="1" w:styleId="4B18A12675A64A1DADEB08AA0624E689">
    <w:name w:val="4B18A12675A64A1DADEB08AA0624E689"/>
    <w:rsid w:val="00A14CAF"/>
  </w:style>
  <w:style w:type="paragraph" w:customStyle="1" w:styleId="6532A6AEDE1945388FAF707A91856FE9">
    <w:name w:val="6532A6AEDE1945388FAF707A91856FE9"/>
    <w:rsid w:val="00A14CAF"/>
  </w:style>
  <w:style w:type="paragraph" w:customStyle="1" w:styleId="880C8A84A8EF497197B3102955115D82">
    <w:name w:val="880C8A84A8EF497197B3102955115D82"/>
    <w:rsid w:val="00A14CAF"/>
  </w:style>
  <w:style w:type="paragraph" w:customStyle="1" w:styleId="8946CD9025574D0C968E8578C96BDA7A">
    <w:name w:val="8946CD9025574D0C968E8578C96BDA7A"/>
    <w:rsid w:val="00A14CAF"/>
  </w:style>
  <w:style w:type="paragraph" w:customStyle="1" w:styleId="90FE43D0CEDB4D929F0ABA09AA3A3376">
    <w:name w:val="90FE43D0CEDB4D929F0ABA09AA3A3376"/>
    <w:rsid w:val="00A14CAF"/>
  </w:style>
  <w:style w:type="paragraph" w:customStyle="1" w:styleId="4AD696C891AA4EEEA829450AA8E43623">
    <w:name w:val="4AD696C891AA4EEEA829450AA8E43623"/>
    <w:rsid w:val="00A14CAF"/>
  </w:style>
  <w:style w:type="paragraph" w:customStyle="1" w:styleId="CD2AA71DF3FB4668ACADB06B3D8E2298">
    <w:name w:val="CD2AA71DF3FB4668ACADB06B3D8E2298"/>
    <w:rsid w:val="00A14CAF"/>
  </w:style>
  <w:style w:type="paragraph" w:customStyle="1" w:styleId="31423FDC0CCF4CDD9C3616ED27075D2D">
    <w:name w:val="31423FDC0CCF4CDD9C3616ED27075D2D"/>
    <w:rsid w:val="00A14CAF"/>
  </w:style>
  <w:style w:type="paragraph" w:customStyle="1" w:styleId="6111E6978E524DC585B1F301E8077AFB">
    <w:name w:val="6111E6978E524DC585B1F301E8077AFB"/>
    <w:rsid w:val="00A14CAF"/>
  </w:style>
  <w:style w:type="paragraph" w:customStyle="1" w:styleId="9B9318FAED154156B4469F39BD3364AF">
    <w:name w:val="9B9318FAED154156B4469F39BD3364AF"/>
    <w:rsid w:val="00A14CAF"/>
  </w:style>
  <w:style w:type="paragraph" w:customStyle="1" w:styleId="D30315D98DA44DBBA04A42F03CC79EBF">
    <w:name w:val="D30315D98DA44DBBA04A42F03CC79EBF"/>
    <w:rsid w:val="00A14CAF"/>
  </w:style>
  <w:style w:type="paragraph" w:customStyle="1" w:styleId="22E2DA23412543BE98C79BE3DD6E2B6B">
    <w:name w:val="22E2DA23412543BE98C79BE3DD6E2B6B"/>
    <w:rsid w:val="00A14CAF"/>
  </w:style>
  <w:style w:type="paragraph" w:customStyle="1" w:styleId="76AB458803584F6585FEBF78BDBCC8D7">
    <w:name w:val="76AB458803584F6585FEBF78BDBCC8D7"/>
    <w:rsid w:val="00A14CAF"/>
  </w:style>
  <w:style w:type="paragraph" w:customStyle="1" w:styleId="A4A6F3373EA14F5C8BCB05144FF2B701">
    <w:name w:val="A4A6F3373EA14F5C8BCB05144FF2B701"/>
    <w:rsid w:val="00A14CAF"/>
  </w:style>
  <w:style w:type="paragraph" w:customStyle="1" w:styleId="21EAFF9BB12949FEBFD73BD3614EA2CE">
    <w:name w:val="21EAFF9BB12949FEBFD73BD3614EA2CE"/>
    <w:rsid w:val="00A14CAF"/>
  </w:style>
  <w:style w:type="paragraph" w:customStyle="1" w:styleId="6F83A4D1A01D4313B91B050B62CC2BBD">
    <w:name w:val="6F83A4D1A01D4313B91B050B62CC2BBD"/>
    <w:rsid w:val="00A14CAF"/>
  </w:style>
  <w:style w:type="paragraph" w:customStyle="1" w:styleId="D5824C0B42AE47D78D17872AFF32E216">
    <w:name w:val="D5824C0B42AE47D78D17872AFF32E216"/>
    <w:rsid w:val="00A14CAF"/>
  </w:style>
  <w:style w:type="paragraph" w:customStyle="1" w:styleId="AB747BE63B434023B07069627C6EA73F">
    <w:name w:val="AB747BE63B434023B07069627C6EA73F"/>
    <w:rsid w:val="00A14CAF"/>
  </w:style>
  <w:style w:type="paragraph" w:customStyle="1" w:styleId="C581B9C7B76449ABBE93019214518222">
    <w:name w:val="C581B9C7B76449ABBE93019214518222"/>
    <w:rsid w:val="00A14CAF"/>
  </w:style>
  <w:style w:type="paragraph" w:customStyle="1" w:styleId="2557B9A1DC5E4B5BB0147612254271D91">
    <w:name w:val="2557B9A1DC5E4B5BB0147612254271D91"/>
    <w:rsid w:val="00A14CAF"/>
    <w:rPr>
      <w:rFonts w:eastAsiaTheme="minorHAnsi"/>
    </w:rPr>
  </w:style>
  <w:style w:type="paragraph" w:customStyle="1" w:styleId="82EEA2A7A5A34161B24ECB182AF4ABE21">
    <w:name w:val="82EEA2A7A5A34161B24ECB182AF4ABE21"/>
    <w:rsid w:val="00A14CAF"/>
    <w:pPr>
      <w:spacing w:after="0"/>
    </w:pPr>
    <w:rPr>
      <w:rFonts w:eastAsiaTheme="minorHAnsi"/>
    </w:rPr>
  </w:style>
  <w:style w:type="paragraph" w:customStyle="1" w:styleId="532476207260454C9B1EC33BBA2E40E41">
    <w:name w:val="532476207260454C9B1EC33BBA2E40E41"/>
    <w:rsid w:val="00A14CAF"/>
    <w:pPr>
      <w:spacing w:after="0"/>
    </w:pPr>
    <w:rPr>
      <w:rFonts w:eastAsiaTheme="minorHAnsi"/>
    </w:rPr>
  </w:style>
  <w:style w:type="paragraph" w:customStyle="1" w:styleId="22053E5C3F184268B9A9A58CF2144B881">
    <w:name w:val="22053E5C3F184268B9A9A58CF2144B881"/>
    <w:rsid w:val="00A14CAF"/>
    <w:pPr>
      <w:spacing w:after="0"/>
    </w:pPr>
    <w:rPr>
      <w:rFonts w:eastAsiaTheme="minorHAnsi"/>
    </w:rPr>
  </w:style>
  <w:style w:type="paragraph" w:customStyle="1" w:styleId="0B0F6A201B1146BEB170367325F656B11">
    <w:name w:val="0B0F6A201B1146BEB170367325F656B11"/>
    <w:rsid w:val="00A14CAF"/>
    <w:pPr>
      <w:spacing w:after="0"/>
    </w:pPr>
    <w:rPr>
      <w:rFonts w:eastAsiaTheme="minorHAnsi"/>
    </w:rPr>
  </w:style>
  <w:style w:type="paragraph" w:customStyle="1" w:styleId="85AB5723767D4437831ECDDD77226AE91">
    <w:name w:val="85AB5723767D4437831ECDDD77226AE91"/>
    <w:rsid w:val="00A14CAF"/>
    <w:pPr>
      <w:spacing w:after="0"/>
    </w:pPr>
    <w:rPr>
      <w:rFonts w:eastAsiaTheme="minorHAnsi"/>
    </w:rPr>
  </w:style>
  <w:style w:type="paragraph" w:customStyle="1" w:styleId="CE2ADEF781064D71A5209F4827DA74751">
    <w:name w:val="CE2ADEF781064D71A5209F4827DA74751"/>
    <w:rsid w:val="00A14CAF"/>
    <w:pPr>
      <w:spacing w:after="0"/>
    </w:pPr>
    <w:rPr>
      <w:rFonts w:eastAsiaTheme="minorHAnsi"/>
    </w:rPr>
  </w:style>
  <w:style w:type="paragraph" w:customStyle="1" w:styleId="D30315D98DA44DBBA04A42F03CC79EBF1">
    <w:name w:val="D30315D98DA44DBBA04A42F03CC79EBF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22E2DA23412543BE98C79BE3DD6E2B6B1">
    <w:name w:val="22E2DA23412543BE98C79BE3DD6E2B6B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A4A6F3373EA14F5C8BCB05144FF2B7011">
    <w:name w:val="A4A6F3373EA14F5C8BCB05144FF2B701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21EAFF9BB12949FEBFD73BD3614EA2CE1">
    <w:name w:val="21EAFF9BB12949FEBFD73BD3614EA2CE1"/>
    <w:rsid w:val="00A14CAF"/>
    <w:rPr>
      <w:rFonts w:eastAsiaTheme="minorHAnsi"/>
    </w:rPr>
  </w:style>
  <w:style w:type="paragraph" w:customStyle="1" w:styleId="6F83A4D1A01D4313B91B050B62CC2BBD1">
    <w:name w:val="6F83A4D1A01D4313B91B050B62CC2BBD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AB747BE63B434023B07069627C6EA73F1">
    <w:name w:val="AB747BE63B434023B07069627C6EA73F1"/>
    <w:rsid w:val="00A14CAF"/>
    <w:rPr>
      <w:rFonts w:eastAsiaTheme="minorHAnsi"/>
    </w:rPr>
  </w:style>
  <w:style w:type="paragraph" w:customStyle="1" w:styleId="C581B9C7B76449ABBE930192145182221">
    <w:name w:val="C581B9C7B76449ABBE930192145182221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42FF4D1F74D74FDEB8BB4996FD5A67A5">
    <w:name w:val="42FF4D1F74D74FDEB8BB4996FD5A67A5"/>
    <w:rsid w:val="00A14CAF"/>
    <w:rPr>
      <w:rFonts w:eastAsiaTheme="minorHAnsi"/>
    </w:rPr>
  </w:style>
  <w:style w:type="paragraph" w:customStyle="1" w:styleId="30F14FF73804477B8256FF2003F12585">
    <w:name w:val="30F14FF73804477B8256FF2003F12585"/>
    <w:rsid w:val="00A14CAF"/>
  </w:style>
  <w:style w:type="paragraph" w:customStyle="1" w:styleId="8268CA191CD545EFA084C250A63E7757">
    <w:name w:val="8268CA191CD545EFA084C250A63E7757"/>
    <w:rsid w:val="00A14CAF"/>
  </w:style>
  <w:style w:type="paragraph" w:customStyle="1" w:styleId="6D44CF8C63AC4B0A907324A5C191A576">
    <w:name w:val="6D44CF8C63AC4B0A907324A5C191A576"/>
    <w:rsid w:val="00A14CAF"/>
  </w:style>
  <w:style w:type="paragraph" w:customStyle="1" w:styleId="DF66785027B84C2292B5A030597736EB">
    <w:name w:val="DF66785027B84C2292B5A030597736EB"/>
    <w:rsid w:val="00A14CAF"/>
  </w:style>
  <w:style w:type="paragraph" w:customStyle="1" w:styleId="0DDD2DC9C7DC45A8A719465572E1AAE8">
    <w:name w:val="0DDD2DC9C7DC45A8A719465572E1AAE8"/>
    <w:rsid w:val="00A14CAF"/>
  </w:style>
  <w:style w:type="paragraph" w:customStyle="1" w:styleId="1B3752F8EE464F6D8294C381972A9922">
    <w:name w:val="1B3752F8EE464F6D8294C381972A9922"/>
    <w:rsid w:val="00A14CAF"/>
  </w:style>
  <w:style w:type="paragraph" w:customStyle="1" w:styleId="89658FB912D14FA29FEDA74EBFCF8595">
    <w:name w:val="89658FB912D14FA29FEDA74EBFCF8595"/>
    <w:rsid w:val="00A14CAF"/>
  </w:style>
  <w:style w:type="paragraph" w:customStyle="1" w:styleId="F0AE420AA31F4A9CA7CFC0BB134FFDB4">
    <w:name w:val="F0AE420AA31F4A9CA7CFC0BB134FFDB4"/>
    <w:rsid w:val="00A14CAF"/>
  </w:style>
  <w:style w:type="paragraph" w:customStyle="1" w:styleId="12FFF26259E34EE0BD4EB6F9B48FC7EC">
    <w:name w:val="12FFF26259E34EE0BD4EB6F9B48FC7EC"/>
    <w:rsid w:val="00A14CAF"/>
  </w:style>
  <w:style w:type="paragraph" w:customStyle="1" w:styleId="340C9D86FD76465A8DE1B496E685527E">
    <w:name w:val="340C9D86FD76465A8DE1B496E685527E"/>
    <w:rsid w:val="00A14CAF"/>
  </w:style>
  <w:style w:type="paragraph" w:customStyle="1" w:styleId="5A24252614574FEAAE7A53EFC4317BB1">
    <w:name w:val="5A24252614574FEAAE7A53EFC4317BB1"/>
    <w:rsid w:val="00A14CAF"/>
  </w:style>
  <w:style w:type="paragraph" w:customStyle="1" w:styleId="7E37A4BF6A764A3EA6F1DBF8D06708FF">
    <w:name w:val="7E37A4BF6A764A3EA6F1DBF8D06708FF"/>
    <w:rsid w:val="00A14CAF"/>
  </w:style>
  <w:style w:type="paragraph" w:customStyle="1" w:styleId="84BEABE9DAEA456F87F00400FFABD4B6">
    <w:name w:val="84BEABE9DAEA456F87F00400FFABD4B6"/>
    <w:rsid w:val="00A14CAF"/>
  </w:style>
  <w:style w:type="paragraph" w:customStyle="1" w:styleId="B7FD51E3D8764DBEA33AE46AA7F93229">
    <w:name w:val="B7FD51E3D8764DBEA33AE46AA7F93229"/>
    <w:rsid w:val="00A14CAF"/>
  </w:style>
  <w:style w:type="paragraph" w:customStyle="1" w:styleId="E4A8C58E81BB402EB68B5F27645769C1">
    <w:name w:val="E4A8C58E81BB402EB68B5F27645769C1"/>
    <w:rsid w:val="00A14CAF"/>
  </w:style>
  <w:style w:type="paragraph" w:customStyle="1" w:styleId="2184520E05E748719036672841205229">
    <w:name w:val="2184520E05E748719036672841205229"/>
    <w:rsid w:val="00A14CAF"/>
  </w:style>
  <w:style w:type="paragraph" w:customStyle="1" w:styleId="6A1E18014AEB4D96AC39CD1E035091AA">
    <w:name w:val="6A1E18014AEB4D96AC39CD1E035091AA"/>
    <w:rsid w:val="00A14CAF"/>
  </w:style>
  <w:style w:type="paragraph" w:customStyle="1" w:styleId="39D3390DA58249A8B560F09C2FE8A312">
    <w:name w:val="39D3390DA58249A8B560F09C2FE8A312"/>
    <w:rsid w:val="00A14CAF"/>
  </w:style>
  <w:style w:type="paragraph" w:customStyle="1" w:styleId="C6916240B4034BE9913189B7708279CD">
    <w:name w:val="C6916240B4034BE9913189B7708279CD"/>
    <w:rsid w:val="00A14CAF"/>
  </w:style>
  <w:style w:type="paragraph" w:customStyle="1" w:styleId="E18B2E354D664BA9A0382DEEE650381B">
    <w:name w:val="E18B2E354D664BA9A0382DEEE650381B"/>
    <w:rsid w:val="00A14CAF"/>
  </w:style>
  <w:style w:type="paragraph" w:customStyle="1" w:styleId="44E89A4893A44BA7B75C10F36A80D62E">
    <w:name w:val="44E89A4893A44BA7B75C10F36A80D62E"/>
    <w:rsid w:val="00A14CAF"/>
  </w:style>
  <w:style w:type="paragraph" w:customStyle="1" w:styleId="084FD88516EB47759D4AFC6F5D81D113">
    <w:name w:val="084FD88516EB47759D4AFC6F5D81D113"/>
    <w:rsid w:val="00A14CAF"/>
  </w:style>
  <w:style w:type="paragraph" w:customStyle="1" w:styleId="7E155765AC15490F80AC408EF492D591">
    <w:name w:val="7E155765AC15490F80AC408EF492D591"/>
    <w:rsid w:val="00A14CAF"/>
  </w:style>
  <w:style w:type="paragraph" w:customStyle="1" w:styleId="C5B674A9DE19454381C5D35CCB62DFB0">
    <w:name w:val="C5B674A9DE19454381C5D35CCB62DFB0"/>
    <w:rsid w:val="00A14CAF"/>
  </w:style>
  <w:style w:type="paragraph" w:customStyle="1" w:styleId="5AFF87D6ECDA42259EDD248BA4A7A68D">
    <w:name w:val="5AFF87D6ECDA42259EDD248BA4A7A68D"/>
    <w:rsid w:val="00A14CAF"/>
  </w:style>
  <w:style w:type="paragraph" w:customStyle="1" w:styleId="9AB2383B122D4B5CA44E0BE0FCECE97C">
    <w:name w:val="9AB2383B122D4B5CA44E0BE0FCECE97C"/>
    <w:rsid w:val="00A14CAF"/>
  </w:style>
  <w:style w:type="paragraph" w:customStyle="1" w:styleId="89F97B6C68764A5FBF0947848FBEE288">
    <w:name w:val="89F97B6C68764A5FBF0947848FBEE288"/>
    <w:rsid w:val="00A14CAF"/>
  </w:style>
  <w:style w:type="paragraph" w:customStyle="1" w:styleId="6DF696D3C5CF4697B2851AF936723C2D">
    <w:name w:val="6DF696D3C5CF4697B2851AF936723C2D"/>
    <w:rsid w:val="00A14CAF"/>
  </w:style>
  <w:style w:type="paragraph" w:customStyle="1" w:styleId="479A41EF2D6742DF806F04A31963187E">
    <w:name w:val="479A41EF2D6742DF806F04A31963187E"/>
    <w:rsid w:val="00A14CAF"/>
  </w:style>
  <w:style w:type="paragraph" w:customStyle="1" w:styleId="0B5E76E831C741BA8AD5C73F8EDBA75E">
    <w:name w:val="0B5E76E831C741BA8AD5C73F8EDBA75E"/>
    <w:rsid w:val="00A14CAF"/>
  </w:style>
  <w:style w:type="paragraph" w:customStyle="1" w:styleId="D6D1D331847F4B059999E614CA7010DC">
    <w:name w:val="D6D1D331847F4B059999E614CA7010DC"/>
    <w:rsid w:val="00A14CAF"/>
  </w:style>
  <w:style w:type="paragraph" w:customStyle="1" w:styleId="93499E5DE50A421F8B115EE45D223A71">
    <w:name w:val="93499E5DE50A421F8B115EE45D223A71"/>
    <w:rsid w:val="00A14CAF"/>
  </w:style>
  <w:style w:type="paragraph" w:customStyle="1" w:styleId="30E03EF079624F24A89AC2B8294BF8AE">
    <w:name w:val="30E03EF079624F24A89AC2B8294BF8AE"/>
    <w:rsid w:val="00A14CAF"/>
  </w:style>
  <w:style w:type="paragraph" w:customStyle="1" w:styleId="5588F240E06946C89454CACA4B85D8A5">
    <w:name w:val="5588F240E06946C89454CACA4B85D8A5"/>
    <w:rsid w:val="00A14CAF"/>
  </w:style>
  <w:style w:type="paragraph" w:customStyle="1" w:styleId="E120B802C73341C782308AECB9CD570A">
    <w:name w:val="E120B802C73341C782308AECB9CD570A"/>
    <w:rsid w:val="00A14CAF"/>
  </w:style>
  <w:style w:type="paragraph" w:customStyle="1" w:styleId="2FE95D648E204485927011349A810245">
    <w:name w:val="2FE95D648E204485927011349A810245"/>
    <w:rsid w:val="00A14CAF"/>
  </w:style>
  <w:style w:type="paragraph" w:customStyle="1" w:styleId="469C94D65F8447C981ECDA03C407AF87">
    <w:name w:val="469C94D65F8447C981ECDA03C407AF87"/>
    <w:rsid w:val="00A14CAF"/>
  </w:style>
  <w:style w:type="paragraph" w:customStyle="1" w:styleId="63A0724AAF7042FAA3955C809568EAB9">
    <w:name w:val="63A0724AAF7042FAA3955C809568EAB9"/>
    <w:rsid w:val="00A14CAF"/>
  </w:style>
  <w:style w:type="paragraph" w:customStyle="1" w:styleId="3F8985F97C1E4C1296ED31D38E777944">
    <w:name w:val="3F8985F97C1E4C1296ED31D38E777944"/>
    <w:rsid w:val="00A14CAF"/>
  </w:style>
  <w:style w:type="paragraph" w:customStyle="1" w:styleId="D7A49CBA53CB486DAEE7FF7AD167C48A">
    <w:name w:val="D7A49CBA53CB486DAEE7FF7AD167C48A"/>
    <w:rsid w:val="00A14CAF"/>
  </w:style>
  <w:style w:type="paragraph" w:customStyle="1" w:styleId="4684D57571314CE4A11215AD1F4314E5">
    <w:name w:val="4684D57571314CE4A11215AD1F4314E5"/>
    <w:rsid w:val="00A14CAF"/>
  </w:style>
  <w:style w:type="paragraph" w:customStyle="1" w:styleId="BC58B3D57D164ABDBE7E2E4B053C2CBF">
    <w:name w:val="BC58B3D57D164ABDBE7E2E4B053C2CBF"/>
    <w:rsid w:val="00A14CAF"/>
  </w:style>
  <w:style w:type="paragraph" w:customStyle="1" w:styleId="86230E6E5433413097D06429871B2640">
    <w:name w:val="86230E6E5433413097D06429871B2640"/>
    <w:rsid w:val="00A14CAF"/>
  </w:style>
  <w:style w:type="paragraph" w:customStyle="1" w:styleId="ED48D7E57B29476E8C8332AAC8FD1E3D">
    <w:name w:val="ED48D7E57B29476E8C8332AAC8FD1E3D"/>
    <w:rsid w:val="00A14CAF"/>
  </w:style>
  <w:style w:type="paragraph" w:customStyle="1" w:styleId="AA4DA1105CD9486E8986D0BE5F6A7F08">
    <w:name w:val="AA4DA1105CD9486E8986D0BE5F6A7F08"/>
    <w:rsid w:val="00A14CAF"/>
  </w:style>
  <w:style w:type="paragraph" w:customStyle="1" w:styleId="85A2C59E1BEE4620830CA16579C92C1D">
    <w:name w:val="85A2C59E1BEE4620830CA16579C92C1D"/>
    <w:rsid w:val="00A14CAF"/>
  </w:style>
  <w:style w:type="paragraph" w:customStyle="1" w:styleId="CC2B9A9B2CF847758590B2F8C9855971">
    <w:name w:val="CC2B9A9B2CF847758590B2F8C9855971"/>
    <w:rsid w:val="00A14CAF"/>
  </w:style>
  <w:style w:type="paragraph" w:customStyle="1" w:styleId="0B6F15210E3F48ACA0B8BBB1B7BD00A7">
    <w:name w:val="0B6F15210E3F48ACA0B8BBB1B7BD00A7"/>
    <w:rsid w:val="00A14CAF"/>
  </w:style>
  <w:style w:type="paragraph" w:customStyle="1" w:styleId="7C94D4C8C92046338472F66C693E079A">
    <w:name w:val="7C94D4C8C92046338472F66C693E079A"/>
    <w:rsid w:val="00A14CAF"/>
  </w:style>
  <w:style w:type="paragraph" w:customStyle="1" w:styleId="1E18ECE7B1FF44DA8161BBB06E621EEA">
    <w:name w:val="1E18ECE7B1FF44DA8161BBB06E621EEA"/>
    <w:rsid w:val="00A14CAF"/>
  </w:style>
  <w:style w:type="paragraph" w:customStyle="1" w:styleId="93D2C35B89864FF39CEF335F6DD32C48">
    <w:name w:val="93D2C35B89864FF39CEF335F6DD32C48"/>
    <w:rsid w:val="00A14CAF"/>
  </w:style>
  <w:style w:type="paragraph" w:customStyle="1" w:styleId="4715590BC9614DA795EDD2E9973B68C5">
    <w:name w:val="4715590BC9614DA795EDD2E9973B68C5"/>
    <w:rsid w:val="00A14CAF"/>
  </w:style>
  <w:style w:type="paragraph" w:customStyle="1" w:styleId="82173316C72742409CC9C08EB03B7A2D">
    <w:name w:val="82173316C72742409CC9C08EB03B7A2D"/>
    <w:rsid w:val="00A14CAF"/>
  </w:style>
  <w:style w:type="paragraph" w:customStyle="1" w:styleId="8DFD2375734B4D179C4543AC7E0BB822">
    <w:name w:val="8DFD2375734B4D179C4543AC7E0BB822"/>
    <w:rsid w:val="00A14CAF"/>
  </w:style>
  <w:style w:type="paragraph" w:customStyle="1" w:styleId="B562D88FF212446BA8CA98FD41E569A8">
    <w:name w:val="B562D88FF212446BA8CA98FD41E569A8"/>
    <w:rsid w:val="00A14CAF"/>
  </w:style>
  <w:style w:type="paragraph" w:customStyle="1" w:styleId="5FB2C9EFFEFE4EB19DA257C4F37B0E6F">
    <w:name w:val="5FB2C9EFFEFE4EB19DA257C4F37B0E6F"/>
    <w:rsid w:val="00A14CAF"/>
  </w:style>
  <w:style w:type="paragraph" w:customStyle="1" w:styleId="12AFE2627020455CAD23A5FFA045D856">
    <w:name w:val="12AFE2627020455CAD23A5FFA045D856"/>
    <w:rsid w:val="00A14CAF"/>
  </w:style>
  <w:style w:type="paragraph" w:customStyle="1" w:styleId="8523F622B69546DDAA0EA9CF9E130959">
    <w:name w:val="8523F622B69546DDAA0EA9CF9E130959"/>
    <w:rsid w:val="00A14CAF"/>
  </w:style>
  <w:style w:type="paragraph" w:customStyle="1" w:styleId="6BDF5AAE5C234CCCBBABE3C7EFB91F14">
    <w:name w:val="6BDF5AAE5C234CCCBBABE3C7EFB91F14"/>
    <w:rsid w:val="00A14CAF"/>
  </w:style>
  <w:style w:type="paragraph" w:customStyle="1" w:styleId="ED673865D14C4CD1B57738C948015410">
    <w:name w:val="ED673865D14C4CD1B57738C948015410"/>
    <w:rsid w:val="00A14CAF"/>
  </w:style>
  <w:style w:type="paragraph" w:customStyle="1" w:styleId="E3A3E71B15F6471F9D663FC58C758D4A">
    <w:name w:val="E3A3E71B15F6471F9D663FC58C758D4A"/>
    <w:rsid w:val="00A14CAF"/>
  </w:style>
  <w:style w:type="paragraph" w:customStyle="1" w:styleId="07402352D7E042028F3FFB9567FB3E72">
    <w:name w:val="07402352D7E042028F3FFB9567FB3E72"/>
    <w:rsid w:val="00A14CAF"/>
  </w:style>
  <w:style w:type="paragraph" w:customStyle="1" w:styleId="866FC828B0E04A5091BF683AA0BC8662">
    <w:name w:val="866FC828B0E04A5091BF683AA0BC8662"/>
    <w:rsid w:val="00A14CAF"/>
  </w:style>
  <w:style w:type="paragraph" w:customStyle="1" w:styleId="6BBBBC4C13CF4D6586FD3969F2B70B37">
    <w:name w:val="6BBBBC4C13CF4D6586FD3969F2B70B37"/>
    <w:rsid w:val="00A14CAF"/>
  </w:style>
  <w:style w:type="paragraph" w:customStyle="1" w:styleId="CC3F6503A4F14737A233B629682558B3">
    <w:name w:val="CC3F6503A4F14737A233B629682558B3"/>
    <w:rsid w:val="00A14CAF"/>
  </w:style>
  <w:style w:type="paragraph" w:customStyle="1" w:styleId="8C7790D0B29B4FA3BE0CC494AEA25A73">
    <w:name w:val="8C7790D0B29B4FA3BE0CC494AEA25A73"/>
    <w:rsid w:val="00A14CAF"/>
  </w:style>
  <w:style w:type="paragraph" w:customStyle="1" w:styleId="E162E884FACE47D9BA5DEA4D7FCAE257">
    <w:name w:val="E162E884FACE47D9BA5DEA4D7FCAE257"/>
    <w:rsid w:val="00A14CAF"/>
  </w:style>
  <w:style w:type="paragraph" w:customStyle="1" w:styleId="F69796EC1C084BE49F5D4A4D503B3738">
    <w:name w:val="F69796EC1C084BE49F5D4A4D503B3738"/>
    <w:rsid w:val="00A14CAF"/>
  </w:style>
  <w:style w:type="paragraph" w:customStyle="1" w:styleId="AC5F74D6CE3343B9B2E59D5185B362D9">
    <w:name w:val="AC5F74D6CE3343B9B2E59D5185B362D9"/>
    <w:rsid w:val="00A14CAF"/>
  </w:style>
  <w:style w:type="paragraph" w:customStyle="1" w:styleId="FC99310CB3CB44DBA18F6470CCB91DF0">
    <w:name w:val="FC99310CB3CB44DBA18F6470CCB91DF0"/>
    <w:rsid w:val="00A14CAF"/>
  </w:style>
  <w:style w:type="paragraph" w:customStyle="1" w:styleId="14903412A818407D86F52EC58F537C68">
    <w:name w:val="14903412A818407D86F52EC58F537C68"/>
    <w:rsid w:val="00A14CAF"/>
  </w:style>
  <w:style w:type="paragraph" w:customStyle="1" w:styleId="37ABDB9991F74E80AD2966C11DADE199">
    <w:name w:val="37ABDB9991F74E80AD2966C11DADE199"/>
    <w:rsid w:val="00A14CAF"/>
  </w:style>
  <w:style w:type="paragraph" w:customStyle="1" w:styleId="267AE05B27A24B4B9AC7D3D911B701EF">
    <w:name w:val="267AE05B27A24B4B9AC7D3D911B701EF"/>
    <w:rsid w:val="00A14CAF"/>
  </w:style>
  <w:style w:type="paragraph" w:customStyle="1" w:styleId="75B93DE9C98B43ACA6E0265C25AF8E0C">
    <w:name w:val="75B93DE9C98B43ACA6E0265C25AF8E0C"/>
    <w:rsid w:val="00A14CAF"/>
  </w:style>
  <w:style w:type="paragraph" w:customStyle="1" w:styleId="07015A04360E45FAAE7386FDBF562C54">
    <w:name w:val="07015A04360E45FAAE7386FDBF562C54"/>
    <w:rsid w:val="00A14CAF"/>
  </w:style>
  <w:style w:type="paragraph" w:customStyle="1" w:styleId="CE4DD0825EFC40E491E38B84D520C2D3">
    <w:name w:val="CE4DD0825EFC40E491E38B84D520C2D3"/>
    <w:rsid w:val="00A14CAF"/>
  </w:style>
  <w:style w:type="paragraph" w:customStyle="1" w:styleId="6CB8824C745243E4AB7D288D9D548E2A">
    <w:name w:val="6CB8824C745243E4AB7D288D9D548E2A"/>
    <w:rsid w:val="00A14CAF"/>
  </w:style>
  <w:style w:type="paragraph" w:customStyle="1" w:styleId="45D7E9718AB0438BA942111903F9C9C6">
    <w:name w:val="45D7E9718AB0438BA942111903F9C9C6"/>
    <w:rsid w:val="00A14CAF"/>
  </w:style>
  <w:style w:type="paragraph" w:customStyle="1" w:styleId="0FD580E0E016493C9FD0C698589A5E66">
    <w:name w:val="0FD580E0E016493C9FD0C698589A5E66"/>
    <w:rPr>
      <w:rFonts w:eastAsiaTheme="minorHAnsi"/>
    </w:rPr>
  </w:style>
  <w:style w:type="paragraph" w:customStyle="1" w:styleId="BC58B3D57D164ABDBE7E2E4B053C2CBF1">
    <w:name w:val="BC58B3D57D164ABDBE7E2E4B053C2CBF1"/>
    <w:rPr>
      <w:rFonts w:eastAsiaTheme="minorHAnsi"/>
    </w:rPr>
  </w:style>
  <w:style w:type="paragraph" w:customStyle="1" w:styleId="AA4DA1105CD9486E8986D0BE5F6A7F081">
    <w:name w:val="AA4DA1105CD9486E8986D0BE5F6A7F081"/>
    <w:pPr>
      <w:spacing w:after="0"/>
    </w:pPr>
    <w:rPr>
      <w:rFonts w:eastAsiaTheme="minorHAnsi"/>
    </w:rPr>
  </w:style>
  <w:style w:type="paragraph" w:customStyle="1" w:styleId="85A2C59E1BEE4620830CA16579C92C1D1">
    <w:name w:val="85A2C59E1BEE4620830CA16579C92C1D1"/>
    <w:pPr>
      <w:spacing w:after="0"/>
    </w:pPr>
    <w:rPr>
      <w:rFonts w:eastAsiaTheme="minorHAnsi"/>
    </w:rPr>
  </w:style>
  <w:style w:type="paragraph" w:customStyle="1" w:styleId="1E18ECE7B1FF44DA8161BBB06E621EEA1">
    <w:name w:val="1E18ECE7B1FF44DA8161BBB06E621EEA1"/>
    <w:pPr>
      <w:spacing w:after="0"/>
    </w:pPr>
    <w:rPr>
      <w:rFonts w:eastAsiaTheme="minorHAnsi"/>
    </w:rPr>
  </w:style>
  <w:style w:type="paragraph" w:customStyle="1" w:styleId="93D2C35B89864FF39CEF335F6DD32C481">
    <w:name w:val="93D2C35B89864FF39CEF335F6DD32C481"/>
    <w:pPr>
      <w:spacing w:after="0"/>
    </w:pPr>
    <w:rPr>
      <w:rFonts w:eastAsiaTheme="minorHAnsi"/>
    </w:rPr>
  </w:style>
  <w:style w:type="paragraph" w:customStyle="1" w:styleId="B562D88FF212446BA8CA98FD41E569A81">
    <w:name w:val="B562D88FF212446BA8CA98FD41E569A81"/>
    <w:pPr>
      <w:spacing w:after="0"/>
    </w:pPr>
    <w:rPr>
      <w:rFonts w:eastAsiaTheme="minorHAnsi"/>
    </w:rPr>
  </w:style>
  <w:style w:type="paragraph" w:customStyle="1" w:styleId="5FB2C9EFFEFE4EB19DA257C4F37B0E6F1">
    <w:name w:val="5FB2C9EFFEFE4EB19DA257C4F37B0E6F1"/>
    <w:pPr>
      <w:spacing w:after="0"/>
    </w:pPr>
    <w:rPr>
      <w:rFonts w:eastAsiaTheme="minorHAnsi"/>
    </w:rPr>
  </w:style>
  <w:style w:type="paragraph" w:customStyle="1" w:styleId="F69796EC1C084BE49F5D4A4D503B37381">
    <w:name w:val="F69796EC1C084BE49F5D4A4D503B37381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">
    <w:name w:val="AC5F74D6CE3343B9B2E59D5185B362D9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1">
    <w:name w:val="14903412A818407D86F52EC58F537C68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">
    <w:name w:val="37ABDB9991F74E80AD2966C11DADE1991"/>
    <w:rPr>
      <w:rFonts w:eastAsiaTheme="minorHAnsi"/>
    </w:rPr>
  </w:style>
  <w:style w:type="paragraph" w:customStyle="1" w:styleId="267AE05B27A24B4B9AC7D3D911B701EF1">
    <w:name w:val="267AE05B27A24B4B9AC7D3D911B701EF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1">
    <w:name w:val="07015A04360E45FAAE7386FDBF562C541"/>
    <w:rPr>
      <w:rFonts w:eastAsiaTheme="minorHAnsi"/>
    </w:rPr>
  </w:style>
  <w:style w:type="paragraph" w:customStyle="1" w:styleId="CE4DD0825EFC40E491E38B84D520C2D31">
    <w:name w:val="CE4DD0825EFC40E491E38B84D520C2D31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">
    <w:name w:val="6CB8824C745243E4AB7D288D9D548E2A1"/>
    <w:rPr>
      <w:rFonts w:eastAsiaTheme="minorHAnsi"/>
    </w:rPr>
  </w:style>
  <w:style w:type="paragraph" w:customStyle="1" w:styleId="0FD580E0E016493C9FD0C698589A5E661">
    <w:name w:val="0FD580E0E016493C9FD0C698589A5E661"/>
    <w:rsid w:val="00C03132"/>
    <w:rPr>
      <w:rFonts w:eastAsiaTheme="minorHAnsi"/>
    </w:rPr>
  </w:style>
  <w:style w:type="paragraph" w:customStyle="1" w:styleId="BC58B3D57D164ABDBE7E2E4B053C2CBF2">
    <w:name w:val="BC58B3D57D164ABDBE7E2E4B053C2CBF2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2">
    <w:name w:val="AA4DA1105CD9486E8986D0BE5F6A7F082"/>
    <w:rsid w:val="00C03132"/>
    <w:pPr>
      <w:spacing w:after="0"/>
    </w:pPr>
    <w:rPr>
      <w:rFonts w:eastAsiaTheme="minorHAnsi"/>
    </w:rPr>
  </w:style>
  <w:style w:type="paragraph" w:customStyle="1" w:styleId="85A2C59E1BEE4620830CA16579C92C1D2">
    <w:name w:val="85A2C59E1BEE4620830CA16579C92C1D2"/>
    <w:rsid w:val="00C03132"/>
    <w:pPr>
      <w:spacing w:after="0"/>
    </w:pPr>
    <w:rPr>
      <w:rFonts w:eastAsiaTheme="minorHAnsi"/>
    </w:rPr>
  </w:style>
  <w:style w:type="paragraph" w:customStyle="1" w:styleId="1E18ECE7B1FF44DA8161BBB06E621EEA2">
    <w:name w:val="1E18ECE7B1FF44DA8161BBB06E621EEA2"/>
    <w:rsid w:val="00C03132"/>
    <w:pPr>
      <w:spacing w:after="0"/>
    </w:pPr>
    <w:rPr>
      <w:rFonts w:eastAsiaTheme="minorHAnsi"/>
    </w:rPr>
  </w:style>
  <w:style w:type="paragraph" w:customStyle="1" w:styleId="93D2C35B89864FF39CEF335F6DD32C482">
    <w:name w:val="93D2C35B89864FF39CEF335F6DD32C482"/>
    <w:rsid w:val="00C03132"/>
    <w:pPr>
      <w:spacing w:after="0"/>
    </w:pPr>
    <w:rPr>
      <w:rFonts w:eastAsiaTheme="minorHAnsi"/>
    </w:rPr>
  </w:style>
  <w:style w:type="paragraph" w:customStyle="1" w:styleId="B562D88FF212446BA8CA98FD41E569A82">
    <w:name w:val="B562D88FF212446BA8CA98FD41E569A82"/>
    <w:rsid w:val="00C03132"/>
    <w:pPr>
      <w:spacing w:after="0"/>
    </w:pPr>
    <w:rPr>
      <w:rFonts w:eastAsiaTheme="minorHAnsi"/>
    </w:rPr>
  </w:style>
  <w:style w:type="paragraph" w:customStyle="1" w:styleId="5FB2C9EFFEFE4EB19DA257C4F37B0E6F2">
    <w:name w:val="5FB2C9EFFEFE4EB19DA257C4F37B0E6F2"/>
    <w:rsid w:val="00C03132"/>
    <w:pPr>
      <w:spacing w:after="0"/>
    </w:pPr>
    <w:rPr>
      <w:rFonts w:eastAsiaTheme="minorHAnsi"/>
    </w:rPr>
  </w:style>
  <w:style w:type="paragraph" w:customStyle="1" w:styleId="F69796EC1C084BE49F5D4A4D503B37382">
    <w:name w:val="F69796EC1C084BE49F5D4A4D503B37382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2">
    <w:name w:val="AC5F74D6CE3343B9B2E59D5185B362D9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2">
    <w:name w:val="14903412A818407D86F52EC58F537C68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2">
    <w:name w:val="37ABDB9991F74E80AD2966C11DADE1992"/>
    <w:rsid w:val="00C03132"/>
    <w:rPr>
      <w:rFonts w:eastAsiaTheme="minorHAnsi"/>
    </w:rPr>
  </w:style>
  <w:style w:type="paragraph" w:customStyle="1" w:styleId="267AE05B27A24B4B9AC7D3D911B701EF2">
    <w:name w:val="267AE05B27A24B4B9AC7D3D911B701EF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2">
    <w:name w:val="07015A04360E45FAAE7386FDBF562C542"/>
    <w:rsid w:val="00C03132"/>
    <w:rPr>
      <w:rFonts w:eastAsiaTheme="minorHAnsi"/>
    </w:rPr>
  </w:style>
  <w:style w:type="paragraph" w:customStyle="1" w:styleId="CE4DD0825EFC40E491E38B84D520C2D32">
    <w:name w:val="CE4DD0825EFC40E491E38B84D520C2D32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2">
    <w:name w:val="6CB8824C745243E4AB7D288D9D548E2A2"/>
    <w:rsid w:val="00C03132"/>
    <w:rPr>
      <w:rFonts w:eastAsiaTheme="minorHAnsi"/>
    </w:rPr>
  </w:style>
  <w:style w:type="paragraph" w:customStyle="1" w:styleId="0FD580E0E016493C9FD0C698589A5E662">
    <w:name w:val="0FD580E0E016493C9FD0C698589A5E662"/>
    <w:rsid w:val="00C03132"/>
    <w:rPr>
      <w:rFonts w:eastAsiaTheme="minorHAnsi"/>
    </w:rPr>
  </w:style>
  <w:style w:type="paragraph" w:customStyle="1" w:styleId="BC58B3D57D164ABDBE7E2E4B053C2CBF3">
    <w:name w:val="BC58B3D57D164ABDBE7E2E4B053C2CBF3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3">
    <w:name w:val="AA4DA1105CD9486E8986D0BE5F6A7F083"/>
    <w:rsid w:val="00C03132"/>
    <w:pPr>
      <w:spacing w:after="0"/>
    </w:pPr>
    <w:rPr>
      <w:rFonts w:eastAsiaTheme="minorHAnsi"/>
    </w:rPr>
  </w:style>
  <w:style w:type="paragraph" w:customStyle="1" w:styleId="85A2C59E1BEE4620830CA16579C92C1D3">
    <w:name w:val="85A2C59E1BEE4620830CA16579C92C1D3"/>
    <w:rsid w:val="00C03132"/>
    <w:pPr>
      <w:spacing w:after="0"/>
    </w:pPr>
    <w:rPr>
      <w:rFonts w:eastAsiaTheme="minorHAnsi"/>
    </w:rPr>
  </w:style>
  <w:style w:type="paragraph" w:customStyle="1" w:styleId="1E18ECE7B1FF44DA8161BBB06E621EEA3">
    <w:name w:val="1E18ECE7B1FF44DA8161BBB06E621EEA3"/>
    <w:rsid w:val="00C03132"/>
    <w:pPr>
      <w:spacing w:after="0"/>
    </w:pPr>
    <w:rPr>
      <w:rFonts w:eastAsiaTheme="minorHAnsi"/>
    </w:rPr>
  </w:style>
  <w:style w:type="paragraph" w:customStyle="1" w:styleId="93D2C35B89864FF39CEF335F6DD32C483">
    <w:name w:val="93D2C35B89864FF39CEF335F6DD32C483"/>
    <w:rsid w:val="00C03132"/>
    <w:pPr>
      <w:spacing w:after="0"/>
    </w:pPr>
    <w:rPr>
      <w:rFonts w:eastAsiaTheme="minorHAnsi"/>
    </w:rPr>
  </w:style>
  <w:style w:type="paragraph" w:customStyle="1" w:styleId="B562D88FF212446BA8CA98FD41E569A83">
    <w:name w:val="B562D88FF212446BA8CA98FD41E569A83"/>
    <w:rsid w:val="00C03132"/>
    <w:pPr>
      <w:spacing w:after="0"/>
    </w:pPr>
    <w:rPr>
      <w:rFonts w:eastAsiaTheme="minorHAnsi"/>
    </w:rPr>
  </w:style>
  <w:style w:type="paragraph" w:customStyle="1" w:styleId="5FB2C9EFFEFE4EB19DA257C4F37B0E6F3">
    <w:name w:val="5FB2C9EFFEFE4EB19DA257C4F37B0E6F3"/>
    <w:rsid w:val="00C03132"/>
    <w:pPr>
      <w:spacing w:after="0"/>
    </w:pPr>
    <w:rPr>
      <w:rFonts w:eastAsiaTheme="minorHAnsi"/>
    </w:rPr>
  </w:style>
  <w:style w:type="paragraph" w:customStyle="1" w:styleId="F69796EC1C084BE49F5D4A4D503B37383">
    <w:name w:val="F69796EC1C084BE49F5D4A4D503B37383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3">
    <w:name w:val="AC5F74D6CE3343B9B2E59D5185B362D9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3">
    <w:name w:val="14903412A818407D86F52EC58F537C68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3">
    <w:name w:val="37ABDB9991F74E80AD2966C11DADE1993"/>
    <w:rsid w:val="00C03132"/>
    <w:rPr>
      <w:rFonts w:eastAsiaTheme="minorHAnsi"/>
    </w:rPr>
  </w:style>
  <w:style w:type="paragraph" w:customStyle="1" w:styleId="267AE05B27A24B4B9AC7D3D911B701EF3">
    <w:name w:val="267AE05B27A24B4B9AC7D3D911B701EF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3">
    <w:name w:val="07015A04360E45FAAE7386FDBF562C54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3">
    <w:name w:val="CE4DD0825EFC40E491E38B84D520C2D33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3">
    <w:name w:val="6CB8824C745243E4AB7D288D9D548E2A3"/>
    <w:rsid w:val="00C03132"/>
    <w:pPr>
      <w:spacing w:after="0" w:line="240" w:lineRule="auto"/>
      <w:ind w:right="360"/>
    </w:pPr>
    <w:rPr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8T04:08:00Z</dcterms:created>
  <dcterms:modified xsi:type="dcterms:W3CDTF">2019-03-09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